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F157E" w14:textId="0461348C" w:rsidR="00572978" w:rsidRPr="00FD13CB" w:rsidRDefault="00572978" w:rsidP="00FD13CB">
      <w:pPr>
        <w:jc w:val="center"/>
        <w:rPr>
          <w:rFonts w:ascii="Arial" w:hAnsi="Arial" w:cs="Arial"/>
          <w:b/>
        </w:rPr>
      </w:pPr>
      <w:r>
        <w:rPr>
          <w:rFonts w:ascii="Arial" w:hAnsi="Arial" w:cs="Arial"/>
          <w:b/>
        </w:rPr>
        <w:t>ARKENGARTH PARISH COUNCIL</w:t>
      </w:r>
    </w:p>
    <w:p w14:paraId="20461210" w14:textId="5DE8A6DF" w:rsidR="003338B7" w:rsidRPr="002D6A89" w:rsidRDefault="003338B7" w:rsidP="003338B7">
      <w:pPr>
        <w:spacing w:after="0"/>
        <w:jc w:val="center"/>
        <w:rPr>
          <w:rFonts w:ascii="Arial" w:hAnsi="Arial" w:cs="Arial"/>
        </w:rPr>
      </w:pPr>
      <w:r w:rsidRPr="002D6A89">
        <w:rPr>
          <w:rFonts w:ascii="Arial" w:hAnsi="Arial" w:cs="Arial"/>
        </w:rPr>
        <w:t xml:space="preserve">Clerk to the Council – </w:t>
      </w:r>
      <w:r w:rsidR="00632C49">
        <w:rPr>
          <w:rFonts w:ascii="Arial" w:hAnsi="Arial" w:cs="Arial"/>
        </w:rPr>
        <w:t>Lisa Bridge</w:t>
      </w:r>
    </w:p>
    <w:p w14:paraId="3B2FB5F2" w14:textId="1CAC34FC" w:rsidR="003338B7" w:rsidRPr="002D6A89" w:rsidRDefault="00AD080E" w:rsidP="003338B7">
      <w:pPr>
        <w:spacing w:after="0"/>
        <w:jc w:val="center"/>
        <w:rPr>
          <w:rFonts w:ascii="Arial" w:hAnsi="Arial" w:cs="Arial"/>
        </w:rPr>
      </w:pPr>
      <w:r>
        <w:rPr>
          <w:rFonts w:ascii="Arial" w:hAnsi="Arial" w:cs="Arial"/>
        </w:rPr>
        <w:t xml:space="preserve"> </w:t>
      </w:r>
      <w:r w:rsidR="003338B7" w:rsidRPr="002D6A89">
        <w:rPr>
          <w:rFonts w:ascii="Arial" w:hAnsi="Arial" w:cs="Arial"/>
        </w:rPr>
        <w:t xml:space="preserve">Email: </w:t>
      </w:r>
      <w:r w:rsidR="00572978">
        <w:rPr>
          <w:rFonts w:ascii="Arial" w:hAnsi="Arial" w:cs="Arial"/>
        </w:rPr>
        <w:t>arkengarthdale</w:t>
      </w:r>
      <w:r w:rsidR="00C70A97">
        <w:rPr>
          <w:rFonts w:ascii="Arial" w:hAnsi="Arial" w:cs="Arial"/>
        </w:rPr>
        <w:t>21</w:t>
      </w:r>
      <w:r w:rsidR="003338B7" w:rsidRPr="002D6A89">
        <w:rPr>
          <w:rFonts w:ascii="Arial" w:hAnsi="Arial" w:cs="Arial"/>
        </w:rPr>
        <w:t>@</w:t>
      </w:r>
      <w:r w:rsidR="00C70A97">
        <w:rPr>
          <w:rFonts w:ascii="Arial" w:hAnsi="Arial" w:cs="Arial"/>
        </w:rPr>
        <w:t>outlook</w:t>
      </w:r>
      <w:r w:rsidR="003338B7" w:rsidRPr="002D6A89">
        <w:rPr>
          <w:rFonts w:ascii="Arial" w:hAnsi="Arial" w:cs="Arial"/>
        </w:rPr>
        <w:t>.com</w:t>
      </w:r>
    </w:p>
    <w:p w14:paraId="330D59D8" w14:textId="4EBD46EC" w:rsidR="001E2A83" w:rsidRPr="00EA1709" w:rsidRDefault="008A3F9C" w:rsidP="00EA1709">
      <w:pPr>
        <w:rPr>
          <w:u w:val="single"/>
        </w:rPr>
      </w:pP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r w:rsidRPr="002D6A89">
        <w:rPr>
          <w:u w:val="single"/>
        </w:rPr>
        <w:tab/>
      </w:r>
    </w:p>
    <w:p w14:paraId="51679BD0" w14:textId="21F54E77" w:rsidR="008F0FB5" w:rsidRDefault="00C50BBF" w:rsidP="007D375E">
      <w:pPr>
        <w:jc w:val="center"/>
        <w:rPr>
          <w:rFonts w:ascii="Arial" w:hAnsi="Arial" w:cs="Arial"/>
          <w:b/>
        </w:rPr>
      </w:pPr>
      <w:r w:rsidRPr="002D6A89">
        <w:rPr>
          <w:rFonts w:ascii="Arial" w:hAnsi="Arial" w:cs="Arial"/>
          <w:b/>
        </w:rPr>
        <w:t xml:space="preserve">AGENDA for </w:t>
      </w:r>
      <w:r w:rsidR="00B052D6" w:rsidRPr="002D6A89">
        <w:rPr>
          <w:rFonts w:ascii="Arial" w:hAnsi="Arial" w:cs="Arial"/>
          <w:b/>
        </w:rPr>
        <w:t xml:space="preserve">Monday </w:t>
      </w:r>
      <w:r w:rsidR="001F31D4">
        <w:rPr>
          <w:rFonts w:ascii="Arial" w:hAnsi="Arial" w:cs="Arial"/>
          <w:b/>
        </w:rPr>
        <w:t>4</w:t>
      </w:r>
      <w:r w:rsidR="001F31D4" w:rsidRPr="001F31D4">
        <w:rPr>
          <w:rFonts w:ascii="Arial" w:hAnsi="Arial" w:cs="Arial"/>
          <w:b/>
          <w:vertAlign w:val="superscript"/>
        </w:rPr>
        <w:t>th</w:t>
      </w:r>
      <w:r w:rsidR="001F31D4">
        <w:rPr>
          <w:rFonts w:ascii="Arial" w:hAnsi="Arial" w:cs="Arial"/>
          <w:b/>
        </w:rPr>
        <w:t xml:space="preserve"> April</w:t>
      </w:r>
      <w:r w:rsidR="00B57DDF" w:rsidRPr="002D6A89">
        <w:rPr>
          <w:rFonts w:ascii="Arial" w:hAnsi="Arial" w:cs="Arial"/>
          <w:b/>
        </w:rPr>
        <w:t xml:space="preserve"> </w:t>
      </w:r>
      <w:r w:rsidR="003338B7" w:rsidRPr="002D6A89">
        <w:rPr>
          <w:rFonts w:ascii="Arial" w:hAnsi="Arial" w:cs="Arial"/>
          <w:b/>
        </w:rPr>
        <w:t>20</w:t>
      </w:r>
      <w:r w:rsidR="0020275C" w:rsidRPr="002D6A89">
        <w:rPr>
          <w:rFonts w:ascii="Arial" w:hAnsi="Arial" w:cs="Arial"/>
          <w:b/>
        </w:rPr>
        <w:t>2</w:t>
      </w:r>
      <w:r w:rsidR="00867891">
        <w:rPr>
          <w:rFonts w:ascii="Arial" w:hAnsi="Arial" w:cs="Arial"/>
          <w:b/>
        </w:rPr>
        <w:t>2</w:t>
      </w:r>
      <w:r w:rsidR="008F0FB5">
        <w:rPr>
          <w:rFonts w:ascii="Arial" w:hAnsi="Arial" w:cs="Arial"/>
          <w:b/>
        </w:rPr>
        <w:t xml:space="preserve"> at </w:t>
      </w:r>
      <w:r w:rsidR="00867891">
        <w:rPr>
          <w:rFonts w:ascii="Arial" w:hAnsi="Arial" w:cs="Arial"/>
          <w:b/>
        </w:rPr>
        <w:t>7</w:t>
      </w:r>
      <w:r w:rsidR="008E5539">
        <w:rPr>
          <w:rFonts w:ascii="Arial" w:hAnsi="Arial" w:cs="Arial"/>
          <w:b/>
        </w:rPr>
        <w:t xml:space="preserve"> </w:t>
      </w:r>
      <w:r w:rsidR="008F0FB5">
        <w:rPr>
          <w:rFonts w:ascii="Arial" w:hAnsi="Arial" w:cs="Arial"/>
          <w:b/>
        </w:rPr>
        <w:t>pm</w:t>
      </w:r>
      <w:r w:rsidR="008E7347" w:rsidRPr="002D6A89">
        <w:rPr>
          <w:rFonts w:ascii="Arial" w:hAnsi="Arial" w:cs="Arial"/>
          <w:b/>
        </w:rPr>
        <w:t>,</w:t>
      </w:r>
      <w:r w:rsidR="003003D9" w:rsidRPr="002D6A89">
        <w:rPr>
          <w:rFonts w:ascii="Arial" w:hAnsi="Arial" w:cs="Arial"/>
          <w:b/>
        </w:rPr>
        <w:t xml:space="preserve"> </w:t>
      </w:r>
      <w:r w:rsidR="005534E3" w:rsidRPr="002D6A89">
        <w:rPr>
          <w:rFonts w:ascii="Arial" w:hAnsi="Arial" w:cs="Arial"/>
          <w:b/>
        </w:rPr>
        <w:t xml:space="preserve">to be held </w:t>
      </w:r>
      <w:r w:rsidR="00EA1709">
        <w:rPr>
          <w:rFonts w:ascii="Arial" w:hAnsi="Arial" w:cs="Arial"/>
          <w:b/>
        </w:rPr>
        <w:t xml:space="preserve">in the </w:t>
      </w:r>
    </w:p>
    <w:p w14:paraId="3A83CED7" w14:textId="7CBC9646" w:rsidR="007D375E" w:rsidRDefault="00572978" w:rsidP="007D375E">
      <w:pPr>
        <w:jc w:val="center"/>
        <w:rPr>
          <w:rFonts w:ascii="Arial" w:hAnsi="Arial" w:cs="Arial"/>
          <w:b/>
        </w:rPr>
      </w:pPr>
      <w:r>
        <w:rPr>
          <w:rFonts w:ascii="Arial" w:hAnsi="Arial" w:cs="Arial"/>
          <w:b/>
        </w:rPr>
        <w:t>St Mary’s Church, Arkengarthdale</w:t>
      </w:r>
      <w:r w:rsidR="008F0FB5">
        <w:rPr>
          <w:rFonts w:ascii="Arial" w:hAnsi="Arial" w:cs="Arial"/>
          <w:b/>
        </w:rPr>
        <w:t>.</w:t>
      </w:r>
    </w:p>
    <w:p w14:paraId="417CF899" w14:textId="77777777" w:rsidR="007C0D27" w:rsidRPr="002D6A89" w:rsidRDefault="007C0D27" w:rsidP="007D375E">
      <w:pPr>
        <w:jc w:val="center"/>
        <w:rPr>
          <w:rFonts w:ascii="Arial" w:hAnsi="Arial" w:cs="Arial"/>
          <w:bCs/>
        </w:rPr>
      </w:pPr>
    </w:p>
    <w:p w14:paraId="1A5258B0" w14:textId="1F4F6D59" w:rsidR="00734BBB" w:rsidRPr="00572978" w:rsidRDefault="008E7347" w:rsidP="00620D1A">
      <w:pPr>
        <w:pStyle w:val="ListParagraph"/>
        <w:numPr>
          <w:ilvl w:val="0"/>
          <w:numId w:val="5"/>
        </w:numPr>
        <w:rPr>
          <w:rFonts w:ascii="Arial" w:hAnsi="Arial" w:cs="Arial"/>
          <w:b/>
          <w:bCs/>
        </w:rPr>
      </w:pPr>
      <w:r w:rsidRPr="00572978">
        <w:rPr>
          <w:rFonts w:ascii="Arial" w:hAnsi="Arial" w:cs="Arial"/>
          <w:b/>
          <w:bCs/>
        </w:rPr>
        <w:t>To receive a</w:t>
      </w:r>
      <w:r w:rsidR="003338B7" w:rsidRPr="00572978">
        <w:rPr>
          <w:rFonts w:ascii="Arial" w:hAnsi="Arial" w:cs="Arial"/>
          <w:b/>
          <w:bCs/>
        </w:rPr>
        <w:t>pologies for</w:t>
      </w:r>
      <w:r w:rsidRPr="00572978">
        <w:rPr>
          <w:rFonts w:ascii="Arial" w:hAnsi="Arial" w:cs="Arial"/>
          <w:b/>
          <w:bCs/>
        </w:rPr>
        <w:t xml:space="preserve"> and approve reasons for absence</w:t>
      </w:r>
      <w:r w:rsidR="001A5581" w:rsidRPr="00572978">
        <w:rPr>
          <w:rFonts w:ascii="Arial" w:hAnsi="Arial" w:cs="Arial"/>
          <w:b/>
          <w:bCs/>
        </w:rPr>
        <w:t>.</w:t>
      </w:r>
      <w:r w:rsidR="00F5429B" w:rsidRPr="00572978">
        <w:rPr>
          <w:rFonts w:ascii="Arial" w:hAnsi="Arial" w:cs="Arial"/>
          <w:b/>
          <w:bCs/>
        </w:rPr>
        <w:t xml:space="preserve"> </w:t>
      </w:r>
    </w:p>
    <w:p w14:paraId="26EB7176" w14:textId="77777777" w:rsidR="00E10B83" w:rsidRPr="00957DBB" w:rsidRDefault="00E10B83" w:rsidP="00E10B83">
      <w:pPr>
        <w:pStyle w:val="ListParagraph"/>
        <w:ind w:left="780"/>
        <w:rPr>
          <w:rFonts w:ascii="Arial" w:hAnsi="Arial" w:cs="Arial"/>
        </w:rPr>
      </w:pPr>
    </w:p>
    <w:p w14:paraId="7D2CF79D" w14:textId="73B61812" w:rsidR="00E10B83" w:rsidRPr="00957DBB" w:rsidRDefault="00E10B83" w:rsidP="00CC705B">
      <w:pPr>
        <w:pStyle w:val="ListParagraph"/>
        <w:numPr>
          <w:ilvl w:val="0"/>
          <w:numId w:val="5"/>
        </w:numPr>
        <w:rPr>
          <w:rFonts w:ascii="Arial" w:hAnsi="Arial" w:cs="Arial"/>
        </w:rPr>
      </w:pPr>
      <w:r w:rsidRPr="00572978">
        <w:rPr>
          <w:rFonts w:ascii="Arial" w:hAnsi="Arial" w:cs="Arial"/>
          <w:b/>
          <w:bCs/>
        </w:rPr>
        <w:t xml:space="preserve">To receive any declarations of interest </w:t>
      </w:r>
      <w:r w:rsidRPr="00957DBB">
        <w:rPr>
          <w:rFonts w:ascii="Arial" w:hAnsi="Arial" w:cs="Arial"/>
        </w:rPr>
        <w:t xml:space="preserve">not already declared under the council’s code of conduct </w:t>
      </w:r>
      <w:r w:rsidR="00F3574E">
        <w:rPr>
          <w:rFonts w:ascii="Arial" w:hAnsi="Arial" w:cs="Arial"/>
        </w:rPr>
        <w:t>and</w:t>
      </w:r>
      <w:r w:rsidRPr="00957DBB">
        <w:rPr>
          <w:rFonts w:ascii="Arial" w:hAnsi="Arial" w:cs="Arial"/>
        </w:rPr>
        <w:t xml:space="preserve"> </w:t>
      </w:r>
      <w:r w:rsidR="00F3574E">
        <w:rPr>
          <w:rFonts w:ascii="Arial" w:hAnsi="Arial" w:cs="Arial"/>
        </w:rPr>
        <w:t>members’</w:t>
      </w:r>
      <w:r w:rsidRPr="00957DBB">
        <w:rPr>
          <w:rFonts w:ascii="Arial" w:hAnsi="Arial" w:cs="Arial"/>
        </w:rPr>
        <w:t xml:space="preserve"> Register of Disclosable Pecuniary</w:t>
      </w:r>
      <w:r w:rsidR="00572978">
        <w:rPr>
          <w:rFonts w:ascii="Arial" w:hAnsi="Arial" w:cs="Arial"/>
        </w:rPr>
        <w:t xml:space="preserve"> Regulations 2012</w:t>
      </w:r>
      <w:r w:rsidRPr="00957DBB">
        <w:rPr>
          <w:rFonts w:ascii="Arial" w:hAnsi="Arial" w:cs="Arial"/>
        </w:rPr>
        <w:t xml:space="preserve"> Interests</w:t>
      </w:r>
      <w:r w:rsidR="00572978">
        <w:rPr>
          <w:rFonts w:ascii="Arial" w:hAnsi="Arial" w:cs="Arial"/>
        </w:rPr>
        <w:t>, in relation to this meeting</w:t>
      </w:r>
      <w:r w:rsidRPr="00957DBB">
        <w:rPr>
          <w:rFonts w:ascii="Arial" w:hAnsi="Arial" w:cs="Arial"/>
        </w:rPr>
        <w:t>.</w:t>
      </w:r>
    </w:p>
    <w:p w14:paraId="65EC9145" w14:textId="77777777" w:rsidR="00A402B3" w:rsidRPr="00957DBB" w:rsidRDefault="00A402B3" w:rsidP="00A402B3">
      <w:pPr>
        <w:pStyle w:val="ListParagraph"/>
        <w:rPr>
          <w:rFonts w:ascii="Arial" w:hAnsi="Arial" w:cs="Arial"/>
        </w:rPr>
      </w:pPr>
    </w:p>
    <w:p w14:paraId="6469200A" w14:textId="1E7A585E" w:rsidR="00734BBB" w:rsidRPr="00957DBB" w:rsidRDefault="00B95F6C" w:rsidP="003338B7">
      <w:pPr>
        <w:pStyle w:val="ListParagraph"/>
        <w:numPr>
          <w:ilvl w:val="0"/>
          <w:numId w:val="5"/>
        </w:numPr>
        <w:rPr>
          <w:rFonts w:ascii="Arial" w:hAnsi="Arial" w:cs="Arial"/>
        </w:rPr>
      </w:pPr>
      <w:r w:rsidRPr="00572978">
        <w:rPr>
          <w:rFonts w:ascii="Arial" w:hAnsi="Arial" w:cs="Arial"/>
          <w:b/>
          <w:bCs/>
        </w:rPr>
        <w:t xml:space="preserve">To </w:t>
      </w:r>
      <w:r w:rsidR="008E7347" w:rsidRPr="00572978">
        <w:rPr>
          <w:rFonts w:ascii="Arial" w:hAnsi="Arial" w:cs="Arial"/>
          <w:b/>
          <w:bCs/>
        </w:rPr>
        <w:t>confirm</w:t>
      </w:r>
      <w:r w:rsidRPr="00572978">
        <w:rPr>
          <w:rFonts w:ascii="Arial" w:hAnsi="Arial" w:cs="Arial"/>
          <w:b/>
          <w:bCs/>
        </w:rPr>
        <w:t xml:space="preserve"> the m</w:t>
      </w:r>
      <w:r w:rsidR="003338B7" w:rsidRPr="00572978">
        <w:rPr>
          <w:rFonts w:ascii="Arial" w:hAnsi="Arial" w:cs="Arial"/>
          <w:b/>
          <w:bCs/>
        </w:rPr>
        <w:t xml:space="preserve">inutes of </w:t>
      </w:r>
      <w:r w:rsidR="003849A0" w:rsidRPr="00572978">
        <w:rPr>
          <w:rFonts w:ascii="Arial" w:hAnsi="Arial" w:cs="Arial"/>
          <w:b/>
          <w:bCs/>
        </w:rPr>
        <w:t xml:space="preserve">a </w:t>
      </w:r>
      <w:r w:rsidR="003338B7" w:rsidRPr="00572978">
        <w:rPr>
          <w:rFonts w:ascii="Arial" w:hAnsi="Arial" w:cs="Arial"/>
          <w:b/>
          <w:bCs/>
        </w:rPr>
        <w:t>meeting</w:t>
      </w:r>
      <w:r w:rsidR="003338B7" w:rsidRPr="00957DBB">
        <w:rPr>
          <w:rFonts w:ascii="Arial" w:hAnsi="Arial" w:cs="Arial"/>
        </w:rPr>
        <w:t xml:space="preserve"> </w:t>
      </w:r>
      <w:r w:rsidRPr="00957DBB">
        <w:rPr>
          <w:rFonts w:ascii="Arial" w:hAnsi="Arial" w:cs="Arial"/>
        </w:rPr>
        <w:t xml:space="preserve">held </w:t>
      </w:r>
      <w:r w:rsidR="003338B7" w:rsidRPr="00957DBB">
        <w:rPr>
          <w:rFonts w:ascii="Arial" w:hAnsi="Arial" w:cs="Arial"/>
        </w:rPr>
        <w:t xml:space="preserve">on </w:t>
      </w:r>
      <w:r w:rsidR="00FB760A" w:rsidRPr="00957DBB">
        <w:rPr>
          <w:rFonts w:ascii="Arial" w:hAnsi="Arial" w:cs="Arial"/>
        </w:rPr>
        <w:t xml:space="preserve">Monday </w:t>
      </w:r>
      <w:r w:rsidR="001F31D4">
        <w:rPr>
          <w:rFonts w:ascii="Arial" w:hAnsi="Arial" w:cs="Arial"/>
        </w:rPr>
        <w:t>7</w:t>
      </w:r>
      <w:r w:rsidR="001F31D4" w:rsidRPr="001F31D4">
        <w:rPr>
          <w:rFonts w:ascii="Arial" w:hAnsi="Arial" w:cs="Arial"/>
          <w:vertAlign w:val="superscript"/>
        </w:rPr>
        <w:t>th</w:t>
      </w:r>
      <w:r w:rsidR="001F31D4">
        <w:rPr>
          <w:rFonts w:ascii="Arial" w:hAnsi="Arial" w:cs="Arial"/>
        </w:rPr>
        <w:t xml:space="preserve"> February</w:t>
      </w:r>
      <w:r w:rsidR="00752332" w:rsidRPr="00957DBB">
        <w:rPr>
          <w:rFonts w:ascii="Arial" w:hAnsi="Arial" w:cs="Arial"/>
        </w:rPr>
        <w:t xml:space="preserve"> 2</w:t>
      </w:r>
      <w:r w:rsidR="003338B7" w:rsidRPr="00957DBB">
        <w:rPr>
          <w:rFonts w:ascii="Arial" w:hAnsi="Arial" w:cs="Arial"/>
        </w:rPr>
        <w:t>0</w:t>
      </w:r>
      <w:r w:rsidR="003849A0" w:rsidRPr="00957DBB">
        <w:rPr>
          <w:rFonts w:ascii="Arial" w:hAnsi="Arial" w:cs="Arial"/>
        </w:rPr>
        <w:t>2</w:t>
      </w:r>
      <w:r w:rsidR="002F25F6">
        <w:rPr>
          <w:rFonts w:ascii="Arial" w:hAnsi="Arial" w:cs="Arial"/>
        </w:rPr>
        <w:t>2</w:t>
      </w:r>
      <w:r w:rsidR="008E7347" w:rsidRPr="00957DBB">
        <w:rPr>
          <w:rFonts w:ascii="Arial" w:hAnsi="Arial" w:cs="Arial"/>
        </w:rPr>
        <w:t xml:space="preserve"> as a true and correct record</w:t>
      </w:r>
      <w:r w:rsidR="00F54AF4" w:rsidRPr="00957DBB">
        <w:rPr>
          <w:rFonts w:ascii="Arial" w:hAnsi="Arial" w:cs="Arial"/>
        </w:rPr>
        <w:t xml:space="preserve"> (attached)</w:t>
      </w:r>
      <w:r w:rsidR="00AB2C8D" w:rsidRPr="00957DBB">
        <w:rPr>
          <w:rFonts w:ascii="Arial" w:hAnsi="Arial" w:cs="Arial"/>
        </w:rPr>
        <w:t>.</w:t>
      </w:r>
    </w:p>
    <w:p w14:paraId="52F9AB0B" w14:textId="77777777" w:rsidR="00350F7B" w:rsidRPr="00957DBB" w:rsidRDefault="00350F7B" w:rsidP="00350F7B">
      <w:pPr>
        <w:pStyle w:val="ListParagraph"/>
        <w:rPr>
          <w:rFonts w:ascii="Arial" w:hAnsi="Arial" w:cs="Arial"/>
        </w:rPr>
      </w:pPr>
    </w:p>
    <w:p w14:paraId="0C7C2041" w14:textId="45238127" w:rsidR="00484501" w:rsidRPr="00957DBB" w:rsidRDefault="00350F7B" w:rsidP="00142DD7">
      <w:pPr>
        <w:pStyle w:val="ListParagraph"/>
        <w:numPr>
          <w:ilvl w:val="0"/>
          <w:numId w:val="5"/>
        </w:numPr>
        <w:rPr>
          <w:rFonts w:ascii="Arial" w:hAnsi="Arial" w:cs="Arial"/>
        </w:rPr>
      </w:pPr>
      <w:r w:rsidRPr="000D25D3">
        <w:rPr>
          <w:rFonts w:ascii="Arial" w:hAnsi="Arial" w:cs="Arial"/>
          <w:b/>
          <w:bCs/>
        </w:rPr>
        <w:t>Public session</w:t>
      </w:r>
      <w:r w:rsidR="00225D78">
        <w:rPr>
          <w:rFonts w:ascii="Arial" w:hAnsi="Arial" w:cs="Arial"/>
        </w:rPr>
        <w:t>, Alison Piet would like to speak to the Councillors</w:t>
      </w:r>
      <w:r w:rsidR="00D579EF">
        <w:rPr>
          <w:rFonts w:ascii="Arial" w:hAnsi="Arial" w:cs="Arial"/>
        </w:rPr>
        <w:t xml:space="preserve"> about the management of grass verges.</w:t>
      </w:r>
    </w:p>
    <w:p w14:paraId="2FFEFCEB" w14:textId="77777777" w:rsidR="00734BBB" w:rsidRPr="00957DBB" w:rsidRDefault="00734BBB" w:rsidP="00734BBB">
      <w:pPr>
        <w:pStyle w:val="ListParagraph"/>
        <w:rPr>
          <w:rFonts w:ascii="Arial" w:hAnsi="Arial" w:cs="Arial"/>
        </w:rPr>
      </w:pPr>
    </w:p>
    <w:p w14:paraId="6FC28B90" w14:textId="77ABA7D5" w:rsidR="00E6540A" w:rsidRPr="00957DBB" w:rsidRDefault="00B67763" w:rsidP="00C37561">
      <w:pPr>
        <w:pStyle w:val="ListParagraph"/>
        <w:numPr>
          <w:ilvl w:val="0"/>
          <w:numId w:val="5"/>
        </w:numPr>
        <w:rPr>
          <w:rFonts w:ascii="Arial" w:hAnsi="Arial" w:cs="Arial"/>
        </w:rPr>
      </w:pPr>
      <w:r w:rsidRPr="000D25D3">
        <w:rPr>
          <w:rFonts w:ascii="Arial" w:hAnsi="Arial" w:cs="Arial"/>
          <w:b/>
          <w:bCs/>
        </w:rPr>
        <w:t>T</w:t>
      </w:r>
      <w:r w:rsidR="00B11DA9" w:rsidRPr="000D25D3">
        <w:rPr>
          <w:rFonts w:ascii="Arial" w:hAnsi="Arial" w:cs="Arial"/>
          <w:b/>
          <w:bCs/>
        </w:rPr>
        <w:t xml:space="preserve">o </w:t>
      </w:r>
      <w:r w:rsidR="008E7347" w:rsidRPr="000D25D3">
        <w:rPr>
          <w:rFonts w:ascii="Arial" w:hAnsi="Arial" w:cs="Arial"/>
          <w:b/>
          <w:bCs/>
        </w:rPr>
        <w:t>receive information on the following ongoing issues</w:t>
      </w:r>
      <w:r w:rsidR="008E7347" w:rsidRPr="00957DBB">
        <w:rPr>
          <w:rFonts w:ascii="Arial" w:hAnsi="Arial" w:cs="Arial"/>
        </w:rPr>
        <w:t xml:space="preserve"> and </w:t>
      </w:r>
      <w:r w:rsidR="00FA25AB">
        <w:rPr>
          <w:rFonts w:ascii="Arial" w:hAnsi="Arial" w:cs="Arial"/>
        </w:rPr>
        <w:t>consider</w:t>
      </w:r>
      <w:r w:rsidR="008E7347" w:rsidRPr="00957DBB">
        <w:rPr>
          <w:rFonts w:ascii="Arial" w:hAnsi="Arial" w:cs="Arial"/>
        </w:rPr>
        <w:t xml:space="preserve"> further action where necessary:</w:t>
      </w:r>
    </w:p>
    <w:p w14:paraId="0B144F3E" w14:textId="5DC719E6" w:rsidR="00F378C1" w:rsidRPr="00957DBB" w:rsidRDefault="00F378C1" w:rsidP="00A402B3">
      <w:pPr>
        <w:pStyle w:val="ListParagraph"/>
        <w:ind w:left="1440"/>
        <w:rPr>
          <w:rFonts w:ascii="Arial" w:hAnsi="Arial" w:cs="Arial"/>
        </w:rPr>
      </w:pPr>
    </w:p>
    <w:p w14:paraId="276D003F" w14:textId="2D921165" w:rsidR="007739E9" w:rsidRDefault="00572978" w:rsidP="007739E9">
      <w:pPr>
        <w:pStyle w:val="ListParagraph"/>
        <w:numPr>
          <w:ilvl w:val="1"/>
          <w:numId w:val="5"/>
        </w:numPr>
        <w:rPr>
          <w:rFonts w:ascii="Arial" w:hAnsi="Arial" w:cs="Arial"/>
          <w:b/>
          <w:bCs/>
        </w:rPr>
      </w:pPr>
      <w:r>
        <w:rPr>
          <w:rFonts w:ascii="Arial" w:hAnsi="Arial" w:cs="Arial"/>
          <w:b/>
          <w:bCs/>
        </w:rPr>
        <w:t>5G MANY Project</w:t>
      </w:r>
    </w:p>
    <w:p w14:paraId="57B2148D" w14:textId="77777777" w:rsidR="00D55293" w:rsidRPr="003D1C8E" w:rsidRDefault="00D55293" w:rsidP="00D55293">
      <w:pPr>
        <w:pStyle w:val="ListParagraph"/>
        <w:ind w:left="1440"/>
        <w:rPr>
          <w:rFonts w:ascii="Arial" w:hAnsi="Arial" w:cs="Arial"/>
          <w:b/>
          <w:bCs/>
        </w:rPr>
      </w:pPr>
    </w:p>
    <w:p w14:paraId="4BDCD31B" w14:textId="14F9DF75" w:rsidR="002F25F6" w:rsidRDefault="001C74A9" w:rsidP="003A7246">
      <w:pPr>
        <w:pStyle w:val="ListParagraph"/>
        <w:numPr>
          <w:ilvl w:val="2"/>
          <w:numId w:val="5"/>
        </w:numPr>
        <w:rPr>
          <w:rFonts w:ascii="Arial" w:hAnsi="Arial" w:cs="Arial"/>
        </w:rPr>
      </w:pPr>
      <w:r>
        <w:rPr>
          <w:rFonts w:ascii="Arial" w:hAnsi="Arial" w:cs="Arial"/>
        </w:rPr>
        <w:t xml:space="preserve">To </w:t>
      </w:r>
      <w:r w:rsidR="00D579EF">
        <w:rPr>
          <w:rFonts w:ascii="Arial" w:hAnsi="Arial" w:cs="Arial"/>
        </w:rPr>
        <w:t>note</w:t>
      </w:r>
      <w:r w:rsidR="001F31D4">
        <w:rPr>
          <w:rFonts w:ascii="Arial" w:hAnsi="Arial" w:cs="Arial"/>
        </w:rPr>
        <w:t xml:space="preserve"> the email sent to Councillor R Stones about the</w:t>
      </w:r>
      <w:r w:rsidR="0029357C">
        <w:rPr>
          <w:rFonts w:ascii="Arial" w:hAnsi="Arial" w:cs="Arial"/>
        </w:rPr>
        <w:t xml:space="preserve"> Tottergill</w:t>
      </w:r>
      <w:r w:rsidR="001F31D4">
        <w:rPr>
          <w:rFonts w:ascii="Arial" w:hAnsi="Arial" w:cs="Arial"/>
        </w:rPr>
        <w:t xml:space="preserve"> site</w:t>
      </w:r>
      <w:r w:rsidR="0029357C">
        <w:rPr>
          <w:rFonts w:ascii="Arial" w:hAnsi="Arial" w:cs="Arial"/>
        </w:rPr>
        <w:t>, f</w:t>
      </w:r>
      <w:r w:rsidR="001F31D4">
        <w:rPr>
          <w:rFonts w:ascii="Arial" w:hAnsi="Arial" w:cs="Arial"/>
        </w:rPr>
        <w:t>rom</w:t>
      </w:r>
      <w:r w:rsidR="0029357C">
        <w:rPr>
          <w:rFonts w:ascii="Arial" w:hAnsi="Arial" w:cs="Arial"/>
        </w:rPr>
        <w:t xml:space="preserve"> </w:t>
      </w:r>
      <w:r w:rsidR="001F31D4">
        <w:rPr>
          <w:rFonts w:ascii="Arial" w:hAnsi="Arial" w:cs="Arial"/>
        </w:rPr>
        <w:t>Joe Tandey, Quickline.</w:t>
      </w:r>
    </w:p>
    <w:p w14:paraId="28FEF7E9" w14:textId="28B04016" w:rsidR="00484FAA" w:rsidRDefault="004B31C1" w:rsidP="00D579EF">
      <w:pPr>
        <w:pStyle w:val="ListParagraph"/>
        <w:numPr>
          <w:ilvl w:val="2"/>
          <w:numId w:val="5"/>
        </w:numPr>
        <w:rPr>
          <w:rFonts w:ascii="Arial" w:hAnsi="Arial" w:cs="Arial"/>
        </w:rPr>
      </w:pPr>
      <w:r>
        <w:rPr>
          <w:rFonts w:ascii="Arial" w:hAnsi="Arial" w:cs="Arial"/>
        </w:rPr>
        <w:t xml:space="preserve">To </w:t>
      </w:r>
      <w:r w:rsidR="00D579EF">
        <w:rPr>
          <w:rFonts w:ascii="Arial" w:hAnsi="Arial" w:cs="Arial"/>
        </w:rPr>
        <w:t>note that a planning application has been sent in from Quickline (?) for the Tottergill site</w:t>
      </w:r>
      <w:r w:rsidR="002216DE">
        <w:rPr>
          <w:rFonts w:ascii="Arial" w:hAnsi="Arial" w:cs="Arial"/>
        </w:rPr>
        <w:t>.</w:t>
      </w:r>
    </w:p>
    <w:p w14:paraId="0C975547" w14:textId="77777777" w:rsidR="002216DE" w:rsidRDefault="002216DE" w:rsidP="00D579EF">
      <w:pPr>
        <w:pStyle w:val="ListParagraph"/>
        <w:numPr>
          <w:ilvl w:val="2"/>
          <w:numId w:val="5"/>
        </w:numPr>
        <w:rPr>
          <w:rFonts w:ascii="Arial" w:hAnsi="Arial" w:cs="Arial"/>
        </w:rPr>
      </w:pPr>
    </w:p>
    <w:p w14:paraId="4BCC44E6" w14:textId="77777777" w:rsidR="00D579EF" w:rsidRPr="00D579EF" w:rsidRDefault="00D579EF" w:rsidP="00D579EF">
      <w:pPr>
        <w:pStyle w:val="ListParagraph"/>
        <w:ind w:left="1740"/>
        <w:rPr>
          <w:rFonts w:ascii="Arial" w:hAnsi="Arial" w:cs="Arial"/>
        </w:rPr>
      </w:pPr>
    </w:p>
    <w:p w14:paraId="4ED81085" w14:textId="20C47585" w:rsidR="00484FAA" w:rsidRPr="00484FAA" w:rsidRDefault="00484FAA" w:rsidP="00484FAA">
      <w:pPr>
        <w:pStyle w:val="ListParagraph"/>
        <w:numPr>
          <w:ilvl w:val="1"/>
          <w:numId w:val="5"/>
        </w:numPr>
        <w:rPr>
          <w:rFonts w:ascii="Arial" w:hAnsi="Arial" w:cs="Arial"/>
        </w:rPr>
      </w:pPr>
      <w:r>
        <w:rPr>
          <w:rFonts w:ascii="Arial" w:hAnsi="Arial" w:cs="Arial"/>
          <w:b/>
          <w:bCs/>
        </w:rPr>
        <w:t xml:space="preserve">Letter to Rishi Sunak </w:t>
      </w:r>
      <w:r w:rsidR="00081675">
        <w:rPr>
          <w:rFonts w:ascii="Arial" w:hAnsi="Arial" w:cs="Arial"/>
          <w:b/>
          <w:bCs/>
        </w:rPr>
        <w:t>to persuade EE to provide a commercial signal</w:t>
      </w:r>
      <w:r>
        <w:rPr>
          <w:rFonts w:ascii="Arial" w:hAnsi="Arial" w:cs="Arial"/>
          <w:b/>
          <w:bCs/>
        </w:rPr>
        <w:t>.</w:t>
      </w:r>
    </w:p>
    <w:p w14:paraId="48190641" w14:textId="583AD909" w:rsidR="00484FAA" w:rsidRPr="00D55293" w:rsidRDefault="004E3006" w:rsidP="00484FAA">
      <w:pPr>
        <w:pStyle w:val="ListParagraph"/>
        <w:numPr>
          <w:ilvl w:val="2"/>
          <w:numId w:val="5"/>
        </w:numPr>
        <w:rPr>
          <w:rFonts w:ascii="Arial" w:hAnsi="Arial" w:cs="Arial"/>
        </w:rPr>
      </w:pPr>
      <w:r>
        <w:rPr>
          <w:rFonts w:ascii="Arial" w:hAnsi="Arial" w:cs="Arial"/>
        </w:rPr>
        <w:t xml:space="preserve">To </w:t>
      </w:r>
      <w:r w:rsidR="00D579EF">
        <w:rPr>
          <w:rFonts w:ascii="Arial" w:hAnsi="Arial" w:cs="Arial"/>
        </w:rPr>
        <w:t>note no further updates from Rishi Sunak.</w:t>
      </w:r>
    </w:p>
    <w:p w14:paraId="70252C3B" w14:textId="77777777" w:rsidR="00E50706" w:rsidRPr="00E50706" w:rsidRDefault="00E50706" w:rsidP="00E50706">
      <w:pPr>
        <w:pStyle w:val="ListParagraph"/>
        <w:rPr>
          <w:rFonts w:ascii="Arial" w:hAnsi="Arial" w:cs="Arial"/>
        </w:rPr>
      </w:pPr>
    </w:p>
    <w:p w14:paraId="09612927" w14:textId="017B93E5" w:rsidR="00B70F12" w:rsidRPr="00484FAA" w:rsidRDefault="00D55293" w:rsidP="00780B4E">
      <w:pPr>
        <w:pStyle w:val="ListParagraph"/>
        <w:numPr>
          <w:ilvl w:val="1"/>
          <w:numId w:val="5"/>
        </w:numPr>
        <w:rPr>
          <w:rFonts w:ascii="Arial" w:hAnsi="Arial" w:cs="Arial"/>
        </w:rPr>
      </w:pPr>
      <w:r w:rsidRPr="00484FAA">
        <w:rPr>
          <w:rFonts w:ascii="Arial" w:hAnsi="Arial" w:cs="Arial"/>
          <w:b/>
          <w:bCs/>
        </w:rPr>
        <w:t>Church Grant Application</w:t>
      </w:r>
    </w:p>
    <w:p w14:paraId="77A21868" w14:textId="01003E8E" w:rsidR="00DD6E62" w:rsidRDefault="00DD6E62" w:rsidP="00B70F12">
      <w:pPr>
        <w:pStyle w:val="ListParagraph"/>
        <w:numPr>
          <w:ilvl w:val="2"/>
          <w:numId w:val="5"/>
        </w:numPr>
        <w:rPr>
          <w:rFonts w:ascii="Arial" w:hAnsi="Arial" w:cs="Arial"/>
        </w:rPr>
      </w:pPr>
      <w:r>
        <w:rPr>
          <w:rFonts w:ascii="Arial" w:hAnsi="Arial" w:cs="Arial"/>
        </w:rPr>
        <w:t xml:space="preserve">To </w:t>
      </w:r>
      <w:r w:rsidR="00D579EF">
        <w:rPr>
          <w:rFonts w:ascii="Arial" w:hAnsi="Arial" w:cs="Arial"/>
        </w:rPr>
        <w:t>note the email sent round from</w:t>
      </w:r>
      <w:r w:rsidR="00795EEA">
        <w:rPr>
          <w:rFonts w:ascii="Arial" w:hAnsi="Arial" w:cs="Arial"/>
        </w:rPr>
        <w:t xml:space="preserve"> Tony Oldershaw on the 10</w:t>
      </w:r>
      <w:r w:rsidR="00795EEA" w:rsidRPr="00795EEA">
        <w:rPr>
          <w:rFonts w:ascii="Arial" w:hAnsi="Arial" w:cs="Arial"/>
          <w:vertAlign w:val="superscript"/>
        </w:rPr>
        <w:t>th</w:t>
      </w:r>
      <w:r w:rsidR="00795EEA">
        <w:rPr>
          <w:rFonts w:ascii="Arial" w:hAnsi="Arial" w:cs="Arial"/>
        </w:rPr>
        <w:t xml:space="preserve"> March giving an update to their situation.</w:t>
      </w:r>
    </w:p>
    <w:p w14:paraId="338F43D9" w14:textId="77777777" w:rsidR="00E50706" w:rsidRPr="00E50706" w:rsidRDefault="00E50706" w:rsidP="00E50706">
      <w:pPr>
        <w:pStyle w:val="ListParagraph"/>
        <w:rPr>
          <w:rFonts w:ascii="Arial" w:hAnsi="Arial" w:cs="Arial"/>
        </w:rPr>
      </w:pPr>
    </w:p>
    <w:p w14:paraId="26A71621" w14:textId="57DC4607" w:rsidR="00557879" w:rsidRDefault="00D55293" w:rsidP="00D55293">
      <w:pPr>
        <w:pStyle w:val="ListParagraph"/>
        <w:numPr>
          <w:ilvl w:val="1"/>
          <w:numId w:val="5"/>
        </w:numPr>
        <w:rPr>
          <w:rFonts w:ascii="Arial" w:hAnsi="Arial" w:cs="Arial"/>
          <w:b/>
          <w:bCs/>
        </w:rPr>
      </w:pPr>
      <w:r>
        <w:rPr>
          <w:rFonts w:ascii="Arial" w:hAnsi="Arial" w:cs="Arial"/>
          <w:b/>
          <w:bCs/>
        </w:rPr>
        <w:t>Queen’s Platinum Jubilee 2022</w:t>
      </w:r>
    </w:p>
    <w:p w14:paraId="5925D4A5" w14:textId="77777777" w:rsidR="00D55293" w:rsidRPr="00D55293" w:rsidRDefault="00D55293" w:rsidP="00D55293">
      <w:pPr>
        <w:pStyle w:val="ListParagraph"/>
        <w:rPr>
          <w:rFonts w:ascii="Arial" w:hAnsi="Arial" w:cs="Arial"/>
          <w:b/>
          <w:bCs/>
        </w:rPr>
      </w:pPr>
    </w:p>
    <w:p w14:paraId="2CC8B56A" w14:textId="7B2E163A" w:rsidR="00271E65" w:rsidRPr="0007071B" w:rsidRDefault="00265560" w:rsidP="0007071B">
      <w:pPr>
        <w:pStyle w:val="ListParagraph"/>
        <w:numPr>
          <w:ilvl w:val="2"/>
          <w:numId w:val="5"/>
        </w:numPr>
        <w:rPr>
          <w:rFonts w:ascii="Arial" w:hAnsi="Arial" w:cs="Arial"/>
        </w:rPr>
      </w:pPr>
      <w:r w:rsidRPr="007450E3">
        <w:rPr>
          <w:rFonts w:ascii="Arial" w:hAnsi="Arial" w:cs="Arial"/>
        </w:rPr>
        <w:t>To consider any further information about registering Langthwaite Pinfold Village Green with Land Registry as part of Queen’s Platinum Jubilee commemorations</w:t>
      </w:r>
    </w:p>
    <w:p w14:paraId="5C52B09B" w14:textId="3D3B3B0B" w:rsidR="0007071B" w:rsidRPr="00181C6C" w:rsidRDefault="00795EEA" w:rsidP="00B4215B">
      <w:pPr>
        <w:pStyle w:val="ListParagraph"/>
        <w:numPr>
          <w:ilvl w:val="2"/>
          <w:numId w:val="5"/>
        </w:numPr>
        <w:rPr>
          <w:rFonts w:ascii="Arial" w:hAnsi="Arial" w:cs="Arial"/>
          <w:b/>
          <w:bCs/>
        </w:rPr>
      </w:pPr>
      <w:r w:rsidRPr="00181C6C">
        <w:rPr>
          <w:rFonts w:ascii="Arial" w:hAnsi="Arial" w:cs="Arial"/>
        </w:rPr>
        <w:t xml:space="preserve">To consider the invitation from Hudson House in Reeth, to the Garden Party they are having. If you would like to accept the invitation on behalf of the parish then you would need to make a donation </w:t>
      </w:r>
      <w:r w:rsidR="00F12D30" w:rsidRPr="00181C6C">
        <w:rPr>
          <w:rFonts w:ascii="Arial" w:hAnsi="Arial" w:cs="Arial"/>
        </w:rPr>
        <w:t>of around ???</w:t>
      </w:r>
    </w:p>
    <w:p w14:paraId="122F63F2" w14:textId="56656B55" w:rsidR="00D47C5D" w:rsidRPr="000E59FB" w:rsidRDefault="00D47C5D" w:rsidP="00B4215B">
      <w:pPr>
        <w:pStyle w:val="ListParagraph"/>
        <w:numPr>
          <w:ilvl w:val="2"/>
          <w:numId w:val="5"/>
        </w:numPr>
        <w:rPr>
          <w:rFonts w:ascii="Arial" w:hAnsi="Arial" w:cs="Arial"/>
          <w:b/>
          <w:bCs/>
        </w:rPr>
      </w:pPr>
      <w:r>
        <w:rPr>
          <w:rFonts w:ascii="Arial" w:hAnsi="Arial" w:cs="Arial"/>
        </w:rPr>
        <w:t>To consider any further information about the bench.</w:t>
      </w:r>
    </w:p>
    <w:p w14:paraId="0EB5CE5B" w14:textId="77777777" w:rsidR="007A55C2" w:rsidRPr="00271E65" w:rsidRDefault="007A55C2" w:rsidP="007A55C2">
      <w:pPr>
        <w:pStyle w:val="ListParagraph"/>
        <w:ind w:left="1740"/>
        <w:rPr>
          <w:rFonts w:ascii="Arial" w:hAnsi="Arial" w:cs="Arial"/>
        </w:rPr>
      </w:pPr>
    </w:p>
    <w:p w14:paraId="6C41A0F5" w14:textId="0A445CA2" w:rsidR="00271E65" w:rsidRPr="00D55293" w:rsidRDefault="00D55293" w:rsidP="00271E65">
      <w:pPr>
        <w:pStyle w:val="ListParagraph"/>
        <w:numPr>
          <w:ilvl w:val="1"/>
          <w:numId w:val="5"/>
        </w:numPr>
        <w:rPr>
          <w:rFonts w:ascii="Arial" w:hAnsi="Arial" w:cs="Arial"/>
        </w:rPr>
      </w:pPr>
      <w:r>
        <w:rPr>
          <w:rFonts w:ascii="Arial" w:hAnsi="Arial" w:cs="Arial"/>
          <w:b/>
          <w:bCs/>
        </w:rPr>
        <w:t>Two Ridings community Foundation – Flood Recovery grant.</w:t>
      </w:r>
    </w:p>
    <w:p w14:paraId="7BA26221" w14:textId="77777777" w:rsidR="00D55293" w:rsidRPr="00D55293" w:rsidRDefault="00D55293" w:rsidP="00D55293">
      <w:pPr>
        <w:pStyle w:val="ListParagraph"/>
        <w:ind w:left="1440"/>
        <w:rPr>
          <w:rFonts w:ascii="Arial" w:hAnsi="Arial" w:cs="Arial"/>
        </w:rPr>
      </w:pPr>
    </w:p>
    <w:p w14:paraId="2DEC4D59" w14:textId="16F27738" w:rsidR="00AF147C" w:rsidRDefault="00D55293" w:rsidP="00DD6E62">
      <w:pPr>
        <w:pStyle w:val="ListParagraph"/>
        <w:numPr>
          <w:ilvl w:val="2"/>
          <w:numId w:val="5"/>
        </w:numPr>
        <w:rPr>
          <w:rFonts w:ascii="Arial" w:hAnsi="Arial" w:cs="Arial"/>
        </w:rPr>
      </w:pPr>
      <w:r w:rsidRPr="003112FA">
        <w:rPr>
          <w:rFonts w:ascii="Arial" w:hAnsi="Arial" w:cs="Arial"/>
        </w:rPr>
        <w:t>To receive an</w:t>
      </w:r>
      <w:r w:rsidR="00DD6E62" w:rsidRPr="003112FA">
        <w:rPr>
          <w:rFonts w:ascii="Arial" w:hAnsi="Arial" w:cs="Arial"/>
        </w:rPr>
        <w:t>y</w:t>
      </w:r>
      <w:r w:rsidRPr="003112FA">
        <w:rPr>
          <w:rFonts w:ascii="Arial" w:hAnsi="Arial" w:cs="Arial"/>
        </w:rPr>
        <w:t xml:space="preserve"> update on the flood work</w:t>
      </w:r>
      <w:r w:rsidR="006B72FF">
        <w:rPr>
          <w:rFonts w:ascii="Arial" w:hAnsi="Arial" w:cs="Arial"/>
        </w:rPr>
        <w:t xml:space="preserve"> and beck clearance and consider any actions needed.</w:t>
      </w:r>
    </w:p>
    <w:p w14:paraId="06737FBA" w14:textId="77777777" w:rsidR="000E2E9A" w:rsidRDefault="000E2E9A" w:rsidP="000E2E9A">
      <w:pPr>
        <w:pStyle w:val="ListParagraph"/>
        <w:ind w:left="1740"/>
        <w:rPr>
          <w:rFonts w:ascii="Arial" w:hAnsi="Arial" w:cs="Arial"/>
        </w:rPr>
      </w:pPr>
    </w:p>
    <w:p w14:paraId="5C2E5AAA" w14:textId="46AE304F" w:rsidR="00A8568D" w:rsidRDefault="00A8568D" w:rsidP="00A8568D">
      <w:pPr>
        <w:pStyle w:val="ListParagraph"/>
        <w:numPr>
          <w:ilvl w:val="1"/>
          <w:numId w:val="5"/>
        </w:numPr>
        <w:rPr>
          <w:rFonts w:ascii="Arial" w:hAnsi="Arial" w:cs="Arial"/>
          <w:b/>
          <w:bCs/>
        </w:rPr>
      </w:pPr>
      <w:r w:rsidRPr="00A8568D">
        <w:rPr>
          <w:rFonts w:ascii="Arial" w:hAnsi="Arial" w:cs="Arial"/>
          <w:b/>
          <w:bCs/>
        </w:rPr>
        <w:t>Garbutt’s Cottage, The Green, Langthwaite Streetlight No. 3</w:t>
      </w:r>
    </w:p>
    <w:p w14:paraId="47E578B0" w14:textId="4A675E0E" w:rsidR="00A8568D" w:rsidRPr="00A8568D" w:rsidRDefault="00A8568D" w:rsidP="00A8568D">
      <w:pPr>
        <w:pStyle w:val="ListParagraph"/>
        <w:ind w:left="1440"/>
        <w:rPr>
          <w:rFonts w:ascii="Arial" w:hAnsi="Arial" w:cs="Arial"/>
        </w:rPr>
      </w:pPr>
      <w:r>
        <w:rPr>
          <w:rFonts w:ascii="Arial" w:hAnsi="Arial" w:cs="Arial"/>
        </w:rPr>
        <w:t xml:space="preserve">To note that the streetlight needs complete replacing as </w:t>
      </w:r>
      <w:r w:rsidR="00327142">
        <w:rPr>
          <w:rFonts w:ascii="Arial" w:hAnsi="Arial" w:cs="Arial"/>
        </w:rPr>
        <w:t xml:space="preserve">it is </w:t>
      </w:r>
      <w:r>
        <w:rPr>
          <w:rFonts w:ascii="Arial" w:hAnsi="Arial" w:cs="Arial"/>
        </w:rPr>
        <w:t>beyond repair. The clerk is asking about the time scale.</w:t>
      </w:r>
    </w:p>
    <w:p w14:paraId="353684D5" w14:textId="77777777" w:rsidR="00E26458" w:rsidRPr="00E26458" w:rsidRDefault="00E26458" w:rsidP="00E26458">
      <w:pPr>
        <w:pStyle w:val="ListParagraph"/>
        <w:ind w:left="1740"/>
        <w:rPr>
          <w:rFonts w:ascii="Arial" w:hAnsi="Arial" w:cs="Arial"/>
          <w:b/>
          <w:bCs/>
        </w:rPr>
      </w:pPr>
    </w:p>
    <w:p w14:paraId="19C94280" w14:textId="766F4BE9" w:rsidR="00E26458" w:rsidRDefault="00E26458" w:rsidP="00E26458">
      <w:pPr>
        <w:pStyle w:val="ListParagraph"/>
        <w:numPr>
          <w:ilvl w:val="1"/>
          <w:numId w:val="5"/>
        </w:numPr>
        <w:rPr>
          <w:rFonts w:ascii="Arial" w:hAnsi="Arial" w:cs="Arial"/>
          <w:b/>
          <w:bCs/>
        </w:rPr>
      </w:pPr>
      <w:r>
        <w:rPr>
          <w:rFonts w:ascii="Arial" w:hAnsi="Arial" w:cs="Arial"/>
          <w:b/>
          <w:bCs/>
        </w:rPr>
        <w:t>Riverside/road wall at Whaw.</w:t>
      </w:r>
    </w:p>
    <w:p w14:paraId="26188A9D" w14:textId="26D86557" w:rsidR="00E26458" w:rsidRPr="00A3644C" w:rsidRDefault="00E26458" w:rsidP="00E26458">
      <w:pPr>
        <w:pStyle w:val="ListParagraph"/>
        <w:numPr>
          <w:ilvl w:val="2"/>
          <w:numId w:val="5"/>
        </w:numPr>
        <w:rPr>
          <w:rFonts w:ascii="Arial" w:hAnsi="Arial" w:cs="Arial"/>
          <w:b/>
          <w:bCs/>
        </w:rPr>
      </w:pPr>
      <w:r>
        <w:rPr>
          <w:rFonts w:ascii="Arial" w:hAnsi="Arial" w:cs="Arial"/>
        </w:rPr>
        <w:t>To consider any updates</w:t>
      </w:r>
      <w:r w:rsidR="0029357C">
        <w:rPr>
          <w:rFonts w:ascii="Arial" w:hAnsi="Arial" w:cs="Arial"/>
        </w:rPr>
        <w:t>, none so far.</w:t>
      </w:r>
    </w:p>
    <w:p w14:paraId="2F18ED4B" w14:textId="77777777" w:rsidR="00A3644C" w:rsidRPr="00A3644C" w:rsidRDefault="00A3644C" w:rsidP="00A3644C">
      <w:pPr>
        <w:pStyle w:val="ListParagraph"/>
        <w:ind w:left="1740"/>
        <w:rPr>
          <w:rFonts w:ascii="Arial" w:hAnsi="Arial" w:cs="Arial"/>
          <w:b/>
          <w:bCs/>
        </w:rPr>
      </w:pPr>
    </w:p>
    <w:p w14:paraId="569BCF6C" w14:textId="724E2462" w:rsidR="00A3644C" w:rsidRDefault="00C00540" w:rsidP="00A3644C">
      <w:pPr>
        <w:pStyle w:val="ListParagraph"/>
        <w:numPr>
          <w:ilvl w:val="1"/>
          <w:numId w:val="5"/>
        </w:numPr>
        <w:rPr>
          <w:rFonts w:ascii="Arial" w:hAnsi="Arial" w:cs="Arial"/>
          <w:b/>
          <w:bCs/>
        </w:rPr>
      </w:pPr>
      <w:r>
        <w:rPr>
          <w:rFonts w:ascii="Arial" w:hAnsi="Arial" w:cs="Arial"/>
          <w:b/>
          <w:bCs/>
        </w:rPr>
        <w:t>Drainage</w:t>
      </w:r>
      <w:r w:rsidR="00A3644C">
        <w:rPr>
          <w:rFonts w:ascii="Arial" w:hAnsi="Arial" w:cs="Arial"/>
          <w:b/>
          <w:bCs/>
        </w:rPr>
        <w:t xml:space="preserve"> between Arkle Town and Langthwaite.</w:t>
      </w:r>
    </w:p>
    <w:p w14:paraId="666166A4" w14:textId="49017C6A" w:rsidR="00A3644C" w:rsidRPr="00E26458" w:rsidRDefault="00A3644C" w:rsidP="00A3644C">
      <w:pPr>
        <w:pStyle w:val="ListParagraph"/>
        <w:numPr>
          <w:ilvl w:val="2"/>
          <w:numId w:val="5"/>
        </w:numPr>
        <w:rPr>
          <w:rFonts w:ascii="Arial" w:hAnsi="Arial" w:cs="Arial"/>
          <w:b/>
          <w:bCs/>
        </w:rPr>
      </w:pPr>
      <w:r>
        <w:rPr>
          <w:rFonts w:ascii="Arial" w:hAnsi="Arial" w:cs="Arial"/>
        </w:rPr>
        <w:t>To consider any updates</w:t>
      </w:r>
      <w:r w:rsidR="0029357C">
        <w:rPr>
          <w:rFonts w:ascii="Arial" w:hAnsi="Arial" w:cs="Arial"/>
        </w:rPr>
        <w:t>, none so far.</w:t>
      </w:r>
    </w:p>
    <w:p w14:paraId="2B2095A7" w14:textId="77777777" w:rsidR="00E26458" w:rsidRPr="00E26458" w:rsidRDefault="00E26458" w:rsidP="00E26458">
      <w:pPr>
        <w:pStyle w:val="ListParagraph"/>
        <w:ind w:left="1740"/>
        <w:rPr>
          <w:rFonts w:ascii="Arial" w:hAnsi="Arial" w:cs="Arial"/>
          <w:b/>
          <w:bCs/>
        </w:rPr>
      </w:pPr>
    </w:p>
    <w:p w14:paraId="32AFD1E1" w14:textId="5C7C9332" w:rsidR="00E26458" w:rsidRDefault="00E26458" w:rsidP="00E26458">
      <w:pPr>
        <w:pStyle w:val="ListParagraph"/>
        <w:numPr>
          <w:ilvl w:val="1"/>
          <w:numId w:val="5"/>
        </w:numPr>
        <w:rPr>
          <w:rFonts w:ascii="Arial" w:hAnsi="Arial" w:cs="Arial"/>
          <w:b/>
          <w:bCs/>
        </w:rPr>
      </w:pPr>
      <w:r>
        <w:rPr>
          <w:rFonts w:ascii="Arial" w:hAnsi="Arial" w:cs="Arial"/>
          <w:b/>
          <w:bCs/>
        </w:rPr>
        <w:t>Blocked drain at Arkle Town.</w:t>
      </w:r>
    </w:p>
    <w:p w14:paraId="3227C5F9" w14:textId="0708E3C0" w:rsidR="00E26458" w:rsidRPr="00E26458" w:rsidRDefault="00E26458" w:rsidP="00E26458">
      <w:pPr>
        <w:pStyle w:val="ListParagraph"/>
        <w:numPr>
          <w:ilvl w:val="2"/>
          <w:numId w:val="5"/>
        </w:numPr>
        <w:rPr>
          <w:rFonts w:ascii="Arial" w:hAnsi="Arial" w:cs="Arial"/>
          <w:b/>
          <w:bCs/>
        </w:rPr>
      </w:pPr>
      <w:r>
        <w:rPr>
          <w:rFonts w:ascii="Arial" w:hAnsi="Arial" w:cs="Arial"/>
        </w:rPr>
        <w:t>To consider any updates</w:t>
      </w:r>
      <w:r w:rsidR="0029357C">
        <w:rPr>
          <w:rFonts w:ascii="Arial" w:hAnsi="Arial" w:cs="Arial"/>
        </w:rPr>
        <w:t xml:space="preserve">, </w:t>
      </w:r>
      <w:r w:rsidR="00D47C5D">
        <w:rPr>
          <w:rFonts w:ascii="Arial" w:hAnsi="Arial" w:cs="Arial"/>
        </w:rPr>
        <w:t>Highways are waiting for a high-pressure jetter to become available as they are unable to see the obstruction.</w:t>
      </w:r>
    </w:p>
    <w:p w14:paraId="6B053972" w14:textId="77777777" w:rsidR="00D61676" w:rsidRPr="00D61676" w:rsidRDefault="00D61676" w:rsidP="00D61676">
      <w:pPr>
        <w:pStyle w:val="ListParagraph"/>
        <w:ind w:left="1740"/>
        <w:rPr>
          <w:rFonts w:ascii="Arial" w:hAnsi="Arial" w:cs="Arial"/>
          <w:b/>
          <w:bCs/>
        </w:rPr>
      </w:pPr>
    </w:p>
    <w:p w14:paraId="3372A8F6" w14:textId="0B1C0659" w:rsidR="00D61676" w:rsidRDefault="00D61676" w:rsidP="00D61676">
      <w:pPr>
        <w:pStyle w:val="ListParagraph"/>
        <w:numPr>
          <w:ilvl w:val="0"/>
          <w:numId w:val="5"/>
        </w:numPr>
        <w:rPr>
          <w:rFonts w:ascii="Arial" w:hAnsi="Arial" w:cs="Arial"/>
          <w:b/>
          <w:bCs/>
        </w:rPr>
      </w:pPr>
      <w:r>
        <w:rPr>
          <w:rFonts w:ascii="Arial" w:hAnsi="Arial" w:cs="Arial"/>
          <w:b/>
          <w:bCs/>
        </w:rPr>
        <w:t>Memorial Benches.</w:t>
      </w:r>
    </w:p>
    <w:p w14:paraId="28A5DCD0" w14:textId="4AB14025" w:rsidR="00814DB8" w:rsidRPr="007A2338" w:rsidRDefault="00D61676" w:rsidP="007640BE">
      <w:pPr>
        <w:pStyle w:val="ListParagraph"/>
        <w:numPr>
          <w:ilvl w:val="1"/>
          <w:numId w:val="5"/>
        </w:numPr>
        <w:rPr>
          <w:rFonts w:ascii="Arial" w:hAnsi="Arial" w:cs="Arial"/>
          <w:b/>
          <w:bCs/>
        </w:rPr>
      </w:pPr>
      <w:r w:rsidRPr="007A2338">
        <w:rPr>
          <w:rFonts w:ascii="Arial" w:hAnsi="Arial" w:cs="Arial"/>
        </w:rPr>
        <w:t xml:space="preserve">To consider </w:t>
      </w:r>
      <w:r w:rsidR="00884C66">
        <w:rPr>
          <w:rFonts w:ascii="Arial" w:hAnsi="Arial" w:cs="Arial"/>
        </w:rPr>
        <w:t>the plinth at Booze is still waiting for a seat. The clerk has emailed Heather Roberts but has not had a response yet.</w:t>
      </w:r>
    </w:p>
    <w:p w14:paraId="0A98DC7D" w14:textId="77777777" w:rsidR="007A2338" w:rsidRPr="007A2338" w:rsidRDefault="007A2338" w:rsidP="007A2338">
      <w:pPr>
        <w:pStyle w:val="ListParagraph"/>
        <w:ind w:left="1440"/>
        <w:rPr>
          <w:rFonts w:ascii="Arial" w:hAnsi="Arial" w:cs="Arial"/>
          <w:b/>
          <w:bCs/>
        </w:rPr>
      </w:pPr>
    </w:p>
    <w:p w14:paraId="343854C7" w14:textId="22E461EE" w:rsidR="00B9502E" w:rsidRDefault="00B9502E" w:rsidP="00B9502E">
      <w:pPr>
        <w:pStyle w:val="ListParagraph"/>
        <w:numPr>
          <w:ilvl w:val="0"/>
          <w:numId w:val="5"/>
        </w:numPr>
        <w:rPr>
          <w:rFonts w:ascii="Arial" w:hAnsi="Arial" w:cs="Arial"/>
          <w:b/>
          <w:bCs/>
        </w:rPr>
      </w:pPr>
      <w:r>
        <w:rPr>
          <w:rFonts w:ascii="Arial" w:hAnsi="Arial" w:cs="Arial"/>
          <w:b/>
          <w:bCs/>
        </w:rPr>
        <w:t>Payments and Receipts</w:t>
      </w:r>
    </w:p>
    <w:p w14:paraId="1AB7D4ED" w14:textId="3217A8C1" w:rsidR="00867891" w:rsidRPr="00DB0F10" w:rsidRDefault="00884C9E" w:rsidP="00DB0F10">
      <w:pPr>
        <w:pStyle w:val="ListParagraph"/>
        <w:numPr>
          <w:ilvl w:val="1"/>
          <w:numId w:val="5"/>
        </w:numPr>
        <w:rPr>
          <w:rFonts w:ascii="Arial" w:hAnsi="Arial" w:cs="Arial"/>
          <w:b/>
          <w:bCs/>
        </w:rPr>
      </w:pPr>
      <w:r>
        <w:rPr>
          <w:rFonts w:ascii="Arial" w:hAnsi="Arial" w:cs="Arial"/>
        </w:rPr>
        <w:t>To consider</w:t>
      </w:r>
      <w:r w:rsidR="0021188F">
        <w:rPr>
          <w:rFonts w:ascii="Arial" w:hAnsi="Arial" w:cs="Arial"/>
        </w:rPr>
        <w:t>.</w:t>
      </w:r>
    </w:p>
    <w:p w14:paraId="593EC700" w14:textId="77777777" w:rsidR="00DB0F10" w:rsidRDefault="00DB0F10" w:rsidP="00DB0F10">
      <w:pPr>
        <w:pStyle w:val="ListParagraph"/>
        <w:ind w:left="1440"/>
        <w:rPr>
          <w:rFonts w:ascii="Arial" w:hAnsi="Arial" w:cs="Arial"/>
          <w:b/>
          <w:bCs/>
        </w:rPr>
      </w:pPr>
    </w:p>
    <w:p w14:paraId="5D14E47D" w14:textId="3F89319D" w:rsidR="00B9502E" w:rsidRDefault="00B9502E" w:rsidP="00867891">
      <w:pPr>
        <w:pStyle w:val="ListParagraph"/>
        <w:numPr>
          <w:ilvl w:val="1"/>
          <w:numId w:val="5"/>
        </w:numPr>
        <w:rPr>
          <w:rFonts w:ascii="Arial" w:hAnsi="Arial" w:cs="Arial"/>
          <w:b/>
          <w:bCs/>
        </w:rPr>
      </w:pPr>
      <w:r w:rsidRPr="00660ACC">
        <w:rPr>
          <w:rFonts w:ascii="Arial" w:hAnsi="Arial" w:cs="Arial"/>
          <w:b/>
          <w:bCs/>
        </w:rPr>
        <w:t>To approve the following payments and receipts</w:t>
      </w:r>
    </w:p>
    <w:p w14:paraId="37D95537" w14:textId="77777777" w:rsidR="00B9502E" w:rsidRPr="00B9502E" w:rsidRDefault="00B9502E" w:rsidP="00B9502E">
      <w:pPr>
        <w:pStyle w:val="ListParagraph"/>
        <w:ind w:left="780"/>
        <w:rPr>
          <w:rFonts w:ascii="Arial" w:hAnsi="Arial" w:cs="Arial"/>
        </w:rPr>
      </w:pPr>
    </w:p>
    <w:p w14:paraId="142AD6D4" w14:textId="2B0682B0" w:rsidR="00B9502E" w:rsidRDefault="00B9502E" w:rsidP="00867891">
      <w:pPr>
        <w:pStyle w:val="ListParagraph"/>
        <w:ind w:left="1440"/>
        <w:rPr>
          <w:rFonts w:ascii="Arial" w:hAnsi="Arial" w:cs="Arial"/>
          <w:b/>
          <w:bCs/>
        </w:rPr>
      </w:pPr>
      <w:r>
        <w:rPr>
          <w:rFonts w:ascii="Arial" w:hAnsi="Arial" w:cs="Arial"/>
          <w:b/>
          <w:bCs/>
        </w:rPr>
        <w:t>Payments</w:t>
      </w:r>
      <w:r w:rsidR="0021188F">
        <w:rPr>
          <w:rFonts w:ascii="Arial" w:hAnsi="Arial" w:cs="Arial"/>
          <w:b/>
          <w:bCs/>
        </w:rPr>
        <w:tab/>
      </w:r>
      <w:r w:rsidR="0021188F">
        <w:rPr>
          <w:rFonts w:ascii="Arial" w:hAnsi="Arial" w:cs="Arial"/>
          <w:b/>
          <w:bCs/>
        </w:rPr>
        <w:tab/>
      </w:r>
      <w:r w:rsidR="0021188F">
        <w:rPr>
          <w:rFonts w:ascii="Arial" w:hAnsi="Arial" w:cs="Arial"/>
          <w:b/>
          <w:bCs/>
        </w:rPr>
        <w:tab/>
        <w:t>Purpose</w:t>
      </w:r>
      <w:r w:rsidR="0021188F">
        <w:rPr>
          <w:rFonts w:ascii="Arial" w:hAnsi="Arial" w:cs="Arial"/>
          <w:b/>
          <w:bCs/>
        </w:rPr>
        <w:tab/>
      </w:r>
      <w:r w:rsidR="0021188F">
        <w:rPr>
          <w:rFonts w:ascii="Arial" w:hAnsi="Arial" w:cs="Arial"/>
          <w:b/>
          <w:bCs/>
        </w:rPr>
        <w:tab/>
      </w:r>
      <w:r w:rsidR="0021188F">
        <w:rPr>
          <w:rFonts w:ascii="Arial" w:hAnsi="Arial" w:cs="Arial"/>
          <w:b/>
          <w:bCs/>
        </w:rPr>
        <w:tab/>
      </w:r>
      <w:r w:rsidR="0021188F">
        <w:rPr>
          <w:rFonts w:ascii="Arial" w:hAnsi="Arial" w:cs="Arial"/>
          <w:b/>
          <w:bCs/>
        </w:rPr>
        <w:tab/>
        <w:t>Amount</w:t>
      </w:r>
    </w:p>
    <w:p w14:paraId="7C7058FC" w14:textId="11F904EF" w:rsidR="0021188F" w:rsidRDefault="0021188F" w:rsidP="00867891">
      <w:pPr>
        <w:pStyle w:val="ListParagraph"/>
        <w:ind w:left="1440"/>
        <w:rPr>
          <w:rFonts w:ascii="Arial" w:hAnsi="Arial" w:cs="Arial"/>
        </w:rPr>
      </w:pPr>
      <w:r w:rsidRPr="0021188F">
        <w:rPr>
          <w:rFonts w:ascii="Arial" w:hAnsi="Arial" w:cs="Arial"/>
        </w:rPr>
        <w:t>Lisa Bridge</w:t>
      </w:r>
      <w:r w:rsidRPr="0021188F">
        <w:rPr>
          <w:rFonts w:ascii="Arial" w:hAnsi="Arial" w:cs="Arial"/>
        </w:rPr>
        <w:tab/>
      </w:r>
      <w:r w:rsidRPr="0021188F">
        <w:rPr>
          <w:rFonts w:ascii="Arial" w:hAnsi="Arial" w:cs="Arial"/>
        </w:rPr>
        <w:tab/>
      </w:r>
      <w:r w:rsidRPr="0021188F">
        <w:rPr>
          <w:rFonts w:ascii="Arial" w:hAnsi="Arial" w:cs="Arial"/>
        </w:rPr>
        <w:tab/>
        <w:t xml:space="preserve">Salary for </w:t>
      </w:r>
      <w:r w:rsidR="0007071B">
        <w:rPr>
          <w:rFonts w:ascii="Arial" w:hAnsi="Arial" w:cs="Arial"/>
        </w:rPr>
        <w:t>March</w:t>
      </w:r>
      <w:r w:rsidRPr="0021188F">
        <w:rPr>
          <w:rFonts w:ascii="Arial" w:hAnsi="Arial" w:cs="Arial"/>
        </w:rPr>
        <w:tab/>
      </w:r>
      <w:r w:rsidRPr="0021188F">
        <w:rPr>
          <w:rFonts w:ascii="Arial" w:hAnsi="Arial" w:cs="Arial"/>
        </w:rPr>
        <w:tab/>
      </w:r>
      <w:r w:rsidRPr="0021188F">
        <w:rPr>
          <w:rFonts w:ascii="Arial" w:hAnsi="Arial" w:cs="Arial"/>
        </w:rPr>
        <w:tab/>
        <w:t>£133.64</w:t>
      </w:r>
    </w:p>
    <w:p w14:paraId="193EFE86" w14:textId="43097D81" w:rsidR="00A93FA1" w:rsidRDefault="00A93FA1" w:rsidP="00867891">
      <w:pPr>
        <w:pStyle w:val="ListParagraph"/>
        <w:ind w:left="1440"/>
        <w:rPr>
          <w:rFonts w:ascii="Arial" w:hAnsi="Arial" w:cs="Arial"/>
        </w:rPr>
      </w:pPr>
      <w:r>
        <w:rPr>
          <w:rFonts w:ascii="Arial" w:hAnsi="Arial" w:cs="Arial"/>
        </w:rPr>
        <w:t>Lisa Bridge</w:t>
      </w:r>
      <w:r>
        <w:rPr>
          <w:rFonts w:ascii="Arial" w:hAnsi="Arial" w:cs="Arial"/>
        </w:rPr>
        <w:tab/>
      </w:r>
      <w:r>
        <w:rPr>
          <w:rFonts w:ascii="Arial" w:hAnsi="Arial" w:cs="Arial"/>
        </w:rPr>
        <w:tab/>
      </w:r>
      <w:r>
        <w:rPr>
          <w:rFonts w:ascii="Arial" w:hAnsi="Arial" w:cs="Arial"/>
        </w:rPr>
        <w:tab/>
        <w:t>Expenses</w:t>
      </w:r>
      <w:r>
        <w:rPr>
          <w:rFonts w:ascii="Arial" w:hAnsi="Arial" w:cs="Arial"/>
        </w:rPr>
        <w:tab/>
      </w:r>
      <w:r>
        <w:rPr>
          <w:rFonts w:ascii="Arial" w:hAnsi="Arial" w:cs="Arial"/>
        </w:rPr>
        <w:tab/>
      </w:r>
      <w:r>
        <w:rPr>
          <w:rFonts w:ascii="Arial" w:hAnsi="Arial" w:cs="Arial"/>
        </w:rPr>
        <w:tab/>
      </w:r>
      <w:r>
        <w:rPr>
          <w:rFonts w:ascii="Arial" w:hAnsi="Arial" w:cs="Arial"/>
        </w:rPr>
        <w:tab/>
        <w:t>£113.69</w:t>
      </w:r>
    </w:p>
    <w:p w14:paraId="67F6C692" w14:textId="636C7ABA" w:rsidR="00D53F70" w:rsidRDefault="00D53F70" w:rsidP="00867891">
      <w:pPr>
        <w:pStyle w:val="ListParagraph"/>
        <w:ind w:left="1440"/>
        <w:rPr>
          <w:rFonts w:ascii="Arial" w:hAnsi="Arial" w:cs="Arial"/>
        </w:rPr>
      </w:pPr>
      <w:r>
        <w:rPr>
          <w:rFonts w:ascii="Arial" w:hAnsi="Arial" w:cs="Arial"/>
        </w:rPr>
        <w:t>Vision ICT</w:t>
      </w:r>
      <w:r>
        <w:rPr>
          <w:rFonts w:ascii="Arial" w:hAnsi="Arial" w:cs="Arial"/>
        </w:rPr>
        <w:tab/>
      </w:r>
      <w:r>
        <w:rPr>
          <w:rFonts w:ascii="Arial" w:hAnsi="Arial" w:cs="Arial"/>
        </w:rPr>
        <w:tab/>
      </w:r>
      <w:r>
        <w:rPr>
          <w:rFonts w:ascii="Arial" w:hAnsi="Arial" w:cs="Arial"/>
        </w:rPr>
        <w:tab/>
        <w:t>Invoice for Hosting</w:t>
      </w:r>
      <w:r>
        <w:rPr>
          <w:rFonts w:ascii="Arial" w:hAnsi="Arial" w:cs="Arial"/>
        </w:rPr>
        <w:tab/>
      </w:r>
      <w:r>
        <w:rPr>
          <w:rFonts w:ascii="Arial" w:hAnsi="Arial" w:cs="Arial"/>
        </w:rPr>
        <w:tab/>
      </w:r>
      <w:r>
        <w:rPr>
          <w:rFonts w:ascii="Arial" w:hAnsi="Arial" w:cs="Arial"/>
        </w:rPr>
        <w:tab/>
        <w:t>£225.76</w:t>
      </w:r>
    </w:p>
    <w:p w14:paraId="53AD18BF" w14:textId="250B3829" w:rsidR="005E6A96" w:rsidRDefault="005E6A96" w:rsidP="00867891">
      <w:pPr>
        <w:pStyle w:val="ListParagraph"/>
        <w:ind w:left="1440"/>
        <w:rPr>
          <w:rFonts w:ascii="Arial" w:hAnsi="Arial" w:cs="Arial"/>
        </w:rPr>
      </w:pPr>
      <w:r>
        <w:rPr>
          <w:rFonts w:ascii="Arial" w:hAnsi="Arial" w:cs="Arial"/>
        </w:rPr>
        <w:t xml:space="preserve">YLCA </w:t>
      </w:r>
      <w:r>
        <w:rPr>
          <w:rFonts w:ascii="Arial" w:hAnsi="Arial" w:cs="Arial"/>
        </w:rPr>
        <w:tab/>
      </w:r>
      <w:r>
        <w:rPr>
          <w:rFonts w:ascii="Arial" w:hAnsi="Arial" w:cs="Arial"/>
        </w:rPr>
        <w:tab/>
      </w:r>
      <w:r>
        <w:rPr>
          <w:rFonts w:ascii="Arial" w:hAnsi="Arial" w:cs="Arial"/>
        </w:rPr>
        <w:tab/>
      </w:r>
      <w:r>
        <w:rPr>
          <w:rFonts w:ascii="Arial" w:hAnsi="Arial" w:cs="Arial"/>
        </w:rPr>
        <w:tab/>
        <w:t>Membership Invoice</w:t>
      </w:r>
      <w:r>
        <w:rPr>
          <w:rFonts w:ascii="Arial" w:hAnsi="Arial" w:cs="Arial"/>
        </w:rPr>
        <w:tab/>
      </w:r>
      <w:r>
        <w:rPr>
          <w:rFonts w:ascii="Arial" w:hAnsi="Arial" w:cs="Arial"/>
        </w:rPr>
        <w:tab/>
      </w:r>
      <w:r>
        <w:rPr>
          <w:rFonts w:ascii="Arial" w:hAnsi="Arial" w:cs="Arial"/>
        </w:rPr>
        <w:tab/>
        <w:t>£128.00</w:t>
      </w:r>
    </w:p>
    <w:p w14:paraId="3A7638D6" w14:textId="268F8997" w:rsidR="00E14F7E" w:rsidRDefault="00E14F7E" w:rsidP="00867891">
      <w:pPr>
        <w:pStyle w:val="ListParagraph"/>
        <w:ind w:left="1440"/>
        <w:rPr>
          <w:rFonts w:ascii="Arial" w:hAnsi="Arial" w:cs="Arial"/>
        </w:rPr>
      </w:pPr>
      <w:r>
        <w:rPr>
          <w:rFonts w:ascii="Arial" w:hAnsi="Arial" w:cs="Arial"/>
        </w:rPr>
        <w:t>Marmax</w:t>
      </w:r>
      <w:r>
        <w:rPr>
          <w:rFonts w:ascii="Arial" w:hAnsi="Arial" w:cs="Arial"/>
        </w:rPr>
        <w:tab/>
      </w:r>
      <w:r>
        <w:rPr>
          <w:rFonts w:ascii="Arial" w:hAnsi="Arial" w:cs="Arial"/>
        </w:rPr>
        <w:tab/>
      </w:r>
      <w:r>
        <w:rPr>
          <w:rFonts w:ascii="Arial" w:hAnsi="Arial" w:cs="Arial"/>
        </w:rPr>
        <w:tab/>
        <w:t>Jubilee Bench</w:t>
      </w:r>
      <w:r>
        <w:rPr>
          <w:rFonts w:ascii="Arial" w:hAnsi="Arial" w:cs="Arial"/>
        </w:rPr>
        <w:tab/>
      </w:r>
      <w:r>
        <w:rPr>
          <w:rFonts w:ascii="Arial" w:hAnsi="Arial" w:cs="Arial"/>
        </w:rPr>
        <w:tab/>
      </w:r>
      <w:r>
        <w:rPr>
          <w:rFonts w:ascii="Arial" w:hAnsi="Arial" w:cs="Arial"/>
        </w:rPr>
        <w:tab/>
      </w:r>
      <w:r>
        <w:rPr>
          <w:rFonts w:ascii="Arial" w:hAnsi="Arial" w:cs="Arial"/>
        </w:rPr>
        <w:tab/>
        <w:t>£329.00</w:t>
      </w:r>
    </w:p>
    <w:p w14:paraId="21225A59" w14:textId="3DF0DD60" w:rsidR="00AA69DE" w:rsidRDefault="00AA69DE" w:rsidP="00867891">
      <w:pPr>
        <w:pStyle w:val="ListParagraph"/>
        <w:ind w:left="1440"/>
        <w:rPr>
          <w:rFonts w:ascii="Arial" w:hAnsi="Arial" w:cs="Arial"/>
        </w:rPr>
      </w:pPr>
    </w:p>
    <w:p w14:paraId="5C698BEF" w14:textId="12C1002C" w:rsidR="00AA69DE" w:rsidRDefault="00AA69DE" w:rsidP="00867891">
      <w:pPr>
        <w:pStyle w:val="ListParagraph"/>
        <w:ind w:left="1440"/>
        <w:rPr>
          <w:rFonts w:ascii="Arial" w:hAnsi="Arial" w:cs="Arial"/>
          <w:b/>
          <w:bCs/>
        </w:rPr>
      </w:pPr>
      <w:r>
        <w:rPr>
          <w:rFonts w:ascii="Arial" w:hAnsi="Arial" w:cs="Arial"/>
          <w:b/>
          <w:bCs/>
        </w:rPr>
        <w:t>Receipts</w:t>
      </w:r>
      <w:r>
        <w:rPr>
          <w:rFonts w:ascii="Arial" w:hAnsi="Arial" w:cs="Arial"/>
          <w:b/>
          <w:bCs/>
        </w:rPr>
        <w:tab/>
      </w:r>
      <w:r>
        <w:rPr>
          <w:rFonts w:ascii="Arial" w:hAnsi="Arial" w:cs="Arial"/>
          <w:b/>
          <w:bCs/>
        </w:rPr>
        <w:tab/>
      </w:r>
      <w:r>
        <w:rPr>
          <w:rFonts w:ascii="Arial" w:hAnsi="Arial" w:cs="Arial"/>
          <w:b/>
          <w:bCs/>
        </w:rPr>
        <w:tab/>
        <w:t>Purpose</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Amount</w:t>
      </w:r>
    </w:p>
    <w:p w14:paraId="1130434C" w14:textId="078834A7" w:rsidR="00AA69DE" w:rsidRPr="00AA69DE" w:rsidRDefault="00AA69DE" w:rsidP="00867891">
      <w:pPr>
        <w:pStyle w:val="ListParagraph"/>
        <w:ind w:left="1440"/>
        <w:rPr>
          <w:rFonts w:ascii="Arial" w:hAnsi="Arial" w:cs="Arial"/>
        </w:rPr>
      </w:pPr>
      <w:r>
        <w:rPr>
          <w:rFonts w:ascii="Arial" w:hAnsi="Arial" w:cs="Arial"/>
        </w:rPr>
        <w:t xml:space="preserve">RDC </w:t>
      </w:r>
      <w:r>
        <w:rPr>
          <w:rFonts w:ascii="Arial" w:hAnsi="Arial" w:cs="Arial"/>
        </w:rPr>
        <w:tab/>
      </w:r>
      <w:r>
        <w:rPr>
          <w:rFonts w:ascii="Arial" w:hAnsi="Arial" w:cs="Arial"/>
        </w:rPr>
        <w:tab/>
      </w:r>
      <w:r>
        <w:rPr>
          <w:rFonts w:ascii="Arial" w:hAnsi="Arial" w:cs="Arial"/>
        </w:rPr>
        <w:tab/>
      </w:r>
      <w:r>
        <w:rPr>
          <w:rFonts w:ascii="Arial" w:hAnsi="Arial" w:cs="Arial"/>
        </w:rPr>
        <w:tab/>
        <w:t>Grant for Storage boxes</w:t>
      </w:r>
      <w:r>
        <w:rPr>
          <w:rFonts w:ascii="Arial" w:hAnsi="Arial" w:cs="Arial"/>
        </w:rPr>
        <w:tab/>
      </w:r>
      <w:r>
        <w:rPr>
          <w:rFonts w:ascii="Arial" w:hAnsi="Arial" w:cs="Arial"/>
        </w:rPr>
        <w:tab/>
        <w:t>£54.30</w:t>
      </w:r>
    </w:p>
    <w:p w14:paraId="65ADF8D9" w14:textId="5E307C84" w:rsidR="0021188F" w:rsidRDefault="0021188F" w:rsidP="00867891">
      <w:pPr>
        <w:pStyle w:val="ListParagraph"/>
        <w:ind w:left="1440"/>
        <w:rPr>
          <w:rFonts w:ascii="Arial" w:hAnsi="Arial" w:cs="Arial"/>
        </w:rPr>
      </w:pPr>
    </w:p>
    <w:p w14:paraId="0525AC13" w14:textId="6C01CB95" w:rsidR="0021188F" w:rsidRPr="0021188F" w:rsidRDefault="0021188F" w:rsidP="00867891">
      <w:pPr>
        <w:pStyle w:val="ListParagraph"/>
        <w:ind w:left="1440"/>
        <w:rPr>
          <w:rFonts w:ascii="Arial" w:hAnsi="Arial" w:cs="Arial"/>
        </w:rPr>
      </w:pPr>
      <w:r>
        <w:rPr>
          <w:rFonts w:ascii="Arial" w:hAnsi="Arial" w:cs="Arial"/>
        </w:rPr>
        <w:t xml:space="preserve">Account Balance as at </w:t>
      </w:r>
      <w:r w:rsidR="004B5891">
        <w:rPr>
          <w:rFonts w:ascii="Arial" w:hAnsi="Arial" w:cs="Arial"/>
        </w:rPr>
        <w:t>18</w:t>
      </w:r>
      <w:r w:rsidR="004B5891" w:rsidRPr="004B5891">
        <w:rPr>
          <w:rFonts w:ascii="Arial" w:hAnsi="Arial" w:cs="Arial"/>
          <w:vertAlign w:val="superscript"/>
        </w:rPr>
        <w:t>th</w:t>
      </w:r>
      <w:r w:rsidR="004B5891">
        <w:rPr>
          <w:rFonts w:ascii="Arial" w:hAnsi="Arial" w:cs="Arial"/>
        </w:rPr>
        <w:t xml:space="preserve"> February</w:t>
      </w:r>
      <w:r w:rsidR="0007071B">
        <w:rPr>
          <w:rFonts w:ascii="Arial" w:hAnsi="Arial" w:cs="Arial"/>
        </w:rPr>
        <w:t xml:space="preserve"> 2022</w:t>
      </w:r>
      <w:r>
        <w:rPr>
          <w:rFonts w:ascii="Arial" w:hAnsi="Arial" w:cs="Arial"/>
        </w:rPr>
        <w:tab/>
      </w:r>
      <w:r>
        <w:rPr>
          <w:rFonts w:ascii="Arial" w:hAnsi="Arial" w:cs="Arial"/>
        </w:rPr>
        <w:tab/>
      </w:r>
      <w:r>
        <w:rPr>
          <w:rFonts w:ascii="Arial" w:hAnsi="Arial" w:cs="Arial"/>
        </w:rPr>
        <w:tab/>
      </w:r>
      <w:r>
        <w:rPr>
          <w:rFonts w:ascii="Arial" w:hAnsi="Arial" w:cs="Arial"/>
        </w:rPr>
        <w:tab/>
        <w:t>£</w:t>
      </w:r>
      <w:r w:rsidR="004B5891">
        <w:rPr>
          <w:rFonts w:ascii="Arial" w:hAnsi="Arial" w:cs="Arial"/>
        </w:rPr>
        <w:t>5,675.03</w:t>
      </w:r>
    </w:p>
    <w:p w14:paraId="740BCA76" w14:textId="77777777" w:rsidR="00995975" w:rsidRPr="00B9502E" w:rsidRDefault="00995975" w:rsidP="00B9502E">
      <w:pPr>
        <w:pStyle w:val="ListParagraph"/>
        <w:ind w:left="1440"/>
        <w:rPr>
          <w:rFonts w:ascii="Arial" w:hAnsi="Arial" w:cs="Arial"/>
        </w:rPr>
      </w:pPr>
    </w:p>
    <w:p w14:paraId="098FFCEE" w14:textId="77777777" w:rsidR="00995975" w:rsidRPr="00B9502E" w:rsidRDefault="00995975" w:rsidP="00995975">
      <w:pPr>
        <w:pStyle w:val="ListParagraph"/>
        <w:ind w:left="1440"/>
        <w:rPr>
          <w:rFonts w:ascii="Arial" w:hAnsi="Arial" w:cs="Arial"/>
          <w:b/>
          <w:bCs/>
        </w:rPr>
      </w:pPr>
    </w:p>
    <w:p w14:paraId="0E434890" w14:textId="60582957" w:rsidR="00B9502E" w:rsidRDefault="00B9502E" w:rsidP="00B9502E">
      <w:pPr>
        <w:pStyle w:val="ListParagraph"/>
        <w:numPr>
          <w:ilvl w:val="0"/>
          <w:numId w:val="5"/>
        </w:numPr>
        <w:rPr>
          <w:rFonts w:ascii="Arial" w:hAnsi="Arial" w:cs="Arial"/>
          <w:b/>
          <w:bCs/>
        </w:rPr>
      </w:pPr>
      <w:r>
        <w:rPr>
          <w:rFonts w:ascii="Arial" w:hAnsi="Arial" w:cs="Arial"/>
          <w:b/>
          <w:bCs/>
        </w:rPr>
        <w:t xml:space="preserve">To consider the following </w:t>
      </w:r>
      <w:r w:rsidR="00995975">
        <w:rPr>
          <w:rFonts w:ascii="Arial" w:hAnsi="Arial" w:cs="Arial"/>
          <w:b/>
          <w:bCs/>
        </w:rPr>
        <w:t xml:space="preserve">new </w:t>
      </w:r>
      <w:r>
        <w:rPr>
          <w:rFonts w:ascii="Arial" w:hAnsi="Arial" w:cs="Arial"/>
          <w:b/>
          <w:bCs/>
        </w:rPr>
        <w:t xml:space="preserve">planning applications. </w:t>
      </w:r>
    </w:p>
    <w:p w14:paraId="60578559" w14:textId="7FB64882" w:rsidR="009F68DC" w:rsidRPr="003B3766" w:rsidRDefault="003B3766" w:rsidP="0007071B">
      <w:pPr>
        <w:pStyle w:val="ListParagraph"/>
        <w:numPr>
          <w:ilvl w:val="1"/>
          <w:numId w:val="5"/>
        </w:numPr>
        <w:rPr>
          <w:rFonts w:ascii="Arial" w:hAnsi="Arial" w:cs="Arial"/>
          <w:b/>
          <w:bCs/>
        </w:rPr>
      </w:pPr>
      <w:r>
        <w:rPr>
          <w:rFonts w:ascii="Arial" w:hAnsi="Arial" w:cs="Arial"/>
        </w:rPr>
        <w:t>None to consider.</w:t>
      </w:r>
    </w:p>
    <w:p w14:paraId="0F088D67" w14:textId="77777777" w:rsidR="003B3766" w:rsidRPr="0006506B" w:rsidRDefault="003B3766" w:rsidP="003B3766">
      <w:pPr>
        <w:pStyle w:val="ListParagraph"/>
        <w:ind w:left="1440"/>
        <w:rPr>
          <w:rFonts w:ascii="Arial" w:hAnsi="Arial" w:cs="Arial"/>
          <w:b/>
          <w:bCs/>
        </w:rPr>
      </w:pPr>
    </w:p>
    <w:p w14:paraId="2FE2A2CC" w14:textId="022A9698" w:rsidR="00EC228B" w:rsidRPr="0006506B" w:rsidRDefault="00EC228B" w:rsidP="00840687">
      <w:pPr>
        <w:pStyle w:val="ListParagraph"/>
        <w:numPr>
          <w:ilvl w:val="0"/>
          <w:numId w:val="5"/>
        </w:numPr>
        <w:rPr>
          <w:rFonts w:ascii="Arial" w:hAnsi="Arial" w:cs="Arial"/>
          <w:b/>
          <w:bCs/>
        </w:rPr>
      </w:pPr>
      <w:r w:rsidRPr="0006506B">
        <w:rPr>
          <w:rFonts w:ascii="Arial" w:hAnsi="Arial" w:cs="Arial"/>
          <w:b/>
          <w:bCs/>
        </w:rPr>
        <w:t>To receive the following planning decisions/information</w:t>
      </w:r>
      <w:r w:rsidR="00313F9B" w:rsidRPr="0006506B">
        <w:rPr>
          <w:rFonts w:ascii="Arial" w:hAnsi="Arial" w:cs="Arial"/>
          <w:b/>
          <w:bCs/>
        </w:rPr>
        <w:t>.</w:t>
      </w:r>
    </w:p>
    <w:p w14:paraId="78E3F881" w14:textId="3AC4C764" w:rsidR="00343440" w:rsidRPr="00844C5A" w:rsidRDefault="00343440" w:rsidP="00D06A13">
      <w:pPr>
        <w:pStyle w:val="ListParagraph"/>
        <w:numPr>
          <w:ilvl w:val="1"/>
          <w:numId w:val="5"/>
        </w:numPr>
        <w:rPr>
          <w:rFonts w:ascii="Arial" w:hAnsi="Arial" w:cs="Arial"/>
          <w:b/>
          <w:bCs/>
        </w:rPr>
      </w:pPr>
      <w:r>
        <w:rPr>
          <w:rFonts w:ascii="Arial" w:hAnsi="Arial" w:cs="Arial"/>
        </w:rPr>
        <w:t xml:space="preserve">To note that </w:t>
      </w:r>
      <w:r w:rsidR="000965A4">
        <w:rPr>
          <w:rFonts w:ascii="Arial" w:hAnsi="Arial" w:cs="Arial"/>
        </w:rPr>
        <w:t>planning application R/01/41E for The Corn Mill, has been given Conditional Approval.</w:t>
      </w:r>
    </w:p>
    <w:p w14:paraId="2A2213D5" w14:textId="6B9E24B8" w:rsidR="00844C5A" w:rsidRPr="00E14F7E" w:rsidRDefault="00844C5A" w:rsidP="00D06A13">
      <w:pPr>
        <w:pStyle w:val="ListParagraph"/>
        <w:numPr>
          <w:ilvl w:val="1"/>
          <w:numId w:val="5"/>
        </w:numPr>
        <w:rPr>
          <w:rFonts w:ascii="Arial" w:hAnsi="Arial" w:cs="Arial"/>
          <w:b/>
          <w:bCs/>
        </w:rPr>
      </w:pPr>
      <w:r>
        <w:rPr>
          <w:rFonts w:ascii="Arial" w:hAnsi="Arial" w:cs="Arial"/>
        </w:rPr>
        <w:t>To note that planning application R/01/29E has been approved.</w:t>
      </w:r>
    </w:p>
    <w:p w14:paraId="2CF38FE5" w14:textId="16E41125" w:rsidR="00E14F7E" w:rsidRDefault="00E14F7E" w:rsidP="00E14F7E">
      <w:pPr>
        <w:pStyle w:val="ListParagraph"/>
        <w:ind w:left="1440"/>
        <w:rPr>
          <w:rFonts w:ascii="Arial" w:hAnsi="Arial" w:cs="Arial"/>
        </w:rPr>
      </w:pPr>
    </w:p>
    <w:p w14:paraId="467280D2" w14:textId="77777777" w:rsidR="00E14F7E" w:rsidRPr="00CC629C" w:rsidRDefault="00E14F7E" w:rsidP="00E14F7E">
      <w:pPr>
        <w:pStyle w:val="ListParagraph"/>
        <w:ind w:left="1440"/>
        <w:rPr>
          <w:rFonts w:ascii="Arial" w:hAnsi="Arial" w:cs="Arial"/>
          <w:b/>
          <w:bCs/>
        </w:rPr>
      </w:pPr>
    </w:p>
    <w:p w14:paraId="5E7D5896" w14:textId="77777777" w:rsidR="00CC629C" w:rsidRPr="00CC629C" w:rsidRDefault="00CC629C" w:rsidP="00CC629C">
      <w:pPr>
        <w:pStyle w:val="ListParagraph"/>
        <w:ind w:left="1440"/>
        <w:rPr>
          <w:rFonts w:ascii="Arial" w:hAnsi="Arial" w:cs="Arial"/>
          <w:b/>
          <w:bCs/>
        </w:rPr>
      </w:pPr>
    </w:p>
    <w:p w14:paraId="487851FB" w14:textId="31C4E3F6" w:rsidR="00CC629C" w:rsidRDefault="00CC629C" w:rsidP="00CC629C">
      <w:pPr>
        <w:pStyle w:val="ListParagraph"/>
        <w:numPr>
          <w:ilvl w:val="0"/>
          <w:numId w:val="5"/>
        </w:numPr>
        <w:rPr>
          <w:rFonts w:ascii="Arial" w:hAnsi="Arial" w:cs="Arial"/>
          <w:b/>
          <w:bCs/>
        </w:rPr>
      </w:pPr>
      <w:r>
        <w:rPr>
          <w:rFonts w:ascii="Arial" w:hAnsi="Arial" w:cs="Arial"/>
          <w:b/>
          <w:bCs/>
        </w:rPr>
        <w:lastRenderedPageBreak/>
        <w:t>Elections</w:t>
      </w:r>
    </w:p>
    <w:p w14:paraId="696A2EE1" w14:textId="7D33C875" w:rsidR="00E14F7E" w:rsidRDefault="00E14F7E" w:rsidP="00E14F7E">
      <w:pPr>
        <w:pStyle w:val="ListParagraph"/>
        <w:numPr>
          <w:ilvl w:val="1"/>
          <w:numId w:val="5"/>
        </w:numPr>
        <w:rPr>
          <w:rFonts w:ascii="Arial" w:hAnsi="Arial" w:cs="Arial"/>
          <w:b/>
          <w:bCs/>
        </w:rPr>
      </w:pPr>
      <w:r>
        <w:rPr>
          <w:rFonts w:ascii="Arial" w:hAnsi="Arial" w:cs="Arial"/>
        </w:rPr>
        <w:t>To consider any updates.</w:t>
      </w:r>
    </w:p>
    <w:p w14:paraId="0132F0A8" w14:textId="5E804950" w:rsidR="00B54430" w:rsidRDefault="00B54430" w:rsidP="006F554A">
      <w:pPr>
        <w:pStyle w:val="ListParagraph"/>
        <w:ind w:left="780"/>
        <w:rPr>
          <w:rFonts w:ascii="Arial" w:hAnsi="Arial" w:cs="Arial"/>
        </w:rPr>
      </w:pPr>
    </w:p>
    <w:p w14:paraId="550A769F" w14:textId="6CE1DBA7" w:rsidR="008E036B" w:rsidRPr="00867891" w:rsidRDefault="008E036B" w:rsidP="001804C1">
      <w:pPr>
        <w:pStyle w:val="ListParagraph"/>
        <w:numPr>
          <w:ilvl w:val="0"/>
          <w:numId w:val="5"/>
        </w:numPr>
        <w:rPr>
          <w:rFonts w:ascii="Arial" w:hAnsi="Arial" w:cs="Arial"/>
        </w:rPr>
      </w:pPr>
      <w:r>
        <w:rPr>
          <w:rFonts w:ascii="Arial" w:hAnsi="Arial" w:cs="Arial"/>
          <w:b/>
          <w:bCs/>
        </w:rPr>
        <w:t>Matters requested by Councillor</w:t>
      </w:r>
      <w:r w:rsidR="00867891">
        <w:rPr>
          <w:rFonts w:ascii="Arial" w:hAnsi="Arial" w:cs="Arial"/>
          <w:b/>
          <w:bCs/>
        </w:rPr>
        <w:t>s</w:t>
      </w:r>
    </w:p>
    <w:p w14:paraId="522B8FE7" w14:textId="2B7F4947" w:rsidR="005772FC" w:rsidRDefault="00E14F7E" w:rsidP="0007071B">
      <w:pPr>
        <w:pStyle w:val="ListParagraph"/>
        <w:numPr>
          <w:ilvl w:val="1"/>
          <w:numId w:val="5"/>
        </w:numPr>
        <w:rPr>
          <w:rFonts w:ascii="Arial" w:hAnsi="Arial" w:cs="Arial"/>
        </w:rPr>
      </w:pPr>
      <w:r>
        <w:rPr>
          <w:rFonts w:ascii="Arial" w:hAnsi="Arial" w:cs="Arial"/>
        </w:rPr>
        <w:t>Nothing to consider.</w:t>
      </w:r>
    </w:p>
    <w:p w14:paraId="4ADEF190" w14:textId="55BC5FFD" w:rsidR="00F22FA8" w:rsidRDefault="00F22FA8" w:rsidP="00F22FA8">
      <w:pPr>
        <w:pStyle w:val="ListParagraph"/>
        <w:ind w:left="1440"/>
        <w:rPr>
          <w:rFonts w:ascii="Arial" w:hAnsi="Arial" w:cs="Arial"/>
        </w:rPr>
      </w:pPr>
    </w:p>
    <w:p w14:paraId="36BB5776" w14:textId="77777777" w:rsidR="00F22FA8" w:rsidRPr="00995975" w:rsidRDefault="00F22FA8" w:rsidP="00F22FA8">
      <w:pPr>
        <w:pStyle w:val="ListParagraph"/>
        <w:ind w:left="1440"/>
        <w:rPr>
          <w:rFonts w:ascii="Arial" w:hAnsi="Arial" w:cs="Arial"/>
        </w:rPr>
      </w:pPr>
    </w:p>
    <w:p w14:paraId="3E8833BA" w14:textId="40338771" w:rsidR="00AF147C" w:rsidRDefault="00A631C7" w:rsidP="00597038">
      <w:pPr>
        <w:pStyle w:val="ListParagraph"/>
        <w:numPr>
          <w:ilvl w:val="0"/>
          <w:numId w:val="5"/>
        </w:numPr>
        <w:rPr>
          <w:rFonts w:ascii="Arial" w:hAnsi="Arial" w:cs="Arial"/>
          <w:color w:val="FF0000"/>
        </w:rPr>
      </w:pPr>
      <w:r w:rsidRPr="00AF7A30">
        <w:rPr>
          <w:rFonts w:ascii="Arial" w:hAnsi="Arial" w:cs="Arial"/>
          <w:b/>
          <w:bCs/>
        </w:rPr>
        <w:t>Matter requested by Clerk</w:t>
      </w:r>
      <w:r w:rsidRPr="00AF7A30">
        <w:rPr>
          <w:rFonts w:ascii="Arial" w:hAnsi="Arial" w:cs="Arial"/>
          <w:color w:val="FF0000"/>
        </w:rPr>
        <w:t>.</w:t>
      </w:r>
    </w:p>
    <w:p w14:paraId="13DFD099" w14:textId="4D594DF0" w:rsidR="004644E8" w:rsidRPr="00AF2C50" w:rsidRDefault="004E4A68" w:rsidP="004644E8">
      <w:pPr>
        <w:pStyle w:val="ListParagraph"/>
        <w:numPr>
          <w:ilvl w:val="1"/>
          <w:numId w:val="5"/>
        </w:numPr>
        <w:rPr>
          <w:rFonts w:ascii="Arial" w:hAnsi="Arial" w:cs="Arial"/>
          <w:color w:val="FF0000"/>
        </w:rPr>
      </w:pPr>
      <w:r>
        <w:rPr>
          <w:rFonts w:ascii="Arial" w:hAnsi="Arial" w:cs="Arial"/>
        </w:rPr>
        <w:t xml:space="preserve">To </w:t>
      </w:r>
      <w:r w:rsidR="00585295">
        <w:rPr>
          <w:rFonts w:ascii="Arial" w:hAnsi="Arial" w:cs="Arial"/>
        </w:rPr>
        <w:t>note that the clerk has asked David Williams to do Arkengarthdales Audit.</w:t>
      </w:r>
    </w:p>
    <w:p w14:paraId="760FDB7B" w14:textId="33492FD2" w:rsidR="00AF2C50" w:rsidRPr="003B3766" w:rsidRDefault="00AF2C50" w:rsidP="004644E8">
      <w:pPr>
        <w:pStyle w:val="ListParagraph"/>
        <w:numPr>
          <w:ilvl w:val="1"/>
          <w:numId w:val="5"/>
        </w:numPr>
        <w:rPr>
          <w:rFonts w:ascii="Arial" w:hAnsi="Arial" w:cs="Arial"/>
          <w:color w:val="FF0000"/>
        </w:rPr>
      </w:pPr>
      <w:r>
        <w:rPr>
          <w:rFonts w:ascii="Arial" w:hAnsi="Arial" w:cs="Arial"/>
        </w:rPr>
        <w:t xml:space="preserve">To note that RDC </w:t>
      </w:r>
      <w:r w:rsidR="00DA422E">
        <w:rPr>
          <w:rFonts w:ascii="Arial" w:hAnsi="Arial" w:cs="Arial"/>
        </w:rPr>
        <w:t>has</w:t>
      </w:r>
      <w:r>
        <w:rPr>
          <w:rFonts w:ascii="Arial" w:hAnsi="Arial" w:cs="Arial"/>
        </w:rPr>
        <w:t xml:space="preserve"> employed an outside contractor to repair the Recycling area.</w:t>
      </w:r>
    </w:p>
    <w:p w14:paraId="747C5841" w14:textId="50C48984" w:rsidR="003B3766" w:rsidRPr="005772FC" w:rsidRDefault="003B3766" w:rsidP="004644E8">
      <w:pPr>
        <w:pStyle w:val="ListParagraph"/>
        <w:numPr>
          <w:ilvl w:val="1"/>
          <w:numId w:val="5"/>
        </w:numPr>
        <w:rPr>
          <w:rFonts w:ascii="Arial" w:hAnsi="Arial" w:cs="Arial"/>
          <w:color w:val="FF0000"/>
        </w:rPr>
      </w:pPr>
      <w:r>
        <w:rPr>
          <w:rFonts w:ascii="Arial" w:hAnsi="Arial" w:cs="Arial"/>
        </w:rPr>
        <w:t>To note that all Highways and Streetlight outstanding issues at the moment are being chased by the clerk.</w:t>
      </w:r>
    </w:p>
    <w:p w14:paraId="6F667C6C" w14:textId="77777777" w:rsidR="00E6758C" w:rsidRPr="002D6A89" w:rsidRDefault="00E6758C" w:rsidP="00543886">
      <w:pPr>
        <w:pStyle w:val="ListParagraph"/>
        <w:rPr>
          <w:rFonts w:ascii="Arial" w:hAnsi="Arial" w:cs="Arial"/>
        </w:rPr>
      </w:pPr>
    </w:p>
    <w:p w14:paraId="5FCABFB7" w14:textId="786E3226" w:rsidR="0098064A" w:rsidRDefault="00F54AF4" w:rsidP="000B5664">
      <w:pPr>
        <w:pStyle w:val="ListParagraph"/>
        <w:numPr>
          <w:ilvl w:val="0"/>
          <w:numId w:val="5"/>
        </w:numPr>
        <w:rPr>
          <w:rFonts w:ascii="Arial" w:hAnsi="Arial" w:cs="Arial"/>
          <w:b/>
          <w:bCs/>
        </w:rPr>
      </w:pPr>
      <w:r w:rsidRPr="005F6F74">
        <w:rPr>
          <w:rFonts w:ascii="Arial" w:hAnsi="Arial" w:cs="Arial"/>
          <w:b/>
          <w:bCs/>
        </w:rPr>
        <w:t>Highway matters</w:t>
      </w:r>
      <w:r w:rsidR="00CB5758" w:rsidRPr="005F6F74">
        <w:rPr>
          <w:rFonts w:ascii="Arial" w:hAnsi="Arial" w:cs="Arial"/>
          <w:b/>
          <w:bCs/>
        </w:rPr>
        <w:t>:</w:t>
      </w:r>
    </w:p>
    <w:p w14:paraId="6844D9DC" w14:textId="060C8332" w:rsidR="0007071B" w:rsidRDefault="00CA5EC8" w:rsidP="0007071B">
      <w:pPr>
        <w:pStyle w:val="ListParagraph"/>
        <w:numPr>
          <w:ilvl w:val="1"/>
          <w:numId w:val="5"/>
        </w:numPr>
        <w:rPr>
          <w:rFonts w:ascii="Arial" w:hAnsi="Arial" w:cs="Arial"/>
        </w:rPr>
      </w:pPr>
      <w:r>
        <w:rPr>
          <w:rFonts w:ascii="Arial" w:hAnsi="Arial" w:cs="Arial"/>
        </w:rPr>
        <w:t xml:space="preserve">To </w:t>
      </w:r>
      <w:r w:rsidR="00DC55F2">
        <w:rPr>
          <w:rFonts w:ascii="Arial" w:hAnsi="Arial" w:cs="Arial"/>
        </w:rPr>
        <w:t>note</w:t>
      </w:r>
      <w:r w:rsidR="00EE2376">
        <w:rPr>
          <w:rFonts w:ascii="Arial" w:hAnsi="Arial" w:cs="Arial"/>
        </w:rPr>
        <w:t xml:space="preserve"> notification about resurfacing at Spigot Lodge, Wensley and Moor Rd, Leyburn.</w:t>
      </w:r>
    </w:p>
    <w:p w14:paraId="3AB8E7B8" w14:textId="3983A85F" w:rsidR="001D5086" w:rsidRPr="00DC55F2" w:rsidRDefault="00352F23" w:rsidP="006B72FF">
      <w:pPr>
        <w:pStyle w:val="ListParagraph"/>
        <w:numPr>
          <w:ilvl w:val="1"/>
          <w:numId w:val="5"/>
        </w:numPr>
        <w:rPr>
          <w:rFonts w:ascii="Arial" w:hAnsi="Arial" w:cs="Arial"/>
          <w:b/>
          <w:bCs/>
        </w:rPr>
      </w:pPr>
      <w:r>
        <w:rPr>
          <w:rFonts w:ascii="Arial" w:hAnsi="Arial" w:cs="Arial"/>
        </w:rPr>
        <w:t>To note the notice about road repairs on Brunt Acres Road, Hawes from Highways.</w:t>
      </w:r>
    </w:p>
    <w:p w14:paraId="354BC8D2" w14:textId="77777777" w:rsidR="00D43FB9" w:rsidRPr="002D6A89" w:rsidRDefault="00D43FB9" w:rsidP="00D43FB9">
      <w:pPr>
        <w:pStyle w:val="ListParagraph"/>
        <w:rPr>
          <w:rFonts w:ascii="Arial" w:hAnsi="Arial" w:cs="Arial"/>
        </w:rPr>
      </w:pPr>
    </w:p>
    <w:p w14:paraId="73BED45D" w14:textId="2F14FD76" w:rsidR="004A6DF9" w:rsidRDefault="004A6DF9" w:rsidP="00072DAA">
      <w:pPr>
        <w:pStyle w:val="ListParagraph"/>
        <w:numPr>
          <w:ilvl w:val="0"/>
          <w:numId w:val="5"/>
        </w:numPr>
        <w:rPr>
          <w:rFonts w:ascii="Arial" w:hAnsi="Arial" w:cs="Arial"/>
          <w:b/>
          <w:bCs/>
        </w:rPr>
      </w:pPr>
      <w:r w:rsidRPr="005F6F74">
        <w:rPr>
          <w:rFonts w:ascii="Arial" w:hAnsi="Arial" w:cs="Arial"/>
          <w:b/>
          <w:bCs/>
        </w:rPr>
        <w:t>Streetlights:</w:t>
      </w:r>
    </w:p>
    <w:p w14:paraId="534C6F15" w14:textId="13EA03D8" w:rsidR="00FB3868" w:rsidRPr="008A2C60" w:rsidRDefault="00FB3868" w:rsidP="00FB3868">
      <w:pPr>
        <w:pStyle w:val="ListParagraph"/>
        <w:numPr>
          <w:ilvl w:val="1"/>
          <w:numId w:val="5"/>
        </w:numPr>
        <w:rPr>
          <w:rFonts w:ascii="Arial" w:hAnsi="Arial" w:cs="Arial"/>
          <w:b/>
          <w:bCs/>
        </w:rPr>
      </w:pPr>
      <w:r>
        <w:rPr>
          <w:rFonts w:ascii="Arial" w:hAnsi="Arial" w:cs="Arial"/>
        </w:rPr>
        <w:t xml:space="preserve">To </w:t>
      </w:r>
      <w:r w:rsidR="00834505">
        <w:rPr>
          <w:rFonts w:ascii="Arial" w:hAnsi="Arial" w:cs="Arial"/>
        </w:rPr>
        <w:t>note that streetlight No. 4</w:t>
      </w:r>
      <w:r w:rsidR="005E6225">
        <w:rPr>
          <w:rFonts w:ascii="Arial" w:hAnsi="Arial" w:cs="Arial"/>
        </w:rPr>
        <w:t>,</w:t>
      </w:r>
      <w:r w:rsidR="00834505">
        <w:rPr>
          <w:rFonts w:ascii="Arial" w:hAnsi="Arial" w:cs="Arial"/>
        </w:rPr>
        <w:t xml:space="preserve"> outside St Mary’s</w:t>
      </w:r>
      <w:r w:rsidR="000063B0">
        <w:rPr>
          <w:rFonts w:ascii="Arial" w:hAnsi="Arial" w:cs="Arial"/>
        </w:rPr>
        <w:t xml:space="preserve"> Church</w:t>
      </w:r>
      <w:r w:rsidR="005E6225">
        <w:rPr>
          <w:rFonts w:ascii="Arial" w:hAnsi="Arial" w:cs="Arial"/>
        </w:rPr>
        <w:t>,</w:t>
      </w:r>
      <w:r w:rsidR="00834505">
        <w:rPr>
          <w:rFonts w:ascii="Arial" w:hAnsi="Arial" w:cs="Arial"/>
        </w:rPr>
        <w:t xml:space="preserve"> has been reported.</w:t>
      </w:r>
    </w:p>
    <w:p w14:paraId="507F6899" w14:textId="05A28427" w:rsidR="008A2C60" w:rsidRPr="005E6225" w:rsidRDefault="008A2C60" w:rsidP="00FB3868">
      <w:pPr>
        <w:pStyle w:val="ListParagraph"/>
        <w:numPr>
          <w:ilvl w:val="1"/>
          <w:numId w:val="5"/>
        </w:numPr>
        <w:rPr>
          <w:rFonts w:ascii="Arial" w:hAnsi="Arial" w:cs="Arial"/>
          <w:b/>
          <w:bCs/>
        </w:rPr>
      </w:pPr>
      <w:r>
        <w:rPr>
          <w:rFonts w:ascii="Arial" w:hAnsi="Arial" w:cs="Arial"/>
        </w:rPr>
        <w:t>To note that streetlight No. 6</w:t>
      </w:r>
      <w:r w:rsidR="005E6225">
        <w:rPr>
          <w:rFonts w:ascii="Arial" w:hAnsi="Arial" w:cs="Arial"/>
        </w:rPr>
        <w:t>,</w:t>
      </w:r>
      <w:r>
        <w:rPr>
          <w:rFonts w:ascii="Arial" w:hAnsi="Arial" w:cs="Arial"/>
        </w:rPr>
        <w:t xml:space="preserve"> outside public toilets, Langthwaite</w:t>
      </w:r>
      <w:r w:rsidR="005E6225">
        <w:rPr>
          <w:rFonts w:ascii="Arial" w:hAnsi="Arial" w:cs="Arial"/>
        </w:rPr>
        <w:t>,</w:t>
      </w:r>
      <w:r w:rsidR="00E34CEF">
        <w:rPr>
          <w:rFonts w:ascii="Arial" w:hAnsi="Arial" w:cs="Arial"/>
        </w:rPr>
        <w:t xml:space="preserve"> has been reported.</w:t>
      </w:r>
    </w:p>
    <w:p w14:paraId="657AC15B" w14:textId="78DCCBCC" w:rsidR="005E6225" w:rsidRPr="005E6225" w:rsidRDefault="005E6225" w:rsidP="00FB3868">
      <w:pPr>
        <w:pStyle w:val="ListParagraph"/>
        <w:numPr>
          <w:ilvl w:val="1"/>
          <w:numId w:val="5"/>
        </w:numPr>
        <w:rPr>
          <w:rFonts w:ascii="Arial" w:hAnsi="Arial" w:cs="Arial"/>
          <w:b/>
          <w:bCs/>
        </w:rPr>
      </w:pPr>
      <w:r>
        <w:rPr>
          <w:rFonts w:ascii="Arial" w:hAnsi="Arial" w:cs="Arial"/>
        </w:rPr>
        <w:t>To note that streetlight No. 1, outside Church</w:t>
      </w:r>
      <w:r w:rsidR="000063B0">
        <w:rPr>
          <w:rFonts w:ascii="Arial" w:hAnsi="Arial" w:cs="Arial"/>
        </w:rPr>
        <w:t xml:space="preserve"> Rd,</w:t>
      </w:r>
      <w:r>
        <w:rPr>
          <w:rFonts w:ascii="Arial" w:hAnsi="Arial" w:cs="Arial"/>
        </w:rPr>
        <w:t xml:space="preserve"> has been reported.</w:t>
      </w:r>
    </w:p>
    <w:p w14:paraId="598573AC" w14:textId="22F9B4AB" w:rsidR="005E6225" w:rsidRPr="005F6F74" w:rsidRDefault="005E6225" w:rsidP="00FB3868">
      <w:pPr>
        <w:pStyle w:val="ListParagraph"/>
        <w:numPr>
          <w:ilvl w:val="1"/>
          <w:numId w:val="5"/>
        </w:numPr>
        <w:rPr>
          <w:rFonts w:ascii="Arial" w:hAnsi="Arial" w:cs="Arial"/>
          <w:b/>
          <w:bCs/>
        </w:rPr>
      </w:pPr>
      <w:r>
        <w:rPr>
          <w:rFonts w:ascii="Arial" w:hAnsi="Arial" w:cs="Arial"/>
        </w:rPr>
        <w:t xml:space="preserve">To consider that streetlight No. 1, in Whaw </w:t>
      </w:r>
      <w:r w:rsidR="0007071B">
        <w:rPr>
          <w:rFonts w:ascii="Arial" w:hAnsi="Arial" w:cs="Arial"/>
        </w:rPr>
        <w:t>has been reported</w:t>
      </w:r>
      <w:r>
        <w:rPr>
          <w:rFonts w:ascii="Arial" w:hAnsi="Arial" w:cs="Arial"/>
        </w:rPr>
        <w:t xml:space="preserve">. </w:t>
      </w:r>
    </w:p>
    <w:p w14:paraId="6EAF49B1" w14:textId="77777777" w:rsidR="00E6758C" w:rsidRPr="002D6A89" w:rsidRDefault="00E6758C" w:rsidP="008A6AFD">
      <w:pPr>
        <w:pStyle w:val="ListParagraph"/>
        <w:ind w:left="1440"/>
        <w:rPr>
          <w:rFonts w:ascii="Arial" w:hAnsi="Arial" w:cs="Arial"/>
        </w:rPr>
      </w:pPr>
    </w:p>
    <w:p w14:paraId="78261C5D" w14:textId="3DEA624F" w:rsidR="006E68F4" w:rsidRDefault="00F54AF4" w:rsidP="00920B66">
      <w:pPr>
        <w:pStyle w:val="ListParagraph"/>
        <w:numPr>
          <w:ilvl w:val="0"/>
          <w:numId w:val="5"/>
        </w:numPr>
        <w:rPr>
          <w:rFonts w:ascii="Arial" w:hAnsi="Arial" w:cs="Arial"/>
        </w:rPr>
      </w:pPr>
      <w:r w:rsidRPr="005F6F74">
        <w:rPr>
          <w:rFonts w:ascii="Arial" w:hAnsi="Arial" w:cs="Arial"/>
          <w:b/>
          <w:bCs/>
        </w:rPr>
        <w:t>To consider the following new correspondence received</w:t>
      </w:r>
      <w:r w:rsidR="00920B66" w:rsidRPr="005F6F74">
        <w:rPr>
          <w:rFonts w:ascii="Arial" w:hAnsi="Arial" w:cs="Arial"/>
          <w:b/>
          <w:bCs/>
        </w:rPr>
        <w:t>,</w:t>
      </w:r>
      <w:r w:rsidRPr="005F6F74">
        <w:rPr>
          <w:rFonts w:ascii="Arial" w:hAnsi="Arial" w:cs="Arial"/>
          <w:b/>
          <w:bCs/>
        </w:rPr>
        <w:t xml:space="preserve"> and decide action where necessary</w:t>
      </w:r>
      <w:r w:rsidRPr="002D6A89">
        <w:rPr>
          <w:rFonts w:ascii="Arial" w:hAnsi="Arial" w:cs="Arial"/>
        </w:rPr>
        <w:t>:</w:t>
      </w:r>
    </w:p>
    <w:p w14:paraId="63CA4A29" w14:textId="77777777" w:rsidR="00FB3577" w:rsidRDefault="00FB3577" w:rsidP="00FB3577">
      <w:pPr>
        <w:pStyle w:val="ListParagraph"/>
        <w:ind w:left="780"/>
        <w:rPr>
          <w:rFonts w:ascii="Arial" w:hAnsi="Arial" w:cs="Arial"/>
        </w:rPr>
      </w:pPr>
    </w:p>
    <w:p w14:paraId="63B7FBF9" w14:textId="003D0587" w:rsidR="004C3115" w:rsidRPr="006E592D" w:rsidRDefault="00184FB2" w:rsidP="00834505">
      <w:pPr>
        <w:pStyle w:val="ListParagraph"/>
        <w:numPr>
          <w:ilvl w:val="1"/>
          <w:numId w:val="5"/>
        </w:numPr>
        <w:rPr>
          <w:rFonts w:ascii="Arial" w:hAnsi="Arial" w:cs="Arial"/>
          <w:color w:val="FF0000"/>
        </w:rPr>
      </w:pPr>
      <w:r w:rsidRPr="001C0B48">
        <w:rPr>
          <w:rFonts w:ascii="Arial" w:hAnsi="Arial" w:cs="Arial"/>
        </w:rPr>
        <w:t>To note the Two Dales Police report</w:t>
      </w:r>
      <w:r w:rsidR="00995975">
        <w:rPr>
          <w:rFonts w:ascii="Arial" w:hAnsi="Arial" w:cs="Arial"/>
          <w:color w:val="FF0000"/>
        </w:rPr>
        <w:t xml:space="preserve"> </w:t>
      </w:r>
      <w:r w:rsidR="00995975">
        <w:rPr>
          <w:rFonts w:ascii="Arial" w:hAnsi="Arial" w:cs="Arial"/>
        </w:rPr>
        <w:t xml:space="preserve">for </w:t>
      </w:r>
      <w:r w:rsidR="0039084F">
        <w:rPr>
          <w:rFonts w:ascii="Arial" w:hAnsi="Arial" w:cs="Arial"/>
        </w:rPr>
        <w:t xml:space="preserve">January and </w:t>
      </w:r>
      <w:r w:rsidR="00987BF9">
        <w:rPr>
          <w:rFonts w:ascii="Arial" w:hAnsi="Arial" w:cs="Arial"/>
        </w:rPr>
        <w:t>February</w:t>
      </w:r>
      <w:r w:rsidR="00CE3E4B">
        <w:rPr>
          <w:rFonts w:ascii="Arial" w:hAnsi="Arial" w:cs="Arial"/>
        </w:rPr>
        <w:t xml:space="preserve"> </w:t>
      </w:r>
      <w:r w:rsidR="0094540D">
        <w:rPr>
          <w:rFonts w:ascii="Arial" w:hAnsi="Arial" w:cs="Arial"/>
        </w:rPr>
        <w:t>202</w:t>
      </w:r>
      <w:r w:rsidR="0007071B">
        <w:rPr>
          <w:rFonts w:ascii="Arial" w:hAnsi="Arial" w:cs="Arial"/>
        </w:rPr>
        <w:t>2</w:t>
      </w:r>
      <w:r w:rsidR="0094540D">
        <w:rPr>
          <w:rFonts w:ascii="Arial" w:hAnsi="Arial" w:cs="Arial"/>
        </w:rPr>
        <w:t>.</w:t>
      </w:r>
    </w:p>
    <w:p w14:paraId="76323B41" w14:textId="12B2F504" w:rsidR="00D227C7" w:rsidRPr="00235240" w:rsidRDefault="00D227C7" w:rsidP="00834505">
      <w:pPr>
        <w:pStyle w:val="ListParagraph"/>
        <w:numPr>
          <w:ilvl w:val="1"/>
          <w:numId w:val="5"/>
        </w:numPr>
        <w:rPr>
          <w:rFonts w:ascii="Arial" w:hAnsi="Arial" w:cs="Arial"/>
          <w:color w:val="FF0000"/>
        </w:rPr>
      </w:pPr>
      <w:r>
        <w:rPr>
          <w:rFonts w:ascii="Arial" w:hAnsi="Arial" w:cs="Arial"/>
        </w:rPr>
        <w:t>To consider</w:t>
      </w:r>
      <w:r w:rsidR="007A3C97">
        <w:rPr>
          <w:rFonts w:ascii="Arial" w:hAnsi="Arial" w:cs="Arial"/>
        </w:rPr>
        <w:t xml:space="preserve"> a complaint from a resident of CB Cottages about the outside light at Yulli’s Cottage shining straight in their windows and when occupied left on all night</w:t>
      </w:r>
      <w:r>
        <w:rPr>
          <w:rFonts w:ascii="Arial" w:hAnsi="Arial" w:cs="Arial"/>
        </w:rPr>
        <w:t>.</w:t>
      </w:r>
      <w:r w:rsidR="00C1305E">
        <w:rPr>
          <w:rFonts w:ascii="Arial" w:hAnsi="Arial" w:cs="Arial"/>
        </w:rPr>
        <w:t xml:space="preserve"> After investigating this the clerk recommended that the resident make a light pollution report to </w:t>
      </w:r>
      <w:r w:rsidR="0039084F">
        <w:rPr>
          <w:rFonts w:ascii="Arial" w:hAnsi="Arial" w:cs="Arial"/>
        </w:rPr>
        <w:t xml:space="preserve">RDC as we did not have the authority to do this. </w:t>
      </w:r>
    </w:p>
    <w:p w14:paraId="294D19EC" w14:textId="10399A2A" w:rsidR="00235240" w:rsidRPr="00EF6A67" w:rsidRDefault="00235240" w:rsidP="00834505">
      <w:pPr>
        <w:pStyle w:val="ListParagraph"/>
        <w:numPr>
          <w:ilvl w:val="1"/>
          <w:numId w:val="5"/>
        </w:numPr>
        <w:rPr>
          <w:rFonts w:ascii="Arial" w:hAnsi="Arial" w:cs="Arial"/>
          <w:color w:val="FF0000"/>
        </w:rPr>
      </w:pPr>
      <w:r>
        <w:rPr>
          <w:rFonts w:ascii="Arial" w:hAnsi="Arial" w:cs="Arial"/>
        </w:rPr>
        <w:t>To note email received from Gleam News about a government consultation about ending the use of green lanes by recreational vehicles.</w:t>
      </w:r>
    </w:p>
    <w:p w14:paraId="0CDC08F0" w14:textId="08B0ED25" w:rsidR="00EF6A67" w:rsidRPr="00FA7AF5" w:rsidRDefault="00EF6A67" w:rsidP="00834505">
      <w:pPr>
        <w:pStyle w:val="ListParagraph"/>
        <w:numPr>
          <w:ilvl w:val="1"/>
          <w:numId w:val="5"/>
        </w:numPr>
        <w:rPr>
          <w:rFonts w:ascii="Arial" w:hAnsi="Arial" w:cs="Arial"/>
          <w:color w:val="FF0000"/>
        </w:rPr>
      </w:pPr>
      <w:r>
        <w:rPr>
          <w:rFonts w:ascii="Arial" w:hAnsi="Arial" w:cs="Arial"/>
        </w:rPr>
        <w:t xml:space="preserve">To note the email from The Green Lane Association arguing against banning all </w:t>
      </w:r>
      <w:r w:rsidR="00DA422E">
        <w:rPr>
          <w:rFonts w:ascii="Arial" w:hAnsi="Arial" w:cs="Arial"/>
        </w:rPr>
        <w:t>vehicles</w:t>
      </w:r>
      <w:r>
        <w:rPr>
          <w:rFonts w:ascii="Arial" w:hAnsi="Arial" w:cs="Arial"/>
        </w:rPr>
        <w:t xml:space="preserve"> from Green Lanes.</w:t>
      </w:r>
    </w:p>
    <w:p w14:paraId="5E8FE19C" w14:textId="5BEC28B5" w:rsidR="00FA7AF5" w:rsidRPr="00B9131F" w:rsidRDefault="00FA7AF5" w:rsidP="00834505">
      <w:pPr>
        <w:pStyle w:val="ListParagraph"/>
        <w:numPr>
          <w:ilvl w:val="1"/>
          <w:numId w:val="5"/>
        </w:numPr>
        <w:rPr>
          <w:rFonts w:ascii="Arial" w:hAnsi="Arial" w:cs="Arial"/>
          <w:color w:val="FF0000"/>
        </w:rPr>
      </w:pPr>
      <w:r>
        <w:rPr>
          <w:rFonts w:ascii="Arial" w:hAnsi="Arial" w:cs="Arial"/>
        </w:rPr>
        <w:t>To note the Civility and Respect Newsletter from YLCA.</w:t>
      </w:r>
    </w:p>
    <w:p w14:paraId="0DE2A20A" w14:textId="083CF1A1" w:rsidR="00B9131F" w:rsidRPr="00DD1E3A" w:rsidRDefault="00B9131F" w:rsidP="00834505">
      <w:pPr>
        <w:pStyle w:val="ListParagraph"/>
        <w:numPr>
          <w:ilvl w:val="1"/>
          <w:numId w:val="5"/>
        </w:numPr>
        <w:rPr>
          <w:rFonts w:ascii="Arial" w:hAnsi="Arial" w:cs="Arial"/>
          <w:color w:val="FF0000"/>
        </w:rPr>
      </w:pPr>
      <w:r>
        <w:rPr>
          <w:rFonts w:ascii="Arial" w:hAnsi="Arial" w:cs="Arial"/>
        </w:rPr>
        <w:t>To note the latest update from North Yorkshire about the Unitary Authority plans.</w:t>
      </w:r>
    </w:p>
    <w:p w14:paraId="250E659D" w14:textId="5CBFD007" w:rsidR="00DD1E3A" w:rsidRPr="004977A9" w:rsidRDefault="00DD1E3A" w:rsidP="00834505">
      <w:pPr>
        <w:pStyle w:val="ListParagraph"/>
        <w:numPr>
          <w:ilvl w:val="1"/>
          <w:numId w:val="5"/>
        </w:numPr>
        <w:rPr>
          <w:rFonts w:ascii="Arial" w:hAnsi="Arial" w:cs="Arial"/>
          <w:color w:val="FF0000"/>
        </w:rPr>
      </w:pPr>
      <w:r>
        <w:rPr>
          <w:rFonts w:ascii="Arial" w:hAnsi="Arial" w:cs="Arial"/>
        </w:rPr>
        <w:t>To note the training program for April and May from YLCA</w:t>
      </w:r>
      <w:r w:rsidR="00BB2146">
        <w:rPr>
          <w:rFonts w:ascii="Arial" w:hAnsi="Arial" w:cs="Arial"/>
        </w:rPr>
        <w:t>, plus other training items.</w:t>
      </w:r>
    </w:p>
    <w:p w14:paraId="459C76D5" w14:textId="20CFDCDC" w:rsidR="004977A9" w:rsidRPr="0080742D" w:rsidRDefault="004977A9" w:rsidP="00834505">
      <w:pPr>
        <w:pStyle w:val="ListParagraph"/>
        <w:numPr>
          <w:ilvl w:val="1"/>
          <w:numId w:val="5"/>
        </w:numPr>
        <w:rPr>
          <w:rFonts w:ascii="Arial" w:hAnsi="Arial" w:cs="Arial"/>
          <w:color w:val="FF0000"/>
        </w:rPr>
      </w:pPr>
      <w:r>
        <w:rPr>
          <w:rFonts w:ascii="Arial" w:hAnsi="Arial" w:cs="Arial"/>
        </w:rPr>
        <w:t>To note YLCA’s remote conference on the 25</w:t>
      </w:r>
      <w:r w:rsidRPr="004977A9">
        <w:rPr>
          <w:rFonts w:ascii="Arial" w:hAnsi="Arial" w:cs="Arial"/>
          <w:vertAlign w:val="superscript"/>
        </w:rPr>
        <w:t>th</w:t>
      </w:r>
      <w:r>
        <w:rPr>
          <w:rFonts w:ascii="Arial" w:hAnsi="Arial" w:cs="Arial"/>
        </w:rPr>
        <w:t xml:space="preserve"> March 2022.</w:t>
      </w:r>
    </w:p>
    <w:p w14:paraId="61589A18" w14:textId="1467277A" w:rsidR="0080742D" w:rsidRPr="00F70E42" w:rsidRDefault="0080742D" w:rsidP="00834505">
      <w:pPr>
        <w:pStyle w:val="ListParagraph"/>
        <w:numPr>
          <w:ilvl w:val="1"/>
          <w:numId w:val="5"/>
        </w:numPr>
        <w:rPr>
          <w:rFonts w:ascii="Arial" w:hAnsi="Arial" w:cs="Arial"/>
          <w:color w:val="FF0000"/>
        </w:rPr>
      </w:pPr>
      <w:r>
        <w:rPr>
          <w:rFonts w:ascii="Arial" w:hAnsi="Arial" w:cs="Arial"/>
        </w:rPr>
        <w:t>To note the Upper Dales Partnership meeting in March 2022.</w:t>
      </w:r>
    </w:p>
    <w:p w14:paraId="546241FE" w14:textId="57A5592F" w:rsidR="00F70E42" w:rsidRPr="00E47DC1" w:rsidRDefault="00F70E42" w:rsidP="00834505">
      <w:pPr>
        <w:pStyle w:val="ListParagraph"/>
        <w:numPr>
          <w:ilvl w:val="1"/>
          <w:numId w:val="5"/>
        </w:numPr>
        <w:rPr>
          <w:rFonts w:ascii="Arial" w:hAnsi="Arial" w:cs="Arial"/>
          <w:color w:val="FF0000"/>
        </w:rPr>
      </w:pPr>
      <w:r>
        <w:rPr>
          <w:rFonts w:ascii="Arial" w:hAnsi="Arial" w:cs="Arial"/>
        </w:rPr>
        <w:t xml:space="preserve">To consider </w:t>
      </w:r>
      <w:r w:rsidR="00DA422E">
        <w:rPr>
          <w:rFonts w:ascii="Arial" w:hAnsi="Arial" w:cs="Arial"/>
        </w:rPr>
        <w:t>an</w:t>
      </w:r>
      <w:r>
        <w:rPr>
          <w:rFonts w:ascii="Arial" w:hAnsi="Arial" w:cs="Arial"/>
        </w:rPr>
        <w:t xml:space="preserve"> email from a resident about putting out a ‘Slow Hedgehogs Crossing’ notice on the road between Langthwaite and the straight uphill section before the house on the brow of the hill before you drop down to Arkle Town.</w:t>
      </w:r>
    </w:p>
    <w:p w14:paraId="5FD0FF7C" w14:textId="672A16EB" w:rsidR="00E47DC1" w:rsidRPr="004C3115" w:rsidRDefault="00E47DC1" w:rsidP="00834505">
      <w:pPr>
        <w:pStyle w:val="ListParagraph"/>
        <w:numPr>
          <w:ilvl w:val="1"/>
          <w:numId w:val="5"/>
        </w:numPr>
        <w:rPr>
          <w:rFonts w:ascii="Arial" w:hAnsi="Arial" w:cs="Arial"/>
          <w:color w:val="FF0000"/>
        </w:rPr>
      </w:pPr>
      <w:r>
        <w:rPr>
          <w:rFonts w:ascii="Arial" w:hAnsi="Arial" w:cs="Arial"/>
        </w:rPr>
        <w:t>To note the notification about a rally on 25</w:t>
      </w:r>
      <w:r w:rsidRPr="00E47DC1">
        <w:rPr>
          <w:rFonts w:ascii="Arial" w:hAnsi="Arial" w:cs="Arial"/>
          <w:vertAlign w:val="superscript"/>
        </w:rPr>
        <w:t>th</w:t>
      </w:r>
      <w:r>
        <w:rPr>
          <w:rFonts w:ascii="Arial" w:hAnsi="Arial" w:cs="Arial"/>
        </w:rPr>
        <w:t xml:space="preserve"> to 27</w:t>
      </w:r>
      <w:r w:rsidRPr="00E47DC1">
        <w:rPr>
          <w:rFonts w:ascii="Arial" w:hAnsi="Arial" w:cs="Arial"/>
          <w:vertAlign w:val="superscript"/>
        </w:rPr>
        <w:t>th</w:t>
      </w:r>
      <w:r>
        <w:rPr>
          <w:rFonts w:ascii="Arial" w:hAnsi="Arial" w:cs="Arial"/>
        </w:rPr>
        <w:t xml:space="preserve"> July, called Rally the Globe.</w:t>
      </w:r>
    </w:p>
    <w:p w14:paraId="214337D7" w14:textId="77777777" w:rsidR="001D5A8D" w:rsidRPr="002D6A89" w:rsidRDefault="001D5A8D" w:rsidP="006E68F4">
      <w:pPr>
        <w:pStyle w:val="ListParagraph"/>
        <w:ind w:left="420"/>
        <w:rPr>
          <w:rFonts w:ascii="Arial" w:hAnsi="Arial" w:cs="Arial"/>
        </w:rPr>
      </w:pPr>
    </w:p>
    <w:p w14:paraId="0F158E9A" w14:textId="12022A10" w:rsidR="001757F2" w:rsidRPr="00995975" w:rsidRDefault="003338B7" w:rsidP="007A143D">
      <w:pPr>
        <w:pStyle w:val="ListParagraph"/>
        <w:numPr>
          <w:ilvl w:val="0"/>
          <w:numId w:val="5"/>
        </w:numPr>
        <w:rPr>
          <w:rFonts w:ascii="Arial" w:hAnsi="Arial" w:cs="Arial"/>
          <w:b/>
          <w:bCs/>
        </w:rPr>
      </w:pPr>
      <w:r w:rsidRPr="00995975">
        <w:rPr>
          <w:rFonts w:ascii="Arial" w:hAnsi="Arial" w:cs="Arial"/>
          <w:b/>
          <w:bCs/>
        </w:rPr>
        <w:t xml:space="preserve">District Report </w:t>
      </w:r>
      <w:r w:rsidR="00001FB8" w:rsidRPr="00995975">
        <w:rPr>
          <w:rFonts w:ascii="Arial" w:hAnsi="Arial" w:cs="Arial"/>
          <w:b/>
          <w:bCs/>
        </w:rPr>
        <w:t>(RG)</w:t>
      </w:r>
    </w:p>
    <w:p w14:paraId="48E33197" w14:textId="3A392D0C" w:rsidR="003338B7" w:rsidRPr="002D6A89" w:rsidRDefault="003338B7" w:rsidP="001757F2">
      <w:pPr>
        <w:pStyle w:val="ListParagraph"/>
        <w:ind w:left="780"/>
        <w:rPr>
          <w:rFonts w:ascii="Arial" w:hAnsi="Arial" w:cs="Arial"/>
        </w:rPr>
      </w:pPr>
    </w:p>
    <w:p w14:paraId="14B7FDEC" w14:textId="0300AA58" w:rsidR="007A143D" w:rsidRPr="00995975" w:rsidRDefault="007A143D" w:rsidP="00920B66">
      <w:pPr>
        <w:pStyle w:val="ListParagraph"/>
        <w:numPr>
          <w:ilvl w:val="0"/>
          <w:numId w:val="5"/>
        </w:numPr>
        <w:rPr>
          <w:rFonts w:ascii="Arial" w:hAnsi="Arial" w:cs="Arial"/>
          <w:b/>
          <w:bCs/>
        </w:rPr>
      </w:pPr>
      <w:r w:rsidRPr="00995975">
        <w:rPr>
          <w:rFonts w:ascii="Arial" w:hAnsi="Arial" w:cs="Arial"/>
          <w:b/>
          <w:bCs/>
        </w:rPr>
        <w:t>County Council report (YP)</w:t>
      </w:r>
      <w:r w:rsidR="00995975">
        <w:rPr>
          <w:rFonts w:ascii="Arial" w:hAnsi="Arial" w:cs="Arial"/>
          <w:b/>
          <w:bCs/>
        </w:rPr>
        <w:t xml:space="preserve"> </w:t>
      </w:r>
    </w:p>
    <w:p w14:paraId="3B2E4140" w14:textId="77777777" w:rsidR="006C7068" w:rsidRPr="006C7068" w:rsidRDefault="006C7068" w:rsidP="006C7068">
      <w:pPr>
        <w:pStyle w:val="ListParagraph"/>
        <w:rPr>
          <w:rFonts w:ascii="Arial" w:hAnsi="Arial" w:cs="Arial"/>
        </w:rPr>
      </w:pPr>
    </w:p>
    <w:p w14:paraId="77B022A6" w14:textId="7E1BEF9B" w:rsidR="006C7068" w:rsidRPr="00995975" w:rsidRDefault="006C7068" w:rsidP="00920B66">
      <w:pPr>
        <w:pStyle w:val="ListParagraph"/>
        <w:numPr>
          <w:ilvl w:val="0"/>
          <w:numId w:val="5"/>
        </w:numPr>
        <w:rPr>
          <w:rFonts w:ascii="Arial" w:hAnsi="Arial" w:cs="Arial"/>
          <w:b/>
          <w:bCs/>
        </w:rPr>
      </w:pPr>
      <w:r w:rsidRPr="00995975">
        <w:rPr>
          <w:rFonts w:ascii="Arial" w:hAnsi="Arial" w:cs="Arial"/>
          <w:b/>
          <w:bCs/>
        </w:rPr>
        <w:lastRenderedPageBreak/>
        <w:t>Future Meetings</w:t>
      </w:r>
    </w:p>
    <w:p w14:paraId="4AD73CE4" w14:textId="77777777" w:rsidR="006C7068" w:rsidRPr="006C7068" w:rsidRDefault="006C7068" w:rsidP="006C7068">
      <w:pPr>
        <w:pStyle w:val="ListParagraph"/>
        <w:rPr>
          <w:rFonts w:ascii="Arial" w:hAnsi="Arial" w:cs="Arial"/>
        </w:rPr>
      </w:pPr>
    </w:p>
    <w:p w14:paraId="3DD4B6FB" w14:textId="7881DC0B" w:rsidR="0065381A" w:rsidRPr="00DA422E" w:rsidRDefault="006C7068" w:rsidP="00E67C81">
      <w:pPr>
        <w:pStyle w:val="ListParagraph"/>
        <w:numPr>
          <w:ilvl w:val="1"/>
          <w:numId w:val="5"/>
        </w:numPr>
        <w:rPr>
          <w:rFonts w:ascii="Arial" w:hAnsi="Arial" w:cs="Arial"/>
        </w:rPr>
      </w:pPr>
      <w:r w:rsidRPr="00DA422E">
        <w:rPr>
          <w:rFonts w:ascii="Arial" w:hAnsi="Arial" w:cs="Arial"/>
        </w:rPr>
        <w:t>Date of the next meeting</w:t>
      </w:r>
      <w:r w:rsidR="00F22FA8" w:rsidRPr="00DA422E">
        <w:rPr>
          <w:rFonts w:ascii="Arial" w:hAnsi="Arial" w:cs="Arial"/>
        </w:rPr>
        <w:t xml:space="preserve"> is </w:t>
      </w:r>
      <w:r w:rsidRPr="00DA422E">
        <w:rPr>
          <w:rFonts w:ascii="Arial" w:hAnsi="Arial" w:cs="Arial"/>
        </w:rPr>
        <w:t xml:space="preserve">Monday </w:t>
      </w:r>
      <w:r w:rsidR="0007071B" w:rsidRPr="00DA422E">
        <w:rPr>
          <w:rFonts w:ascii="Arial" w:hAnsi="Arial" w:cs="Arial"/>
        </w:rPr>
        <w:t>16</w:t>
      </w:r>
      <w:r w:rsidR="00834505" w:rsidRPr="00DA422E">
        <w:rPr>
          <w:rFonts w:ascii="Arial" w:hAnsi="Arial" w:cs="Arial"/>
          <w:vertAlign w:val="superscript"/>
        </w:rPr>
        <w:t>th</w:t>
      </w:r>
      <w:r w:rsidR="00834505" w:rsidRPr="00DA422E">
        <w:rPr>
          <w:rFonts w:ascii="Arial" w:hAnsi="Arial" w:cs="Arial"/>
        </w:rPr>
        <w:t xml:space="preserve"> </w:t>
      </w:r>
      <w:r w:rsidR="0007071B" w:rsidRPr="00DA422E">
        <w:rPr>
          <w:rFonts w:ascii="Arial" w:hAnsi="Arial" w:cs="Arial"/>
        </w:rPr>
        <w:t>May</w:t>
      </w:r>
      <w:r w:rsidR="00834505" w:rsidRPr="00DA422E">
        <w:rPr>
          <w:rFonts w:ascii="Arial" w:hAnsi="Arial" w:cs="Arial"/>
        </w:rPr>
        <w:t xml:space="preserve"> </w:t>
      </w:r>
      <w:r w:rsidRPr="00DA422E">
        <w:rPr>
          <w:rFonts w:ascii="Arial" w:hAnsi="Arial" w:cs="Arial"/>
        </w:rPr>
        <w:t>202</w:t>
      </w:r>
      <w:r w:rsidR="00A72359" w:rsidRPr="00DA422E">
        <w:rPr>
          <w:rFonts w:ascii="Arial" w:hAnsi="Arial" w:cs="Arial"/>
        </w:rPr>
        <w:t>2</w:t>
      </w:r>
      <w:r w:rsidR="00F22FA8" w:rsidRPr="00DA422E">
        <w:rPr>
          <w:rFonts w:ascii="Arial" w:hAnsi="Arial" w:cs="Arial"/>
        </w:rPr>
        <w:t xml:space="preserve"> at </w:t>
      </w:r>
      <w:r w:rsidRPr="00DA422E">
        <w:rPr>
          <w:rFonts w:ascii="Arial" w:hAnsi="Arial" w:cs="Arial"/>
        </w:rPr>
        <w:t xml:space="preserve"> </w:t>
      </w:r>
      <w:r w:rsidR="00A72359" w:rsidRPr="00DA422E">
        <w:rPr>
          <w:rFonts w:ascii="Arial" w:hAnsi="Arial" w:cs="Arial"/>
        </w:rPr>
        <w:t xml:space="preserve">St Mary’s </w:t>
      </w:r>
      <w:r w:rsidR="00DA422E" w:rsidRPr="00DA422E">
        <w:rPr>
          <w:rFonts w:ascii="Arial" w:hAnsi="Arial" w:cs="Arial"/>
        </w:rPr>
        <w:t>Church. This</w:t>
      </w:r>
      <w:r w:rsidR="00F22FA8" w:rsidRPr="00DA422E">
        <w:rPr>
          <w:rFonts w:ascii="Arial" w:hAnsi="Arial" w:cs="Arial"/>
        </w:rPr>
        <w:t xml:space="preserve"> will consist of the Annual Parish Meeting which</w:t>
      </w:r>
      <w:r w:rsidR="0007071B" w:rsidRPr="00DA422E">
        <w:rPr>
          <w:rFonts w:ascii="Arial" w:hAnsi="Arial" w:cs="Arial"/>
        </w:rPr>
        <w:t xml:space="preserve"> will </w:t>
      </w:r>
      <w:r w:rsidR="00DA422E" w:rsidRPr="00DA422E">
        <w:rPr>
          <w:rFonts w:ascii="Arial" w:hAnsi="Arial" w:cs="Arial"/>
        </w:rPr>
        <w:t xml:space="preserve">be </w:t>
      </w:r>
      <w:r w:rsidR="0007071B" w:rsidRPr="00DA422E">
        <w:rPr>
          <w:rFonts w:ascii="Arial" w:hAnsi="Arial" w:cs="Arial"/>
        </w:rPr>
        <w:t>follow</w:t>
      </w:r>
      <w:r w:rsidR="00DA422E" w:rsidRPr="00DA422E">
        <w:rPr>
          <w:rFonts w:ascii="Arial" w:hAnsi="Arial" w:cs="Arial"/>
        </w:rPr>
        <w:t>ed by</w:t>
      </w:r>
      <w:r w:rsidR="0007071B" w:rsidRPr="00DA422E">
        <w:rPr>
          <w:rFonts w:ascii="Arial" w:hAnsi="Arial" w:cs="Arial"/>
        </w:rPr>
        <w:t xml:space="preserve"> the Annual Parish </w:t>
      </w:r>
      <w:r w:rsidR="0007071B" w:rsidRPr="00DA422E">
        <w:rPr>
          <w:rFonts w:ascii="Arial" w:hAnsi="Arial" w:cs="Arial"/>
          <w:b/>
          <w:bCs/>
        </w:rPr>
        <w:t>Council</w:t>
      </w:r>
      <w:r w:rsidR="0007071B" w:rsidRPr="00DA422E">
        <w:rPr>
          <w:rFonts w:ascii="Arial" w:hAnsi="Arial" w:cs="Arial"/>
        </w:rPr>
        <w:t xml:space="preserve"> Meeting at 7 pm</w:t>
      </w:r>
      <w:r w:rsidR="00834505" w:rsidRPr="00DA422E">
        <w:rPr>
          <w:rFonts w:ascii="Arial" w:hAnsi="Arial" w:cs="Arial"/>
        </w:rPr>
        <w:t>.</w:t>
      </w:r>
    </w:p>
    <w:p w14:paraId="48621E6C" w14:textId="4857636E" w:rsidR="0065381A" w:rsidRPr="0065381A" w:rsidRDefault="0065381A" w:rsidP="0065381A">
      <w:pPr>
        <w:rPr>
          <w:rFonts w:ascii="Arial" w:hAnsi="Arial" w:cs="Arial"/>
        </w:rPr>
      </w:pPr>
    </w:p>
    <w:sectPr w:rsidR="0065381A" w:rsidRPr="0065381A" w:rsidSect="0060719B">
      <w:headerReference w:type="default" r:id="rId8"/>
      <w:pgSz w:w="11906" w:h="16838"/>
      <w:pgMar w:top="709" w:right="1080" w:bottom="851"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B15DA" w14:textId="77777777" w:rsidR="00212BD9" w:rsidRDefault="00212BD9" w:rsidP="00673925">
      <w:pPr>
        <w:spacing w:after="0" w:line="240" w:lineRule="auto"/>
      </w:pPr>
      <w:r>
        <w:separator/>
      </w:r>
    </w:p>
  </w:endnote>
  <w:endnote w:type="continuationSeparator" w:id="0">
    <w:p w14:paraId="3DF23722" w14:textId="77777777" w:rsidR="00212BD9" w:rsidRDefault="00212BD9" w:rsidP="00673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abon">
    <w:charset w:val="00"/>
    <w:family w:val="auto"/>
    <w:pitch w:val="default"/>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5B20F" w14:textId="77777777" w:rsidR="00212BD9" w:rsidRDefault="00212BD9" w:rsidP="00673925">
      <w:pPr>
        <w:spacing w:after="0" w:line="240" w:lineRule="auto"/>
      </w:pPr>
      <w:r>
        <w:separator/>
      </w:r>
    </w:p>
  </w:footnote>
  <w:footnote w:type="continuationSeparator" w:id="0">
    <w:p w14:paraId="4E699938" w14:textId="77777777" w:rsidR="00212BD9" w:rsidRDefault="00212BD9" w:rsidP="006739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AB210" w14:textId="47A3B254" w:rsidR="00DC57BA" w:rsidRDefault="00DC57BA">
    <w:pPr>
      <w:pStyle w:val="Header"/>
      <w:jc w:val="right"/>
    </w:pPr>
    <w:r>
      <w:t>Agenda_</w:t>
    </w:r>
    <w:r w:rsidR="009148CD">
      <w:t>2</w:t>
    </w:r>
    <w:r w:rsidR="00867891">
      <w:t>20</w:t>
    </w:r>
    <w:r w:rsidR="001F31D4">
      <w:t>404</w:t>
    </w:r>
    <w:r>
      <w:t xml:space="preserve"> p</w:t>
    </w:r>
    <w:sdt>
      <w:sdtPr>
        <w:id w:val="-3766541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AC38901" w14:textId="77777777" w:rsidR="00DC57BA" w:rsidRDefault="00DC57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FD"/>
    <w:multiLevelType w:val="hybridMultilevel"/>
    <w:tmpl w:val="41B2BCAC"/>
    <w:lvl w:ilvl="0" w:tplc="1A3013E2">
      <w:start w:val="12"/>
      <w:numFmt w:val="bullet"/>
      <w:lvlText w:val=""/>
      <w:lvlJc w:val="left"/>
      <w:pPr>
        <w:ind w:left="1494" w:hanging="360"/>
      </w:pPr>
      <w:rPr>
        <w:rFonts w:ascii="Symbol" w:eastAsiaTheme="minorHAnsi" w:hAnsi="Symbol" w:cs="Aria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60D5344"/>
    <w:multiLevelType w:val="hybridMultilevel"/>
    <w:tmpl w:val="A8B838E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F7718"/>
    <w:multiLevelType w:val="hybridMultilevel"/>
    <w:tmpl w:val="4D949D5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101A5A3B"/>
    <w:multiLevelType w:val="hybridMultilevel"/>
    <w:tmpl w:val="57220FDE"/>
    <w:lvl w:ilvl="0" w:tplc="F996ADDC">
      <w:start w:val="12"/>
      <w:numFmt w:val="bullet"/>
      <w:lvlText w:val=""/>
      <w:lvlJc w:val="left"/>
      <w:pPr>
        <w:ind w:left="1494" w:hanging="360"/>
      </w:pPr>
      <w:rPr>
        <w:rFonts w:ascii="Symbol" w:eastAsiaTheme="minorHAnsi" w:hAnsi="Symbol" w:cs="Aria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4" w15:restartNumberingAfterBreak="0">
    <w:nsid w:val="17526CF7"/>
    <w:multiLevelType w:val="hybridMultilevel"/>
    <w:tmpl w:val="0A0EFBD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9905F6F"/>
    <w:multiLevelType w:val="hybridMultilevel"/>
    <w:tmpl w:val="E5A486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9B037A"/>
    <w:multiLevelType w:val="hybridMultilevel"/>
    <w:tmpl w:val="65D628C4"/>
    <w:lvl w:ilvl="0" w:tplc="D0BC3E46">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37020842"/>
    <w:multiLevelType w:val="multilevel"/>
    <w:tmpl w:val="5F024FA6"/>
    <w:lvl w:ilvl="0">
      <w:start w:val="1"/>
      <w:numFmt w:val="decimal"/>
      <w:lvlText w:val="%1."/>
      <w:lvlJc w:val="left"/>
      <w:pPr>
        <w:ind w:left="720" w:hanging="360"/>
      </w:p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39622D6C"/>
    <w:multiLevelType w:val="multilevel"/>
    <w:tmpl w:val="A7C263F2"/>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D2621EE"/>
    <w:multiLevelType w:val="multilevel"/>
    <w:tmpl w:val="2320C82C"/>
    <w:lvl w:ilvl="0">
      <w:start w:val="1"/>
      <w:numFmt w:val="decimal"/>
      <w:lvlText w:val="%1."/>
      <w:lvlJc w:val="left"/>
      <w:pPr>
        <w:ind w:left="780" w:hanging="360"/>
      </w:pPr>
      <w:rPr>
        <w:color w:val="auto"/>
      </w:rPr>
    </w:lvl>
    <w:lvl w:ilvl="1">
      <w:start w:val="1"/>
      <w:numFmt w:val="decimal"/>
      <w:isLgl/>
      <w:lvlText w:val="%1.%2"/>
      <w:lvlJc w:val="left"/>
      <w:pPr>
        <w:ind w:left="1440" w:hanging="720"/>
      </w:pPr>
      <w:rPr>
        <w:rFonts w:hint="default"/>
        <w:color w:val="auto"/>
      </w:rPr>
    </w:lvl>
    <w:lvl w:ilvl="2">
      <w:start w:val="1"/>
      <w:numFmt w:val="decimal"/>
      <w:isLgl/>
      <w:lvlText w:val="%1.%2.%3"/>
      <w:lvlJc w:val="left"/>
      <w:pPr>
        <w:ind w:left="1740" w:hanging="720"/>
      </w:pPr>
      <w:rPr>
        <w:rFonts w:hint="default"/>
        <w:b/>
        <w:bCs/>
      </w:rPr>
    </w:lvl>
    <w:lvl w:ilvl="3">
      <w:start w:val="1"/>
      <w:numFmt w:val="decimal"/>
      <w:isLgl/>
      <w:lvlText w:val="%1.%2.%3.%4"/>
      <w:lvlJc w:val="left"/>
      <w:pPr>
        <w:ind w:left="2040"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000" w:hanging="1080"/>
      </w:pPr>
      <w:rPr>
        <w:rFonts w:hint="default"/>
      </w:rPr>
    </w:lvl>
    <w:lvl w:ilvl="6">
      <w:start w:val="1"/>
      <w:numFmt w:val="decimal"/>
      <w:isLgl/>
      <w:lvlText w:val="%1.%2.%3.%4.%5.%6.%7"/>
      <w:lvlJc w:val="left"/>
      <w:pPr>
        <w:ind w:left="366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20" w:hanging="1800"/>
      </w:pPr>
      <w:rPr>
        <w:rFonts w:hint="default"/>
      </w:rPr>
    </w:lvl>
  </w:abstractNum>
  <w:abstractNum w:abstractNumId="10" w15:restartNumberingAfterBreak="0">
    <w:nsid w:val="431E129F"/>
    <w:multiLevelType w:val="hybridMultilevel"/>
    <w:tmpl w:val="DEBA43EA"/>
    <w:lvl w:ilvl="0" w:tplc="D3C4ABB6">
      <w:numFmt w:val="bullet"/>
      <w:lvlText w:val=""/>
      <w:lvlJc w:val="left"/>
      <w:pPr>
        <w:ind w:left="1800" w:hanging="360"/>
      </w:pPr>
      <w:rPr>
        <w:rFonts w:ascii="Symbol" w:eastAsiaTheme="minorHAnsi" w:hAnsi="Symbo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4CE00169"/>
    <w:multiLevelType w:val="hybridMultilevel"/>
    <w:tmpl w:val="A06E2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5369AD"/>
    <w:multiLevelType w:val="hybridMultilevel"/>
    <w:tmpl w:val="B1B6FED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664657E6"/>
    <w:multiLevelType w:val="multilevel"/>
    <w:tmpl w:val="B41AD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DE5A59"/>
    <w:multiLevelType w:val="hybridMultilevel"/>
    <w:tmpl w:val="98F2E558"/>
    <w:lvl w:ilvl="0" w:tplc="4FE20AAA">
      <w:start w:val="8"/>
      <w:numFmt w:val="bullet"/>
      <w:lvlText w:val="-"/>
      <w:lvlJc w:val="left"/>
      <w:pPr>
        <w:ind w:left="1800" w:hanging="360"/>
      </w:pPr>
      <w:rPr>
        <w:rFonts w:ascii="Arial" w:eastAsiaTheme="minorHAnsi"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70135EE4"/>
    <w:multiLevelType w:val="multilevel"/>
    <w:tmpl w:val="2D1AB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9A2F1F"/>
    <w:multiLevelType w:val="hybridMultilevel"/>
    <w:tmpl w:val="0D6AD8E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7" w15:restartNumberingAfterBreak="0">
    <w:nsid w:val="766D10B3"/>
    <w:multiLevelType w:val="hybridMultilevel"/>
    <w:tmpl w:val="05D2C3D2"/>
    <w:lvl w:ilvl="0" w:tplc="707A90DE">
      <w:numFmt w:val="bullet"/>
      <w:lvlText w:val="-"/>
      <w:lvlJc w:val="left"/>
      <w:pPr>
        <w:ind w:left="2100" w:hanging="360"/>
      </w:pPr>
      <w:rPr>
        <w:rFonts w:ascii="Arial" w:eastAsiaTheme="minorHAnsi" w:hAnsi="Arial" w:cs="Arial" w:hint="default"/>
      </w:rPr>
    </w:lvl>
    <w:lvl w:ilvl="1" w:tplc="08090003" w:tentative="1">
      <w:start w:val="1"/>
      <w:numFmt w:val="bullet"/>
      <w:lvlText w:val="o"/>
      <w:lvlJc w:val="left"/>
      <w:pPr>
        <w:ind w:left="2820" w:hanging="360"/>
      </w:pPr>
      <w:rPr>
        <w:rFonts w:ascii="Courier New" w:hAnsi="Courier New" w:cs="Courier New" w:hint="default"/>
      </w:rPr>
    </w:lvl>
    <w:lvl w:ilvl="2" w:tplc="08090005" w:tentative="1">
      <w:start w:val="1"/>
      <w:numFmt w:val="bullet"/>
      <w:lvlText w:val=""/>
      <w:lvlJc w:val="left"/>
      <w:pPr>
        <w:ind w:left="3540" w:hanging="360"/>
      </w:pPr>
      <w:rPr>
        <w:rFonts w:ascii="Wingdings" w:hAnsi="Wingdings" w:hint="default"/>
      </w:rPr>
    </w:lvl>
    <w:lvl w:ilvl="3" w:tplc="08090001" w:tentative="1">
      <w:start w:val="1"/>
      <w:numFmt w:val="bullet"/>
      <w:lvlText w:val=""/>
      <w:lvlJc w:val="left"/>
      <w:pPr>
        <w:ind w:left="4260" w:hanging="360"/>
      </w:pPr>
      <w:rPr>
        <w:rFonts w:ascii="Symbol" w:hAnsi="Symbol" w:hint="default"/>
      </w:rPr>
    </w:lvl>
    <w:lvl w:ilvl="4" w:tplc="08090003" w:tentative="1">
      <w:start w:val="1"/>
      <w:numFmt w:val="bullet"/>
      <w:lvlText w:val="o"/>
      <w:lvlJc w:val="left"/>
      <w:pPr>
        <w:ind w:left="4980" w:hanging="360"/>
      </w:pPr>
      <w:rPr>
        <w:rFonts w:ascii="Courier New" w:hAnsi="Courier New" w:cs="Courier New" w:hint="default"/>
      </w:rPr>
    </w:lvl>
    <w:lvl w:ilvl="5" w:tplc="08090005" w:tentative="1">
      <w:start w:val="1"/>
      <w:numFmt w:val="bullet"/>
      <w:lvlText w:val=""/>
      <w:lvlJc w:val="left"/>
      <w:pPr>
        <w:ind w:left="5700" w:hanging="360"/>
      </w:pPr>
      <w:rPr>
        <w:rFonts w:ascii="Wingdings" w:hAnsi="Wingdings" w:hint="default"/>
      </w:rPr>
    </w:lvl>
    <w:lvl w:ilvl="6" w:tplc="08090001" w:tentative="1">
      <w:start w:val="1"/>
      <w:numFmt w:val="bullet"/>
      <w:lvlText w:val=""/>
      <w:lvlJc w:val="left"/>
      <w:pPr>
        <w:ind w:left="6420" w:hanging="360"/>
      </w:pPr>
      <w:rPr>
        <w:rFonts w:ascii="Symbol" w:hAnsi="Symbol" w:hint="default"/>
      </w:rPr>
    </w:lvl>
    <w:lvl w:ilvl="7" w:tplc="08090003" w:tentative="1">
      <w:start w:val="1"/>
      <w:numFmt w:val="bullet"/>
      <w:lvlText w:val="o"/>
      <w:lvlJc w:val="left"/>
      <w:pPr>
        <w:ind w:left="7140" w:hanging="360"/>
      </w:pPr>
      <w:rPr>
        <w:rFonts w:ascii="Courier New" w:hAnsi="Courier New" w:cs="Courier New" w:hint="default"/>
      </w:rPr>
    </w:lvl>
    <w:lvl w:ilvl="8" w:tplc="08090005" w:tentative="1">
      <w:start w:val="1"/>
      <w:numFmt w:val="bullet"/>
      <w:lvlText w:val=""/>
      <w:lvlJc w:val="left"/>
      <w:pPr>
        <w:ind w:left="7860" w:hanging="360"/>
      </w:pPr>
      <w:rPr>
        <w:rFonts w:ascii="Wingdings" w:hAnsi="Wingdings" w:hint="default"/>
      </w:rPr>
    </w:lvl>
  </w:abstractNum>
  <w:abstractNum w:abstractNumId="18" w15:restartNumberingAfterBreak="0">
    <w:nsid w:val="79160D3C"/>
    <w:multiLevelType w:val="multilevel"/>
    <w:tmpl w:val="C1A8CB50"/>
    <w:lvl w:ilvl="0">
      <w:start w:val="11"/>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4"/>
  </w:num>
  <w:num w:numId="2">
    <w:abstractNumId w:val="1"/>
  </w:num>
  <w:num w:numId="3">
    <w:abstractNumId w:val="11"/>
  </w:num>
  <w:num w:numId="4">
    <w:abstractNumId w:val="2"/>
  </w:num>
  <w:num w:numId="5">
    <w:abstractNumId w:val="9"/>
  </w:num>
  <w:num w:numId="6">
    <w:abstractNumId w:val="5"/>
  </w:num>
  <w:num w:numId="7">
    <w:abstractNumId w:val="16"/>
  </w:num>
  <w:num w:numId="8">
    <w:abstractNumId w:val="7"/>
  </w:num>
  <w:num w:numId="9">
    <w:abstractNumId w:val="8"/>
  </w:num>
  <w:num w:numId="10">
    <w:abstractNumId w:val="18"/>
  </w:num>
  <w:num w:numId="11">
    <w:abstractNumId w:val="14"/>
  </w:num>
  <w:num w:numId="12">
    <w:abstractNumId w:val="6"/>
  </w:num>
  <w:num w:numId="13">
    <w:abstractNumId w:val="17"/>
  </w:num>
  <w:num w:numId="14">
    <w:abstractNumId w:val="12"/>
  </w:num>
  <w:num w:numId="15">
    <w:abstractNumId w:val="3"/>
  </w:num>
  <w:num w:numId="16">
    <w:abstractNumId w:val="0"/>
  </w:num>
  <w:num w:numId="17">
    <w:abstractNumId w:val="13"/>
  </w:num>
  <w:num w:numId="18">
    <w:abstractNumId w:val="1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jc3NjU1MjU2NTBS0lEKTi0uzszPAykwrAUAYP2pJCwAAAA="/>
  </w:docVars>
  <w:rsids>
    <w:rsidRoot w:val="003338B7"/>
    <w:rsid w:val="00001055"/>
    <w:rsid w:val="000012AE"/>
    <w:rsid w:val="00001FB8"/>
    <w:rsid w:val="0000366C"/>
    <w:rsid w:val="000041D1"/>
    <w:rsid w:val="000063B0"/>
    <w:rsid w:val="00006553"/>
    <w:rsid w:val="00007DAB"/>
    <w:rsid w:val="00016267"/>
    <w:rsid w:val="0002299C"/>
    <w:rsid w:val="00024B54"/>
    <w:rsid w:val="000252B6"/>
    <w:rsid w:val="0002539B"/>
    <w:rsid w:val="000275A7"/>
    <w:rsid w:val="0003000A"/>
    <w:rsid w:val="000304CC"/>
    <w:rsid w:val="00032D9C"/>
    <w:rsid w:val="00033B74"/>
    <w:rsid w:val="000353F0"/>
    <w:rsid w:val="00035AA4"/>
    <w:rsid w:val="000367E1"/>
    <w:rsid w:val="00040125"/>
    <w:rsid w:val="00042BED"/>
    <w:rsid w:val="00045A4F"/>
    <w:rsid w:val="0005059B"/>
    <w:rsid w:val="00057AAF"/>
    <w:rsid w:val="00061953"/>
    <w:rsid w:val="0006506B"/>
    <w:rsid w:val="0007071B"/>
    <w:rsid w:val="00071C99"/>
    <w:rsid w:val="00080C85"/>
    <w:rsid w:val="00081675"/>
    <w:rsid w:val="000821D4"/>
    <w:rsid w:val="000822D8"/>
    <w:rsid w:val="000833B3"/>
    <w:rsid w:val="00086205"/>
    <w:rsid w:val="000867AD"/>
    <w:rsid w:val="00090AB6"/>
    <w:rsid w:val="000916A9"/>
    <w:rsid w:val="00095180"/>
    <w:rsid w:val="000953D3"/>
    <w:rsid w:val="00095455"/>
    <w:rsid w:val="00095BFE"/>
    <w:rsid w:val="000965A4"/>
    <w:rsid w:val="000A13E1"/>
    <w:rsid w:val="000A2D7D"/>
    <w:rsid w:val="000A2F42"/>
    <w:rsid w:val="000A4A2C"/>
    <w:rsid w:val="000A56BF"/>
    <w:rsid w:val="000A6A50"/>
    <w:rsid w:val="000A7015"/>
    <w:rsid w:val="000B0367"/>
    <w:rsid w:val="000B1306"/>
    <w:rsid w:val="000B4E73"/>
    <w:rsid w:val="000B5015"/>
    <w:rsid w:val="000B753E"/>
    <w:rsid w:val="000C0A4F"/>
    <w:rsid w:val="000C25A3"/>
    <w:rsid w:val="000C3DA9"/>
    <w:rsid w:val="000C40E1"/>
    <w:rsid w:val="000C7D6B"/>
    <w:rsid w:val="000D25D3"/>
    <w:rsid w:val="000D281E"/>
    <w:rsid w:val="000D2BAD"/>
    <w:rsid w:val="000D4358"/>
    <w:rsid w:val="000E073D"/>
    <w:rsid w:val="000E0843"/>
    <w:rsid w:val="000E0DC4"/>
    <w:rsid w:val="000E2E9A"/>
    <w:rsid w:val="000E5124"/>
    <w:rsid w:val="000E5624"/>
    <w:rsid w:val="000E59FB"/>
    <w:rsid w:val="000F080F"/>
    <w:rsid w:val="000F35F7"/>
    <w:rsid w:val="000F3664"/>
    <w:rsid w:val="000F5E85"/>
    <w:rsid w:val="000F68B2"/>
    <w:rsid w:val="001001E7"/>
    <w:rsid w:val="00104F5D"/>
    <w:rsid w:val="00105125"/>
    <w:rsid w:val="001054DF"/>
    <w:rsid w:val="00105EBA"/>
    <w:rsid w:val="001119C0"/>
    <w:rsid w:val="00113C6A"/>
    <w:rsid w:val="00116AB6"/>
    <w:rsid w:val="00117141"/>
    <w:rsid w:val="001177D8"/>
    <w:rsid w:val="00117F95"/>
    <w:rsid w:val="00122ACE"/>
    <w:rsid w:val="00125876"/>
    <w:rsid w:val="001267B3"/>
    <w:rsid w:val="001304F1"/>
    <w:rsid w:val="00130787"/>
    <w:rsid w:val="001334CE"/>
    <w:rsid w:val="001349D1"/>
    <w:rsid w:val="0013574A"/>
    <w:rsid w:val="00135FDA"/>
    <w:rsid w:val="0013698A"/>
    <w:rsid w:val="00142411"/>
    <w:rsid w:val="00144C00"/>
    <w:rsid w:val="00144C3F"/>
    <w:rsid w:val="00146C2A"/>
    <w:rsid w:val="00147C09"/>
    <w:rsid w:val="0015162E"/>
    <w:rsid w:val="00154928"/>
    <w:rsid w:val="00155C81"/>
    <w:rsid w:val="00156060"/>
    <w:rsid w:val="0015674C"/>
    <w:rsid w:val="00156A89"/>
    <w:rsid w:val="001579E0"/>
    <w:rsid w:val="00157CE5"/>
    <w:rsid w:val="0016231A"/>
    <w:rsid w:val="00163CC2"/>
    <w:rsid w:val="0016487A"/>
    <w:rsid w:val="00167B43"/>
    <w:rsid w:val="00167BBE"/>
    <w:rsid w:val="00170F9B"/>
    <w:rsid w:val="00174208"/>
    <w:rsid w:val="001757F2"/>
    <w:rsid w:val="00175951"/>
    <w:rsid w:val="00175DF6"/>
    <w:rsid w:val="00176124"/>
    <w:rsid w:val="00176899"/>
    <w:rsid w:val="001775D0"/>
    <w:rsid w:val="00181C6C"/>
    <w:rsid w:val="001829BE"/>
    <w:rsid w:val="0018309A"/>
    <w:rsid w:val="00184FB2"/>
    <w:rsid w:val="001853BB"/>
    <w:rsid w:val="00187141"/>
    <w:rsid w:val="001900E7"/>
    <w:rsid w:val="00191470"/>
    <w:rsid w:val="00191696"/>
    <w:rsid w:val="00192341"/>
    <w:rsid w:val="00192D4E"/>
    <w:rsid w:val="0019351D"/>
    <w:rsid w:val="00193E3A"/>
    <w:rsid w:val="001A1169"/>
    <w:rsid w:val="001A1499"/>
    <w:rsid w:val="001A27C9"/>
    <w:rsid w:val="001A34C6"/>
    <w:rsid w:val="001A51B6"/>
    <w:rsid w:val="001A5581"/>
    <w:rsid w:val="001A5BC0"/>
    <w:rsid w:val="001A73F0"/>
    <w:rsid w:val="001A7E8F"/>
    <w:rsid w:val="001B0777"/>
    <w:rsid w:val="001B124D"/>
    <w:rsid w:val="001B1479"/>
    <w:rsid w:val="001B4DE3"/>
    <w:rsid w:val="001B515C"/>
    <w:rsid w:val="001C0B48"/>
    <w:rsid w:val="001C3060"/>
    <w:rsid w:val="001C3B56"/>
    <w:rsid w:val="001C5785"/>
    <w:rsid w:val="001C5885"/>
    <w:rsid w:val="001C6BD8"/>
    <w:rsid w:val="001C7150"/>
    <w:rsid w:val="001C74A9"/>
    <w:rsid w:val="001D0EB8"/>
    <w:rsid w:val="001D142C"/>
    <w:rsid w:val="001D5086"/>
    <w:rsid w:val="001D589D"/>
    <w:rsid w:val="001D5A44"/>
    <w:rsid w:val="001D5A8D"/>
    <w:rsid w:val="001D68E6"/>
    <w:rsid w:val="001E0B52"/>
    <w:rsid w:val="001E2A83"/>
    <w:rsid w:val="001E3198"/>
    <w:rsid w:val="001E3F6D"/>
    <w:rsid w:val="001E441C"/>
    <w:rsid w:val="001E5DC7"/>
    <w:rsid w:val="001F0ABA"/>
    <w:rsid w:val="001F28F5"/>
    <w:rsid w:val="001F31D4"/>
    <w:rsid w:val="001F6301"/>
    <w:rsid w:val="001F67AF"/>
    <w:rsid w:val="002001B7"/>
    <w:rsid w:val="00200B42"/>
    <w:rsid w:val="0020275C"/>
    <w:rsid w:val="00202A99"/>
    <w:rsid w:val="0020522A"/>
    <w:rsid w:val="0020671B"/>
    <w:rsid w:val="0021188F"/>
    <w:rsid w:val="00212BD9"/>
    <w:rsid w:val="00220059"/>
    <w:rsid w:val="00220D0F"/>
    <w:rsid w:val="00221578"/>
    <w:rsid w:val="002216DE"/>
    <w:rsid w:val="00221F19"/>
    <w:rsid w:val="002223E0"/>
    <w:rsid w:val="00223FC5"/>
    <w:rsid w:val="00225D78"/>
    <w:rsid w:val="00225EAC"/>
    <w:rsid w:val="00226864"/>
    <w:rsid w:val="00226AF0"/>
    <w:rsid w:val="0023068A"/>
    <w:rsid w:val="0023134A"/>
    <w:rsid w:val="00232E9B"/>
    <w:rsid w:val="002346D9"/>
    <w:rsid w:val="002349F8"/>
    <w:rsid w:val="002350C3"/>
    <w:rsid w:val="00235240"/>
    <w:rsid w:val="00235BCC"/>
    <w:rsid w:val="002410A1"/>
    <w:rsid w:val="00241434"/>
    <w:rsid w:val="00243976"/>
    <w:rsid w:val="00243CBB"/>
    <w:rsid w:val="00244683"/>
    <w:rsid w:val="00244A02"/>
    <w:rsid w:val="00244DE5"/>
    <w:rsid w:val="00246697"/>
    <w:rsid w:val="0024706D"/>
    <w:rsid w:val="00251414"/>
    <w:rsid w:val="002537AD"/>
    <w:rsid w:val="00253C01"/>
    <w:rsid w:val="00257222"/>
    <w:rsid w:val="00263BE7"/>
    <w:rsid w:val="00265560"/>
    <w:rsid w:val="002667DC"/>
    <w:rsid w:val="0026725D"/>
    <w:rsid w:val="0026737D"/>
    <w:rsid w:val="00267BDF"/>
    <w:rsid w:val="00271768"/>
    <w:rsid w:val="00271E65"/>
    <w:rsid w:val="00272E0F"/>
    <w:rsid w:val="002731B4"/>
    <w:rsid w:val="00274811"/>
    <w:rsid w:val="00275C4E"/>
    <w:rsid w:val="00280B7D"/>
    <w:rsid w:val="00280CBE"/>
    <w:rsid w:val="00281CF4"/>
    <w:rsid w:val="00281D97"/>
    <w:rsid w:val="0028206A"/>
    <w:rsid w:val="00282D34"/>
    <w:rsid w:val="00284EE2"/>
    <w:rsid w:val="002873CC"/>
    <w:rsid w:val="0028762B"/>
    <w:rsid w:val="0029357C"/>
    <w:rsid w:val="00293858"/>
    <w:rsid w:val="002A0A26"/>
    <w:rsid w:val="002A3D92"/>
    <w:rsid w:val="002A544F"/>
    <w:rsid w:val="002A63A3"/>
    <w:rsid w:val="002A6BB2"/>
    <w:rsid w:val="002B0E4A"/>
    <w:rsid w:val="002B1456"/>
    <w:rsid w:val="002B192B"/>
    <w:rsid w:val="002B27C1"/>
    <w:rsid w:val="002B3095"/>
    <w:rsid w:val="002B5B69"/>
    <w:rsid w:val="002B5BD3"/>
    <w:rsid w:val="002B5CC3"/>
    <w:rsid w:val="002B5F0E"/>
    <w:rsid w:val="002B6109"/>
    <w:rsid w:val="002B646B"/>
    <w:rsid w:val="002B6871"/>
    <w:rsid w:val="002B6B35"/>
    <w:rsid w:val="002B7165"/>
    <w:rsid w:val="002B760C"/>
    <w:rsid w:val="002B7A4C"/>
    <w:rsid w:val="002C01FC"/>
    <w:rsid w:val="002C08FF"/>
    <w:rsid w:val="002C09A5"/>
    <w:rsid w:val="002C16E2"/>
    <w:rsid w:val="002C1E9B"/>
    <w:rsid w:val="002C2BB6"/>
    <w:rsid w:val="002C53C3"/>
    <w:rsid w:val="002C5EC8"/>
    <w:rsid w:val="002D1C01"/>
    <w:rsid w:val="002D2376"/>
    <w:rsid w:val="002D3095"/>
    <w:rsid w:val="002D3659"/>
    <w:rsid w:val="002D6A89"/>
    <w:rsid w:val="002D784D"/>
    <w:rsid w:val="002F19A9"/>
    <w:rsid w:val="002F1F4E"/>
    <w:rsid w:val="002F2192"/>
    <w:rsid w:val="002F25F6"/>
    <w:rsid w:val="002F4359"/>
    <w:rsid w:val="002F497B"/>
    <w:rsid w:val="002F5D6B"/>
    <w:rsid w:val="002F63B4"/>
    <w:rsid w:val="002F65CF"/>
    <w:rsid w:val="002F767D"/>
    <w:rsid w:val="002F7B70"/>
    <w:rsid w:val="003003D9"/>
    <w:rsid w:val="00301EF5"/>
    <w:rsid w:val="003020D9"/>
    <w:rsid w:val="00306D11"/>
    <w:rsid w:val="003112FA"/>
    <w:rsid w:val="00313F9B"/>
    <w:rsid w:val="0031757B"/>
    <w:rsid w:val="00317A92"/>
    <w:rsid w:val="0032019F"/>
    <w:rsid w:val="00320774"/>
    <w:rsid w:val="00320E2E"/>
    <w:rsid w:val="00321524"/>
    <w:rsid w:val="0032370C"/>
    <w:rsid w:val="00324206"/>
    <w:rsid w:val="003244E2"/>
    <w:rsid w:val="00325850"/>
    <w:rsid w:val="00327142"/>
    <w:rsid w:val="003273F5"/>
    <w:rsid w:val="003338B7"/>
    <w:rsid w:val="003341E1"/>
    <w:rsid w:val="0033548D"/>
    <w:rsid w:val="003360CB"/>
    <w:rsid w:val="003416A4"/>
    <w:rsid w:val="00343440"/>
    <w:rsid w:val="003437F8"/>
    <w:rsid w:val="0034508F"/>
    <w:rsid w:val="00345AA5"/>
    <w:rsid w:val="00345B8D"/>
    <w:rsid w:val="003475E4"/>
    <w:rsid w:val="00347C48"/>
    <w:rsid w:val="003502E6"/>
    <w:rsid w:val="00350F7B"/>
    <w:rsid w:val="00352F23"/>
    <w:rsid w:val="003552BA"/>
    <w:rsid w:val="00357067"/>
    <w:rsid w:val="00357534"/>
    <w:rsid w:val="00357C8B"/>
    <w:rsid w:val="0036047A"/>
    <w:rsid w:val="00365FEF"/>
    <w:rsid w:val="00366D6F"/>
    <w:rsid w:val="00367A59"/>
    <w:rsid w:val="00371E80"/>
    <w:rsid w:val="00372472"/>
    <w:rsid w:val="00372AB7"/>
    <w:rsid w:val="00372C4A"/>
    <w:rsid w:val="00374724"/>
    <w:rsid w:val="00375DD4"/>
    <w:rsid w:val="00381DC1"/>
    <w:rsid w:val="00382531"/>
    <w:rsid w:val="00383A7A"/>
    <w:rsid w:val="003849A0"/>
    <w:rsid w:val="003907A2"/>
    <w:rsid w:val="0039084F"/>
    <w:rsid w:val="00392A65"/>
    <w:rsid w:val="00394BBE"/>
    <w:rsid w:val="0039741A"/>
    <w:rsid w:val="00397F77"/>
    <w:rsid w:val="003A175B"/>
    <w:rsid w:val="003A1A54"/>
    <w:rsid w:val="003A3772"/>
    <w:rsid w:val="003A49E4"/>
    <w:rsid w:val="003A68CD"/>
    <w:rsid w:val="003A6CCD"/>
    <w:rsid w:val="003B01F6"/>
    <w:rsid w:val="003B3766"/>
    <w:rsid w:val="003B56F1"/>
    <w:rsid w:val="003B5EF9"/>
    <w:rsid w:val="003B5F83"/>
    <w:rsid w:val="003B62BC"/>
    <w:rsid w:val="003B63AB"/>
    <w:rsid w:val="003C081F"/>
    <w:rsid w:val="003C31FB"/>
    <w:rsid w:val="003C3C39"/>
    <w:rsid w:val="003C4D12"/>
    <w:rsid w:val="003C4DD9"/>
    <w:rsid w:val="003C4E52"/>
    <w:rsid w:val="003C543D"/>
    <w:rsid w:val="003C6262"/>
    <w:rsid w:val="003C7625"/>
    <w:rsid w:val="003D1098"/>
    <w:rsid w:val="003D1C8E"/>
    <w:rsid w:val="003E05BF"/>
    <w:rsid w:val="003E4A73"/>
    <w:rsid w:val="003E555C"/>
    <w:rsid w:val="003E5DCF"/>
    <w:rsid w:val="003F04F1"/>
    <w:rsid w:val="003F0C29"/>
    <w:rsid w:val="003F3D82"/>
    <w:rsid w:val="003F4CB8"/>
    <w:rsid w:val="003F4F04"/>
    <w:rsid w:val="003F74B3"/>
    <w:rsid w:val="003F7556"/>
    <w:rsid w:val="003F7924"/>
    <w:rsid w:val="00400967"/>
    <w:rsid w:val="0040151D"/>
    <w:rsid w:val="0040239C"/>
    <w:rsid w:val="00402C9E"/>
    <w:rsid w:val="0040421D"/>
    <w:rsid w:val="00404DD1"/>
    <w:rsid w:val="00404E76"/>
    <w:rsid w:val="00406475"/>
    <w:rsid w:val="004076F7"/>
    <w:rsid w:val="0041050D"/>
    <w:rsid w:val="0041103F"/>
    <w:rsid w:val="00412A01"/>
    <w:rsid w:val="00412ADB"/>
    <w:rsid w:val="004130D8"/>
    <w:rsid w:val="00415103"/>
    <w:rsid w:val="00417206"/>
    <w:rsid w:val="004225A9"/>
    <w:rsid w:val="00424CBC"/>
    <w:rsid w:val="00425BEA"/>
    <w:rsid w:val="00427025"/>
    <w:rsid w:val="0042736E"/>
    <w:rsid w:val="00433474"/>
    <w:rsid w:val="00435249"/>
    <w:rsid w:val="0044119F"/>
    <w:rsid w:val="00443839"/>
    <w:rsid w:val="004467FC"/>
    <w:rsid w:val="00446CA1"/>
    <w:rsid w:val="00447FD5"/>
    <w:rsid w:val="00451E69"/>
    <w:rsid w:val="0045272D"/>
    <w:rsid w:val="004535C3"/>
    <w:rsid w:val="00456177"/>
    <w:rsid w:val="00457975"/>
    <w:rsid w:val="0046048B"/>
    <w:rsid w:val="004618C3"/>
    <w:rsid w:val="004644E8"/>
    <w:rsid w:val="00465329"/>
    <w:rsid w:val="00472590"/>
    <w:rsid w:val="004737CE"/>
    <w:rsid w:val="004739A1"/>
    <w:rsid w:val="0047696C"/>
    <w:rsid w:val="00483339"/>
    <w:rsid w:val="00484501"/>
    <w:rsid w:val="0048461C"/>
    <w:rsid w:val="00484A02"/>
    <w:rsid w:val="00484DBE"/>
    <w:rsid w:val="00484FAA"/>
    <w:rsid w:val="00485099"/>
    <w:rsid w:val="00486A8F"/>
    <w:rsid w:val="00486E16"/>
    <w:rsid w:val="00487C68"/>
    <w:rsid w:val="00491F68"/>
    <w:rsid w:val="00492E3A"/>
    <w:rsid w:val="00493C48"/>
    <w:rsid w:val="00493ED0"/>
    <w:rsid w:val="004950EF"/>
    <w:rsid w:val="004977A9"/>
    <w:rsid w:val="004A0F64"/>
    <w:rsid w:val="004A1DDA"/>
    <w:rsid w:val="004A2C77"/>
    <w:rsid w:val="004A3272"/>
    <w:rsid w:val="004A3790"/>
    <w:rsid w:val="004A3D30"/>
    <w:rsid w:val="004A4A1C"/>
    <w:rsid w:val="004A50D3"/>
    <w:rsid w:val="004A5C35"/>
    <w:rsid w:val="004A6DF9"/>
    <w:rsid w:val="004A6EC7"/>
    <w:rsid w:val="004B1823"/>
    <w:rsid w:val="004B2C77"/>
    <w:rsid w:val="004B2D11"/>
    <w:rsid w:val="004B31C1"/>
    <w:rsid w:val="004B4331"/>
    <w:rsid w:val="004B45A1"/>
    <w:rsid w:val="004B5891"/>
    <w:rsid w:val="004C067C"/>
    <w:rsid w:val="004C1CA7"/>
    <w:rsid w:val="004C3115"/>
    <w:rsid w:val="004C3266"/>
    <w:rsid w:val="004C53B4"/>
    <w:rsid w:val="004C5918"/>
    <w:rsid w:val="004C676D"/>
    <w:rsid w:val="004C75A5"/>
    <w:rsid w:val="004C76DF"/>
    <w:rsid w:val="004D03DB"/>
    <w:rsid w:val="004D0616"/>
    <w:rsid w:val="004D1351"/>
    <w:rsid w:val="004D189B"/>
    <w:rsid w:val="004D1983"/>
    <w:rsid w:val="004D2078"/>
    <w:rsid w:val="004D2D4C"/>
    <w:rsid w:val="004D70BE"/>
    <w:rsid w:val="004E0579"/>
    <w:rsid w:val="004E2EA8"/>
    <w:rsid w:val="004E3006"/>
    <w:rsid w:val="004E3357"/>
    <w:rsid w:val="004E4A68"/>
    <w:rsid w:val="004E5765"/>
    <w:rsid w:val="004E63C5"/>
    <w:rsid w:val="004E7F31"/>
    <w:rsid w:val="004F020E"/>
    <w:rsid w:val="004F0AA9"/>
    <w:rsid w:val="004F5088"/>
    <w:rsid w:val="00501BDE"/>
    <w:rsid w:val="00502F76"/>
    <w:rsid w:val="00503423"/>
    <w:rsid w:val="00505E6C"/>
    <w:rsid w:val="00505FFF"/>
    <w:rsid w:val="00516E7D"/>
    <w:rsid w:val="005176D4"/>
    <w:rsid w:val="005177DF"/>
    <w:rsid w:val="00520CBC"/>
    <w:rsid w:val="0052336B"/>
    <w:rsid w:val="005248A3"/>
    <w:rsid w:val="00525164"/>
    <w:rsid w:val="00526A96"/>
    <w:rsid w:val="0052746C"/>
    <w:rsid w:val="00527F67"/>
    <w:rsid w:val="0053264E"/>
    <w:rsid w:val="00533A5F"/>
    <w:rsid w:val="00533CF2"/>
    <w:rsid w:val="00536181"/>
    <w:rsid w:val="0053770D"/>
    <w:rsid w:val="0054170C"/>
    <w:rsid w:val="005418EF"/>
    <w:rsid w:val="00542B83"/>
    <w:rsid w:val="00543886"/>
    <w:rsid w:val="00544242"/>
    <w:rsid w:val="00545E62"/>
    <w:rsid w:val="005463C2"/>
    <w:rsid w:val="00551835"/>
    <w:rsid w:val="005519C2"/>
    <w:rsid w:val="005534E3"/>
    <w:rsid w:val="005551D9"/>
    <w:rsid w:val="005567AE"/>
    <w:rsid w:val="00557879"/>
    <w:rsid w:val="0055799E"/>
    <w:rsid w:val="00557EA9"/>
    <w:rsid w:val="00561E7B"/>
    <w:rsid w:val="005621B7"/>
    <w:rsid w:val="005642C0"/>
    <w:rsid w:val="00565508"/>
    <w:rsid w:val="00565ABF"/>
    <w:rsid w:val="005674FB"/>
    <w:rsid w:val="00570367"/>
    <w:rsid w:val="005709F6"/>
    <w:rsid w:val="0057275F"/>
    <w:rsid w:val="00572978"/>
    <w:rsid w:val="00574394"/>
    <w:rsid w:val="005772FC"/>
    <w:rsid w:val="00581AFD"/>
    <w:rsid w:val="00583936"/>
    <w:rsid w:val="00584715"/>
    <w:rsid w:val="00584AED"/>
    <w:rsid w:val="00585295"/>
    <w:rsid w:val="00585E4F"/>
    <w:rsid w:val="0058688D"/>
    <w:rsid w:val="0059045A"/>
    <w:rsid w:val="00590A3E"/>
    <w:rsid w:val="005911D7"/>
    <w:rsid w:val="00591E55"/>
    <w:rsid w:val="00592B8E"/>
    <w:rsid w:val="00593404"/>
    <w:rsid w:val="00593684"/>
    <w:rsid w:val="005A08F2"/>
    <w:rsid w:val="005A40E5"/>
    <w:rsid w:val="005A4A5D"/>
    <w:rsid w:val="005A721C"/>
    <w:rsid w:val="005A77B1"/>
    <w:rsid w:val="005A77F6"/>
    <w:rsid w:val="005B12CE"/>
    <w:rsid w:val="005B17C7"/>
    <w:rsid w:val="005B1A43"/>
    <w:rsid w:val="005B1C3D"/>
    <w:rsid w:val="005B57D3"/>
    <w:rsid w:val="005B7553"/>
    <w:rsid w:val="005C22A4"/>
    <w:rsid w:val="005C32AA"/>
    <w:rsid w:val="005C44CD"/>
    <w:rsid w:val="005D463D"/>
    <w:rsid w:val="005E033F"/>
    <w:rsid w:val="005E0CD8"/>
    <w:rsid w:val="005E0E57"/>
    <w:rsid w:val="005E1129"/>
    <w:rsid w:val="005E4309"/>
    <w:rsid w:val="005E48ED"/>
    <w:rsid w:val="005E54CE"/>
    <w:rsid w:val="005E5B2F"/>
    <w:rsid w:val="005E6225"/>
    <w:rsid w:val="005E670E"/>
    <w:rsid w:val="005E6767"/>
    <w:rsid w:val="005E6A96"/>
    <w:rsid w:val="005F1E7C"/>
    <w:rsid w:val="005F2E7B"/>
    <w:rsid w:val="005F330A"/>
    <w:rsid w:val="005F33E7"/>
    <w:rsid w:val="005F42AC"/>
    <w:rsid w:val="005F4853"/>
    <w:rsid w:val="005F5E03"/>
    <w:rsid w:val="005F6F74"/>
    <w:rsid w:val="005F7199"/>
    <w:rsid w:val="006004ED"/>
    <w:rsid w:val="00600CD4"/>
    <w:rsid w:val="00601266"/>
    <w:rsid w:val="00601344"/>
    <w:rsid w:val="006019DF"/>
    <w:rsid w:val="00603123"/>
    <w:rsid w:val="0060406E"/>
    <w:rsid w:val="00604B4A"/>
    <w:rsid w:val="0060676B"/>
    <w:rsid w:val="0060719B"/>
    <w:rsid w:val="00612EB8"/>
    <w:rsid w:val="00613B16"/>
    <w:rsid w:val="00615B8A"/>
    <w:rsid w:val="006160F1"/>
    <w:rsid w:val="00617DE9"/>
    <w:rsid w:val="00620D0F"/>
    <w:rsid w:val="00620D1A"/>
    <w:rsid w:val="0062781B"/>
    <w:rsid w:val="0063097C"/>
    <w:rsid w:val="006327DB"/>
    <w:rsid w:val="00632C49"/>
    <w:rsid w:val="00633ECD"/>
    <w:rsid w:val="006362F6"/>
    <w:rsid w:val="00636F90"/>
    <w:rsid w:val="00643CAF"/>
    <w:rsid w:val="00646892"/>
    <w:rsid w:val="006468F7"/>
    <w:rsid w:val="00646903"/>
    <w:rsid w:val="00647D61"/>
    <w:rsid w:val="00650CAF"/>
    <w:rsid w:val="00650E99"/>
    <w:rsid w:val="00652BE8"/>
    <w:rsid w:val="0065381A"/>
    <w:rsid w:val="00653C22"/>
    <w:rsid w:val="006567F5"/>
    <w:rsid w:val="00656B88"/>
    <w:rsid w:val="00660ACC"/>
    <w:rsid w:val="00660F1D"/>
    <w:rsid w:val="00661651"/>
    <w:rsid w:val="00661A0F"/>
    <w:rsid w:val="00661FF8"/>
    <w:rsid w:val="00662405"/>
    <w:rsid w:val="00664E0D"/>
    <w:rsid w:val="00667228"/>
    <w:rsid w:val="00670283"/>
    <w:rsid w:val="00672B9B"/>
    <w:rsid w:val="00672C94"/>
    <w:rsid w:val="00673925"/>
    <w:rsid w:val="00674DE9"/>
    <w:rsid w:val="006754FF"/>
    <w:rsid w:val="00676197"/>
    <w:rsid w:val="00681A4D"/>
    <w:rsid w:val="00681EA8"/>
    <w:rsid w:val="00687178"/>
    <w:rsid w:val="0069182D"/>
    <w:rsid w:val="00691DFD"/>
    <w:rsid w:val="00691F56"/>
    <w:rsid w:val="00694116"/>
    <w:rsid w:val="00694765"/>
    <w:rsid w:val="006A43F4"/>
    <w:rsid w:val="006A488E"/>
    <w:rsid w:val="006A6FBB"/>
    <w:rsid w:val="006A7C75"/>
    <w:rsid w:val="006B3336"/>
    <w:rsid w:val="006B3368"/>
    <w:rsid w:val="006B4F48"/>
    <w:rsid w:val="006B72FF"/>
    <w:rsid w:val="006B7B2E"/>
    <w:rsid w:val="006C0158"/>
    <w:rsid w:val="006C052A"/>
    <w:rsid w:val="006C1B4A"/>
    <w:rsid w:val="006C39C2"/>
    <w:rsid w:val="006C3BE7"/>
    <w:rsid w:val="006C43D1"/>
    <w:rsid w:val="006C7068"/>
    <w:rsid w:val="006D1CC2"/>
    <w:rsid w:val="006D61E7"/>
    <w:rsid w:val="006D750A"/>
    <w:rsid w:val="006E040F"/>
    <w:rsid w:val="006E0A15"/>
    <w:rsid w:val="006E14A4"/>
    <w:rsid w:val="006E1577"/>
    <w:rsid w:val="006E24A8"/>
    <w:rsid w:val="006E4188"/>
    <w:rsid w:val="006E4E88"/>
    <w:rsid w:val="006E4FA9"/>
    <w:rsid w:val="006E592D"/>
    <w:rsid w:val="006E5EB1"/>
    <w:rsid w:val="006E68F4"/>
    <w:rsid w:val="006E6AE7"/>
    <w:rsid w:val="006F0DD8"/>
    <w:rsid w:val="006F2CA3"/>
    <w:rsid w:val="006F432D"/>
    <w:rsid w:val="006F45C0"/>
    <w:rsid w:val="006F472D"/>
    <w:rsid w:val="006F529D"/>
    <w:rsid w:val="006F554A"/>
    <w:rsid w:val="006F60DC"/>
    <w:rsid w:val="006F672F"/>
    <w:rsid w:val="006F72F5"/>
    <w:rsid w:val="00701A30"/>
    <w:rsid w:val="00705AA6"/>
    <w:rsid w:val="007071AD"/>
    <w:rsid w:val="00710175"/>
    <w:rsid w:val="007141B8"/>
    <w:rsid w:val="007163EC"/>
    <w:rsid w:val="00717F07"/>
    <w:rsid w:val="0072260D"/>
    <w:rsid w:val="00731D94"/>
    <w:rsid w:val="00733129"/>
    <w:rsid w:val="0073312B"/>
    <w:rsid w:val="007345C9"/>
    <w:rsid w:val="00734BBB"/>
    <w:rsid w:val="00734E26"/>
    <w:rsid w:val="0073596E"/>
    <w:rsid w:val="007359AD"/>
    <w:rsid w:val="00737B90"/>
    <w:rsid w:val="00743A6D"/>
    <w:rsid w:val="00744161"/>
    <w:rsid w:val="00744AFD"/>
    <w:rsid w:val="007450E3"/>
    <w:rsid w:val="00745726"/>
    <w:rsid w:val="00746E49"/>
    <w:rsid w:val="00747448"/>
    <w:rsid w:val="007474B4"/>
    <w:rsid w:val="007502A3"/>
    <w:rsid w:val="00752332"/>
    <w:rsid w:val="00752D56"/>
    <w:rsid w:val="007530B4"/>
    <w:rsid w:val="00753ECA"/>
    <w:rsid w:val="007557FA"/>
    <w:rsid w:val="00756F12"/>
    <w:rsid w:val="007613B4"/>
    <w:rsid w:val="00762EC2"/>
    <w:rsid w:val="00763D9A"/>
    <w:rsid w:val="00764CCE"/>
    <w:rsid w:val="00766683"/>
    <w:rsid w:val="00767103"/>
    <w:rsid w:val="00767E2D"/>
    <w:rsid w:val="007702D6"/>
    <w:rsid w:val="00773642"/>
    <w:rsid w:val="007739E9"/>
    <w:rsid w:val="00774B28"/>
    <w:rsid w:val="00775400"/>
    <w:rsid w:val="00776FE6"/>
    <w:rsid w:val="00781CBE"/>
    <w:rsid w:val="007822B9"/>
    <w:rsid w:val="00782DD1"/>
    <w:rsid w:val="00790339"/>
    <w:rsid w:val="00791F3E"/>
    <w:rsid w:val="00795645"/>
    <w:rsid w:val="00795EEA"/>
    <w:rsid w:val="007962B7"/>
    <w:rsid w:val="00796C00"/>
    <w:rsid w:val="007A143D"/>
    <w:rsid w:val="007A2338"/>
    <w:rsid w:val="007A3C97"/>
    <w:rsid w:val="007A55C2"/>
    <w:rsid w:val="007A5A5F"/>
    <w:rsid w:val="007A79C2"/>
    <w:rsid w:val="007A7AFC"/>
    <w:rsid w:val="007B1D4C"/>
    <w:rsid w:val="007B4992"/>
    <w:rsid w:val="007C0D27"/>
    <w:rsid w:val="007C2674"/>
    <w:rsid w:val="007C2FCA"/>
    <w:rsid w:val="007C4786"/>
    <w:rsid w:val="007C5841"/>
    <w:rsid w:val="007C6274"/>
    <w:rsid w:val="007D0F9B"/>
    <w:rsid w:val="007D1D19"/>
    <w:rsid w:val="007D2207"/>
    <w:rsid w:val="007D2964"/>
    <w:rsid w:val="007D375E"/>
    <w:rsid w:val="007D3F64"/>
    <w:rsid w:val="007D41BB"/>
    <w:rsid w:val="007D59A2"/>
    <w:rsid w:val="007D5D14"/>
    <w:rsid w:val="007D7081"/>
    <w:rsid w:val="007D7B11"/>
    <w:rsid w:val="007E195A"/>
    <w:rsid w:val="007E3A73"/>
    <w:rsid w:val="007E66CF"/>
    <w:rsid w:val="007E6E85"/>
    <w:rsid w:val="007F6546"/>
    <w:rsid w:val="007F6C64"/>
    <w:rsid w:val="00803EF2"/>
    <w:rsid w:val="008040EC"/>
    <w:rsid w:val="00804B8E"/>
    <w:rsid w:val="0080505C"/>
    <w:rsid w:val="0080742D"/>
    <w:rsid w:val="0081227B"/>
    <w:rsid w:val="008126ED"/>
    <w:rsid w:val="00814724"/>
    <w:rsid w:val="00814DB8"/>
    <w:rsid w:val="00814E34"/>
    <w:rsid w:val="00817567"/>
    <w:rsid w:val="00817CC6"/>
    <w:rsid w:val="00821FEC"/>
    <w:rsid w:val="00823121"/>
    <w:rsid w:val="0082772B"/>
    <w:rsid w:val="00830842"/>
    <w:rsid w:val="00834505"/>
    <w:rsid w:val="00835BBF"/>
    <w:rsid w:val="00837204"/>
    <w:rsid w:val="00837249"/>
    <w:rsid w:val="00840A45"/>
    <w:rsid w:val="008421D3"/>
    <w:rsid w:val="00843991"/>
    <w:rsid w:val="00843E62"/>
    <w:rsid w:val="00844C5A"/>
    <w:rsid w:val="008521AD"/>
    <w:rsid w:val="00854E72"/>
    <w:rsid w:val="008553DD"/>
    <w:rsid w:val="00856651"/>
    <w:rsid w:val="0085740A"/>
    <w:rsid w:val="008611EB"/>
    <w:rsid w:val="00861A6E"/>
    <w:rsid w:val="00862A6A"/>
    <w:rsid w:val="00867891"/>
    <w:rsid w:val="00867A19"/>
    <w:rsid w:val="0087086A"/>
    <w:rsid w:val="0087167B"/>
    <w:rsid w:val="008724B4"/>
    <w:rsid w:val="0087278F"/>
    <w:rsid w:val="00873B47"/>
    <w:rsid w:val="00873D99"/>
    <w:rsid w:val="0087534A"/>
    <w:rsid w:val="008764FB"/>
    <w:rsid w:val="00876B17"/>
    <w:rsid w:val="00876FA3"/>
    <w:rsid w:val="0088266E"/>
    <w:rsid w:val="0088381F"/>
    <w:rsid w:val="00884C66"/>
    <w:rsid w:val="00884C9E"/>
    <w:rsid w:val="0088676D"/>
    <w:rsid w:val="0089009D"/>
    <w:rsid w:val="00891C5A"/>
    <w:rsid w:val="008940F4"/>
    <w:rsid w:val="00896EE9"/>
    <w:rsid w:val="008A2C60"/>
    <w:rsid w:val="008A3F9C"/>
    <w:rsid w:val="008A50E6"/>
    <w:rsid w:val="008A635D"/>
    <w:rsid w:val="008A64D2"/>
    <w:rsid w:val="008A6AFD"/>
    <w:rsid w:val="008A720E"/>
    <w:rsid w:val="008B211C"/>
    <w:rsid w:val="008B2697"/>
    <w:rsid w:val="008B278D"/>
    <w:rsid w:val="008B31BA"/>
    <w:rsid w:val="008B3225"/>
    <w:rsid w:val="008B3802"/>
    <w:rsid w:val="008C0DBB"/>
    <w:rsid w:val="008C416F"/>
    <w:rsid w:val="008C4CB0"/>
    <w:rsid w:val="008C7D7F"/>
    <w:rsid w:val="008C7E67"/>
    <w:rsid w:val="008D45ED"/>
    <w:rsid w:val="008D7063"/>
    <w:rsid w:val="008E036B"/>
    <w:rsid w:val="008E1118"/>
    <w:rsid w:val="008E150D"/>
    <w:rsid w:val="008E5539"/>
    <w:rsid w:val="008E615A"/>
    <w:rsid w:val="008E7347"/>
    <w:rsid w:val="008F0FB5"/>
    <w:rsid w:val="008F2167"/>
    <w:rsid w:val="008F4C00"/>
    <w:rsid w:val="008F6137"/>
    <w:rsid w:val="008F6FF8"/>
    <w:rsid w:val="00901B1B"/>
    <w:rsid w:val="00901E2B"/>
    <w:rsid w:val="00903356"/>
    <w:rsid w:val="00904640"/>
    <w:rsid w:val="0090494E"/>
    <w:rsid w:val="009054D8"/>
    <w:rsid w:val="0090726B"/>
    <w:rsid w:val="00907D1D"/>
    <w:rsid w:val="009100FE"/>
    <w:rsid w:val="00910979"/>
    <w:rsid w:val="00913379"/>
    <w:rsid w:val="00914278"/>
    <w:rsid w:val="009148CD"/>
    <w:rsid w:val="00914F27"/>
    <w:rsid w:val="009159A6"/>
    <w:rsid w:val="00917430"/>
    <w:rsid w:val="00920B66"/>
    <w:rsid w:val="009218FE"/>
    <w:rsid w:val="0092398B"/>
    <w:rsid w:val="00924035"/>
    <w:rsid w:val="00924BE7"/>
    <w:rsid w:val="00926751"/>
    <w:rsid w:val="00926CCA"/>
    <w:rsid w:val="00927366"/>
    <w:rsid w:val="00930C54"/>
    <w:rsid w:val="00933E24"/>
    <w:rsid w:val="00935888"/>
    <w:rsid w:val="0093753E"/>
    <w:rsid w:val="009376A3"/>
    <w:rsid w:val="0094093B"/>
    <w:rsid w:val="0094120A"/>
    <w:rsid w:val="0094540D"/>
    <w:rsid w:val="00945F7C"/>
    <w:rsid w:val="00946A1D"/>
    <w:rsid w:val="009474C2"/>
    <w:rsid w:val="0094791F"/>
    <w:rsid w:val="00950F31"/>
    <w:rsid w:val="00951D91"/>
    <w:rsid w:val="00952FDF"/>
    <w:rsid w:val="009566BE"/>
    <w:rsid w:val="00957DBB"/>
    <w:rsid w:val="00960A2D"/>
    <w:rsid w:val="009635DD"/>
    <w:rsid w:val="00963BBE"/>
    <w:rsid w:val="00966602"/>
    <w:rsid w:val="00967FB2"/>
    <w:rsid w:val="00971EED"/>
    <w:rsid w:val="00972763"/>
    <w:rsid w:val="00973166"/>
    <w:rsid w:val="00974AEE"/>
    <w:rsid w:val="00975F3B"/>
    <w:rsid w:val="00976AE8"/>
    <w:rsid w:val="00976C11"/>
    <w:rsid w:val="00977AA9"/>
    <w:rsid w:val="0098064A"/>
    <w:rsid w:val="0098229E"/>
    <w:rsid w:val="009825E3"/>
    <w:rsid w:val="00986142"/>
    <w:rsid w:val="0098614E"/>
    <w:rsid w:val="00987BF9"/>
    <w:rsid w:val="00990318"/>
    <w:rsid w:val="0099105C"/>
    <w:rsid w:val="00991159"/>
    <w:rsid w:val="00991175"/>
    <w:rsid w:val="00994684"/>
    <w:rsid w:val="00995975"/>
    <w:rsid w:val="00996D00"/>
    <w:rsid w:val="00997560"/>
    <w:rsid w:val="009A0E85"/>
    <w:rsid w:val="009A1414"/>
    <w:rsid w:val="009A2318"/>
    <w:rsid w:val="009A3E5B"/>
    <w:rsid w:val="009A560E"/>
    <w:rsid w:val="009B3005"/>
    <w:rsid w:val="009B4209"/>
    <w:rsid w:val="009B42E6"/>
    <w:rsid w:val="009B62F3"/>
    <w:rsid w:val="009B6563"/>
    <w:rsid w:val="009B7C0E"/>
    <w:rsid w:val="009C0CD0"/>
    <w:rsid w:val="009C12E6"/>
    <w:rsid w:val="009C19DF"/>
    <w:rsid w:val="009C5E71"/>
    <w:rsid w:val="009C71A5"/>
    <w:rsid w:val="009D0775"/>
    <w:rsid w:val="009D1086"/>
    <w:rsid w:val="009D383A"/>
    <w:rsid w:val="009D3904"/>
    <w:rsid w:val="009D5B0D"/>
    <w:rsid w:val="009D6285"/>
    <w:rsid w:val="009E215E"/>
    <w:rsid w:val="009E2D47"/>
    <w:rsid w:val="009E2F0D"/>
    <w:rsid w:val="009E3196"/>
    <w:rsid w:val="009E341A"/>
    <w:rsid w:val="009E57C6"/>
    <w:rsid w:val="009E59F9"/>
    <w:rsid w:val="009E5B57"/>
    <w:rsid w:val="009F078C"/>
    <w:rsid w:val="009F13C8"/>
    <w:rsid w:val="009F20AB"/>
    <w:rsid w:val="009F42D8"/>
    <w:rsid w:val="009F6495"/>
    <w:rsid w:val="009F68DC"/>
    <w:rsid w:val="009F7416"/>
    <w:rsid w:val="009F7822"/>
    <w:rsid w:val="00A0171A"/>
    <w:rsid w:val="00A01B92"/>
    <w:rsid w:val="00A0511C"/>
    <w:rsid w:val="00A07EAB"/>
    <w:rsid w:val="00A100BA"/>
    <w:rsid w:val="00A155BD"/>
    <w:rsid w:val="00A157B9"/>
    <w:rsid w:val="00A1602D"/>
    <w:rsid w:val="00A16F5F"/>
    <w:rsid w:val="00A16FD1"/>
    <w:rsid w:val="00A21DD5"/>
    <w:rsid w:val="00A22616"/>
    <w:rsid w:val="00A33FDD"/>
    <w:rsid w:val="00A35EF3"/>
    <w:rsid w:val="00A3644C"/>
    <w:rsid w:val="00A402B3"/>
    <w:rsid w:val="00A45950"/>
    <w:rsid w:val="00A46242"/>
    <w:rsid w:val="00A46E15"/>
    <w:rsid w:val="00A51538"/>
    <w:rsid w:val="00A53494"/>
    <w:rsid w:val="00A568D0"/>
    <w:rsid w:val="00A621A8"/>
    <w:rsid w:val="00A62723"/>
    <w:rsid w:val="00A631C7"/>
    <w:rsid w:val="00A632E5"/>
    <w:rsid w:val="00A635F0"/>
    <w:rsid w:val="00A65225"/>
    <w:rsid w:val="00A700D0"/>
    <w:rsid w:val="00A70FE1"/>
    <w:rsid w:val="00A71589"/>
    <w:rsid w:val="00A718D9"/>
    <w:rsid w:val="00A72359"/>
    <w:rsid w:val="00A72B5E"/>
    <w:rsid w:val="00A75E2E"/>
    <w:rsid w:val="00A76195"/>
    <w:rsid w:val="00A77115"/>
    <w:rsid w:val="00A80C44"/>
    <w:rsid w:val="00A82A1A"/>
    <w:rsid w:val="00A82C25"/>
    <w:rsid w:val="00A84A10"/>
    <w:rsid w:val="00A8568D"/>
    <w:rsid w:val="00A86412"/>
    <w:rsid w:val="00A9076B"/>
    <w:rsid w:val="00A90CDA"/>
    <w:rsid w:val="00A90E04"/>
    <w:rsid w:val="00A93FA1"/>
    <w:rsid w:val="00A94B69"/>
    <w:rsid w:val="00A961D7"/>
    <w:rsid w:val="00AA03E0"/>
    <w:rsid w:val="00AA048A"/>
    <w:rsid w:val="00AA0BB6"/>
    <w:rsid w:val="00AA2896"/>
    <w:rsid w:val="00AA2B32"/>
    <w:rsid w:val="00AA3E48"/>
    <w:rsid w:val="00AA51D4"/>
    <w:rsid w:val="00AA655D"/>
    <w:rsid w:val="00AA69DE"/>
    <w:rsid w:val="00AB2C8D"/>
    <w:rsid w:val="00AB366D"/>
    <w:rsid w:val="00AB4FC8"/>
    <w:rsid w:val="00AB77E0"/>
    <w:rsid w:val="00AC1C18"/>
    <w:rsid w:val="00AC2283"/>
    <w:rsid w:val="00AC39DF"/>
    <w:rsid w:val="00AC51F6"/>
    <w:rsid w:val="00AD0485"/>
    <w:rsid w:val="00AD080E"/>
    <w:rsid w:val="00AD0ECA"/>
    <w:rsid w:val="00AD1492"/>
    <w:rsid w:val="00AD28DE"/>
    <w:rsid w:val="00AD2908"/>
    <w:rsid w:val="00AD32F6"/>
    <w:rsid w:val="00AD33C4"/>
    <w:rsid w:val="00AD4640"/>
    <w:rsid w:val="00AD483F"/>
    <w:rsid w:val="00AD4A1E"/>
    <w:rsid w:val="00AE0965"/>
    <w:rsid w:val="00AE1072"/>
    <w:rsid w:val="00AE2049"/>
    <w:rsid w:val="00AE5875"/>
    <w:rsid w:val="00AE69E4"/>
    <w:rsid w:val="00AF0ED1"/>
    <w:rsid w:val="00AF147C"/>
    <w:rsid w:val="00AF1940"/>
    <w:rsid w:val="00AF1F9D"/>
    <w:rsid w:val="00AF243B"/>
    <w:rsid w:val="00AF2C50"/>
    <w:rsid w:val="00AF30A4"/>
    <w:rsid w:val="00AF57BC"/>
    <w:rsid w:val="00AF6994"/>
    <w:rsid w:val="00AF7A30"/>
    <w:rsid w:val="00B000B4"/>
    <w:rsid w:val="00B00F4E"/>
    <w:rsid w:val="00B0303C"/>
    <w:rsid w:val="00B0477D"/>
    <w:rsid w:val="00B04CFD"/>
    <w:rsid w:val="00B052D6"/>
    <w:rsid w:val="00B07BA3"/>
    <w:rsid w:val="00B11DA9"/>
    <w:rsid w:val="00B13717"/>
    <w:rsid w:val="00B14060"/>
    <w:rsid w:val="00B16C62"/>
    <w:rsid w:val="00B16CA4"/>
    <w:rsid w:val="00B1717F"/>
    <w:rsid w:val="00B17B87"/>
    <w:rsid w:val="00B25CD8"/>
    <w:rsid w:val="00B2643F"/>
    <w:rsid w:val="00B27CA7"/>
    <w:rsid w:val="00B33A70"/>
    <w:rsid w:val="00B34AFF"/>
    <w:rsid w:val="00B35FF2"/>
    <w:rsid w:val="00B37273"/>
    <w:rsid w:val="00B421E1"/>
    <w:rsid w:val="00B43E96"/>
    <w:rsid w:val="00B44BDB"/>
    <w:rsid w:val="00B47434"/>
    <w:rsid w:val="00B47450"/>
    <w:rsid w:val="00B50C01"/>
    <w:rsid w:val="00B51F51"/>
    <w:rsid w:val="00B523FB"/>
    <w:rsid w:val="00B52ADB"/>
    <w:rsid w:val="00B54430"/>
    <w:rsid w:val="00B57DDF"/>
    <w:rsid w:val="00B61BAA"/>
    <w:rsid w:val="00B61F62"/>
    <w:rsid w:val="00B641E9"/>
    <w:rsid w:val="00B669FF"/>
    <w:rsid w:val="00B6719B"/>
    <w:rsid w:val="00B67763"/>
    <w:rsid w:val="00B70144"/>
    <w:rsid w:val="00B70964"/>
    <w:rsid w:val="00B70A5C"/>
    <w:rsid w:val="00B70F12"/>
    <w:rsid w:val="00B712A7"/>
    <w:rsid w:val="00B71405"/>
    <w:rsid w:val="00B73B51"/>
    <w:rsid w:val="00B76669"/>
    <w:rsid w:val="00B86601"/>
    <w:rsid w:val="00B87924"/>
    <w:rsid w:val="00B87AF9"/>
    <w:rsid w:val="00B905C1"/>
    <w:rsid w:val="00B91124"/>
    <w:rsid w:val="00B9131F"/>
    <w:rsid w:val="00B91BEC"/>
    <w:rsid w:val="00B922AF"/>
    <w:rsid w:val="00B9332F"/>
    <w:rsid w:val="00B93481"/>
    <w:rsid w:val="00B947CF"/>
    <w:rsid w:val="00B94BAA"/>
    <w:rsid w:val="00B94EED"/>
    <w:rsid w:val="00B9502E"/>
    <w:rsid w:val="00B95DFE"/>
    <w:rsid w:val="00B95F6C"/>
    <w:rsid w:val="00B971F2"/>
    <w:rsid w:val="00B97A07"/>
    <w:rsid w:val="00B97DEE"/>
    <w:rsid w:val="00BA30CA"/>
    <w:rsid w:val="00BA5A45"/>
    <w:rsid w:val="00BA5F35"/>
    <w:rsid w:val="00BA6307"/>
    <w:rsid w:val="00BA66F1"/>
    <w:rsid w:val="00BB1B1A"/>
    <w:rsid w:val="00BB2146"/>
    <w:rsid w:val="00BB28DE"/>
    <w:rsid w:val="00BB474A"/>
    <w:rsid w:val="00BB5866"/>
    <w:rsid w:val="00BB7542"/>
    <w:rsid w:val="00BC03C6"/>
    <w:rsid w:val="00BC51C3"/>
    <w:rsid w:val="00BC5821"/>
    <w:rsid w:val="00BC6D28"/>
    <w:rsid w:val="00BD14CE"/>
    <w:rsid w:val="00BD537F"/>
    <w:rsid w:val="00BD722F"/>
    <w:rsid w:val="00BE2722"/>
    <w:rsid w:val="00BE408D"/>
    <w:rsid w:val="00BE4856"/>
    <w:rsid w:val="00BE6950"/>
    <w:rsid w:val="00BF02CF"/>
    <w:rsid w:val="00BF2410"/>
    <w:rsid w:val="00BF4138"/>
    <w:rsid w:val="00BF74A6"/>
    <w:rsid w:val="00C00540"/>
    <w:rsid w:val="00C00811"/>
    <w:rsid w:val="00C0360E"/>
    <w:rsid w:val="00C03A72"/>
    <w:rsid w:val="00C07225"/>
    <w:rsid w:val="00C07C0A"/>
    <w:rsid w:val="00C102BE"/>
    <w:rsid w:val="00C103A9"/>
    <w:rsid w:val="00C1305E"/>
    <w:rsid w:val="00C132A1"/>
    <w:rsid w:val="00C150B1"/>
    <w:rsid w:val="00C15E94"/>
    <w:rsid w:val="00C17A31"/>
    <w:rsid w:val="00C20731"/>
    <w:rsid w:val="00C20EE3"/>
    <w:rsid w:val="00C212E3"/>
    <w:rsid w:val="00C21661"/>
    <w:rsid w:val="00C260F8"/>
    <w:rsid w:val="00C267C6"/>
    <w:rsid w:val="00C26F43"/>
    <w:rsid w:val="00C27B1D"/>
    <w:rsid w:val="00C30CCB"/>
    <w:rsid w:val="00C328DB"/>
    <w:rsid w:val="00C33E34"/>
    <w:rsid w:val="00C34A67"/>
    <w:rsid w:val="00C37076"/>
    <w:rsid w:val="00C37BFC"/>
    <w:rsid w:val="00C4138E"/>
    <w:rsid w:val="00C4450A"/>
    <w:rsid w:val="00C45C36"/>
    <w:rsid w:val="00C471A9"/>
    <w:rsid w:val="00C47F1A"/>
    <w:rsid w:val="00C50727"/>
    <w:rsid w:val="00C50BBF"/>
    <w:rsid w:val="00C534BB"/>
    <w:rsid w:val="00C552EB"/>
    <w:rsid w:val="00C5566C"/>
    <w:rsid w:val="00C563FC"/>
    <w:rsid w:val="00C56B0D"/>
    <w:rsid w:val="00C60923"/>
    <w:rsid w:val="00C60AD5"/>
    <w:rsid w:val="00C6117A"/>
    <w:rsid w:val="00C64B8C"/>
    <w:rsid w:val="00C70A97"/>
    <w:rsid w:val="00C7275E"/>
    <w:rsid w:val="00C75097"/>
    <w:rsid w:val="00C818BD"/>
    <w:rsid w:val="00C821DE"/>
    <w:rsid w:val="00C85F18"/>
    <w:rsid w:val="00C90F0C"/>
    <w:rsid w:val="00C922B5"/>
    <w:rsid w:val="00C93673"/>
    <w:rsid w:val="00C936C0"/>
    <w:rsid w:val="00C94098"/>
    <w:rsid w:val="00C94997"/>
    <w:rsid w:val="00C94BDB"/>
    <w:rsid w:val="00C95CC1"/>
    <w:rsid w:val="00C95DC9"/>
    <w:rsid w:val="00C960E2"/>
    <w:rsid w:val="00C96614"/>
    <w:rsid w:val="00CA396E"/>
    <w:rsid w:val="00CA46E5"/>
    <w:rsid w:val="00CA5EC8"/>
    <w:rsid w:val="00CA5FB9"/>
    <w:rsid w:val="00CA6C93"/>
    <w:rsid w:val="00CB0623"/>
    <w:rsid w:val="00CB0FB1"/>
    <w:rsid w:val="00CB4C4E"/>
    <w:rsid w:val="00CB5141"/>
    <w:rsid w:val="00CB5740"/>
    <w:rsid w:val="00CB5758"/>
    <w:rsid w:val="00CB5F6F"/>
    <w:rsid w:val="00CB622C"/>
    <w:rsid w:val="00CC2908"/>
    <w:rsid w:val="00CC629C"/>
    <w:rsid w:val="00CC7578"/>
    <w:rsid w:val="00CD0ADA"/>
    <w:rsid w:val="00CD0E1A"/>
    <w:rsid w:val="00CD31B5"/>
    <w:rsid w:val="00CD4A40"/>
    <w:rsid w:val="00CD4DDD"/>
    <w:rsid w:val="00CD533A"/>
    <w:rsid w:val="00CD540C"/>
    <w:rsid w:val="00CD5684"/>
    <w:rsid w:val="00CD57F7"/>
    <w:rsid w:val="00CD641D"/>
    <w:rsid w:val="00CD66EF"/>
    <w:rsid w:val="00CD6E5D"/>
    <w:rsid w:val="00CD7A26"/>
    <w:rsid w:val="00CE0A63"/>
    <w:rsid w:val="00CE1DD3"/>
    <w:rsid w:val="00CE3E4B"/>
    <w:rsid w:val="00CE53DC"/>
    <w:rsid w:val="00CE57F5"/>
    <w:rsid w:val="00CE6456"/>
    <w:rsid w:val="00CE77A2"/>
    <w:rsid w:val="00CE7E19"/>
    <w:rsid w:val="00CF06C1"/>
    <w:rsid w:val="00CF24C5"/>
    <w:rsid w:val="00CF35ED"/>
    <w:rsid w:val="00CF38D8"/>
    <w:rsid w:val="00CF42DC"/>
    <w:rsid w:val="00CF6B1F"/>
    <w:rsid w:val="00CF77EA"/>
    <w:rsid w:val="00CF7927"/>
    <w:rsid w:val="00D01446"/>
    <w:rsid w:val="00D06A13"/>
    <w:rsid w:val="00D10F2E"/>
    <w:rsid w:val="00D11198"/>
    <w:rsid w:val="00D12A0B"/>
    <w:rsid w:val="00D13FC5"/>
    <w:rsid w:val="00D145D4"/>
    <w:rsid w:val="00D15816"/>
    <w:rsid w:val="00D20075"/>
    <w:rsid w:val="00D227C7"/>
    <w:rsid w:val="00D229FC"/>
    <w:rsid w:val="00D24B68"/>
    <w:rsid w:val="00D24C86"/>
    <w:rsid w:val="00D25178"/>
    <w:rsid w:val="00D25CBF"/>
    <w:rsid w:val="00D27497"/>
    <w:rsid w:val="00D32E84"/>
    <w:rsid w:val="00D36659"/>
    <w:rsid w:val="00D379CB"/>
    <w:rsid w:val="00D40219"/>
    <w:rsid w:val="00D43FB9"/>
    <w:rsid w:val="00D450AD"/>
    <w:rsid w:val="00D453E6"/>
    <w:rsid w:val="00D4763F"/>
    <w:rsid w:val="00D47C5D"/>
    <w:rsid w:val="00D53F70"/>
    <w:rsid w:val="00D55293"/>
    <w:rsid w:val="00D56F1F"/>
    <w:rsid w:val="00D579EF"/>
    <w:rsid w:val="00D61676"/>
    <w:rsid w:val="00D61AB2"/>
    <w:rsid w:val="00D61F52"/>
    <w:rsid w:val="00D63C8C"/>
    <w:rsid w:val="00D642E6"/>
    <w:rsid w:val="00D70088"/>
    <w:rsid w:val="00D709C3"/>
    <w:rsid w:val="00D711CE"/>
    <w:rsid w:val="00D71987"/>
    <w:rsid w:val="00D722BC"/>
    <w:rsid w:val="00D72E59"/>
    <w:rsid w:val="00D7666E"/>
    <w:rsid w:val="00D832EB"/>
    <w:rsid w:val="00D8344C"/>
    <w:rsid w:val="00D83B02"/>
    <w:rsid w:val="00D9129E"/>
    <w:rsid w:val="00D912BF"/>
    <w:rsid w:val="00D92E02"/>
    <w:rsid w:val="00D9483B"/>
    <w:rsid w:val="00D94FD6"/>
    <w:rsid w:val="00DA422E"/>
    <w:rsid w:val="00DA4524"/>
    <w:rsid w:val="00DA4EB7"/>
    <w:rsid w:val="00DA5331"/>
    <w:rsid w:val="00DA58B7"/>
    <w:rsid w:val="00DA5C2F"/>
    <w:rsid w:val="00DA75C1"/>
    <w:rsid w:val="00DA7A8E"/>
    <w:rsid w:val="00DB0F10"/>
    <w:rsid w:val="00DB1814"/>
    <w:rsid w:val="00DB20CF"/>
    <w:rsid w:val="00DB432C"/>
    <w:rsid w:val="00DB4718"/>
    <w:rsid w:val="00DB5A4F"/>
    <w:rsid w:val="00DB7AEB"/>
    <w:rsid w:val="00DC010E"/>
    <w:rsid w:val="00DC4827"/>
    <w:rsid w:val="00DC55F2"/>
    <w:rsid w:val="00DC5676"/>
    <w:rsid w:val="00DC57BA"/>
    <w:rsid w:val="00DC7889"/>
    <w:rsid w:val="00DD1E3A"/>
    <w:rsid w:val="00DD3B37"/>
    <w:rsid w:val="00DD4995"/>
    <w:rsid w:val="00DD6E62"/>
    <w:rsid w:val="00DE1293"/>
    <w:rsid w:val="00DE1F77"/>
    <w:rsid w:val="00DE2F0C"/>
    <w:rsid w:val="00DE4FC4"/>
    <w:rsid w:val="00DF1780"/>
    <w:rsid w:val="00DF31DC"/>
    <w:rsid w:val="00DF3A80"/>
    <w:rsid w:val="00DF3B95"/>
    <w:rsid w:val="00DF3CE6"/>
    <w:rsid w:val="00DF5657"/>
    <w:rsid w:val="00DF5B84"/>
    <w:rsid w:val="00DF6022"/>
    <w:rsid w:val="00E039FD"/>
    <w:rsid w:val="00E05CC1"/>
    <w:rsid w:val="00E06200"/>
    <w:rsid w:val="00E0744F"/>
    <w:rsid w:val="00E10B83"/>
    <w:rsid w:val="00E14F7E"/>
    <w:rsid w:val="00E172BF"/>
    <w:rsid w:val="00E17FE0"/>
    <w:rsid w:val="00E20074"/>
    <w:rsid w:val="00E23120"/>
    <w:rsid w:val="00E25408"/>
    <w:rsid w:val="00E25C1E"/>
    <w:rsid w:val="00E26458"/>
    <w:rsid w:val="00E26FF3"/>
    <w:rsid w:val="00E277DB"/>
    <w:rsid w:val="00E27AB2"/>
    <w:rsid w:val="00E30212"/>
    <w:rsid w:val="00E32012"/>
    <w:rsid w:val="00E32036"/>
    <w:rsid w:val="00E34CEF"/>
    <w:rsid w:val="00E35D1D"/>
    <w:rsid w:val="00E3618F"/>
    <w:rsid w:val="00E36597"/>
    <w:rsid w:val="00E373EA"/>
    <w:rsid w:val="00E40700"/>
    <w:rsid w:val="00E42C69"/>
    <w:rsid w:val="00E43A75"/>
    <w:rsid w:val="00E45A26"/>
    <w:rsid w:val="00E47DC1"/>
    <w:rsid w:val="00E50706"/>
    <w:rsid w:val="00E52B5A"/>
    <w:rsid w:val="00E547BA"/>
    <w:rsid w:val="00E55BB3"/>
    <w:rsid w:val="00E613F5"/>
    <w:rsid w:val="00E61526"/>
    <w:rsid w:val="00E62682"/>
    <w:rsid w:val="00E62927"/>
    <w:rsid w:val="00E64834"/>
    <w:rsid w:val="00E65389"/>
    <w:rsid w:val="00E6540A"/>
    <w:rsid w:val="00E6758C"/>
    <w:rsid w:val="00E67655"/>
    <w:rsid w:val="00E7022F"/>
    <w:rsid w:val="00E732C7"/>
    <w:rsid w:val="00E7403A"/>
    <w:rsid w:val="00E7711C"/>
    <w:rsid w:val="00E77867"/>
    <w:rsid w:val="00E77E02"/>
    <w:rsid w:val="00E80B35"/>
    <w:rsid w:val="00E813F8"/>
    <w:rsid w:val="00E825C4"/>
    <w:rsid w:val="00E833E5"/>
    <w:rsid w:val="00E8619C"/>
    <w:rsid w:val="00E86C93"/>
    <w:rsid w:val="00E90C9C"/>
    <w:rsid w:val="00E90DE5"/>
    <w:rsid w:val="00E91744"/>
    <w:rsid w:val="00E917DC"/>
    <w:rsid w:val="00E918FA"/>
    <w:rsid w:val="00E92F1C"/>
    <w:rsid w:val="00E94BF5"/>
    <w:rsid w:val="00E95C11"/>
    <w:rsid w:val="00EA0174"/>
    <w:rsid w:val="00EA1709"/>
    <w:rsid w:val="00EA280A"/>
    <w:rsid w:val="00EA2CCA"/>
    <w:rsid w:val="00EA3368"/>
    <w:rsid w:val="00EA72BD"/>
    <w:rsid w:val="00EB0328"/>
    <w:rsid w:val="00EB1992"/>
    <w:rsid w:val="00EB305F"/>
    <w:rsid w:val="00EC0450"/>
    <w:rsid w:val="00EC0FFF"/>
    <w:rsid w:val="00EC228B"/>
    <w:rsid w:val="00EC3881"/>
    <w:rsid w:val="00EC3948"/>
    <w:rsid w:val="00EC77E1"/>
    <w:rsid w:val="00ED2A94"/>
    <w:rsid w:val="00ED2FDB"/>
    <w:rsid w:val="00ED386C"/>
    <w:rsid w:val="00ED44A4"/>
    <w:rsid w:val="00ED49C3"/>
    <w:rsid w:val="00ED634F"/>
    <w:rsid w:val="00ED667C"/>
    <w:rsid w:val="00ED7806"/>
    <w:rsid w:val="00EE0871"/>
    <w:rsid w:val="00EE0DE8"/>
    <w:rsid w:val="00EE2376"/>
    <w:rsid w:val="00EE39E6"/>
    <w:rsid w:val="00EE43D6"/>
    <w:rsid w:val="00EE5136"/>
    <w:rsid w:val="00EE5C7C"/>
    <w:rsid w:val="00EE6274"/>
    <w:rsid w:val="00EE7A2E"/>
    <w:rsid w:val="00EE7A57"/>
    <w:rsid w:val="00EF1798"/>
    <w:rsid w:val="00EF1DE9"/>
    <w:rsid w:val="00EF4C2E"/>
    <w:rsid w:val="00EF6066"/>
    <w:rsid w:val="00EF6A67"/>
    <w:rsid w:val="00EF6C92"/>
    <w:rsid w:val="00F014A3"/>
    <w:rsid w:val="00F04606"/>
    <w:rsid w:val="00F06A46"/>
    <w:rsid w:val="00F123FA"/>
    <w:rsid w:val="00F12867"/>
    <w:rsid w:val="00F12AAC"/>
    <w:rsid w:val="00F12D30"/>
    <w:rsid w:val="00F12E17"/>
    <w:rsid w:val="00F13EBD"/>
    <w:rsid w:val="00F15ACD"/>
    <w:rsid w:val="00F21D74"/>
    <w:rsid w:val="00F22A23"/>
    <w:rsid w:val="00F22FA8"/>
    <w:rsid w:val="00F2338F"/>
    <w:rsid w:val="00F24150"/>
    <w:rsid w:val="00F25FA1"/>
    <w:rsid w:val="00F30830"/>
    <w:rsid w:val="00F339A7"/>
    <w:rsid w:val="00F3574E"/>
    <w:rsid w:val="00F3575D"/>
    <w:rsid w:val="00F3647F"/>
    <w:rsid w:val="00F378C1"/>
    <w:rsid w:val="00F438A4"/>
    <w:rsid w:val="00F43FF1"/>
    <w:rsid w:val="00F446AB"/>
    <w:rsid w:val="00F45900"/>
    <w:rsid w:val="00F45BE8"/>
    <w:rsid w:val="00F47EBF"/>
    <w:rsid w:val="00F50A83"/>
    <w:rsid w:val="00F52DFA"/>
    <w:rsid w:val="00F5429B"/>
    <w:rsid w:val="00F54AF4"/>
    <w:rsid w:val="00F54C03"/>
    <w:rsid w:val="00F55E6F"/>
    <w:rsid w:val="00F56AAC"/>
    <w:rsid w:val="00F60C34"/>
    <w:rsid w:val="00F60CE2"/>
    <w:rsid w:val="00F62C10"/>
    <w:rsid w:val="00F630AD"/>
    <w:rsid w:val="00F63DFB"/>
    <w:rsid w:val="00F63FD7"/>
    <w:rsid w:val="00F64A82"/>
    <w:rsid w:val="00F6790A"/>
    <w:rsid w:val="00F67AD3"/>
    <w:rsid w:val="00F704C9"/>
    <w:rsid w:val="00F709F8"/>
    <w:rsid w:val="00F70E42"/>
    <w:rsid w:val="00F7120A"/>
    <w:rsid w:val="00F72C24"/>
    <w:rsid w:val="00F731DE"/>
    <w:rsid w:val="00F73F87"/>
    <w:rsid w:val="00F75263"/>
    <w:rsid w:val="00F758DC"/>
    <w:rsid w:val="00F75BE3"/>
    <w:rsid w:val="00F7712A"/>
    <w:rsid w:val="00F80730"/>
    <w:rsid w:val="00F80B20"/>
    <w:rsid w:val="00F83743"/>
    <w:rsid w:val="00F87506"/>
    <w:rsid w:val="00F93E1D"/>
    <w:rsid w:val="00F94878"/>
    <w:rsid w:val="00F95FFB"/>
    <w:rsid w:val="00FA01C8"/>
    <w:rsid w:val="00FA0460"/>
    <w:rsid w:val="00FA091F"/>
    <w:rsid w:val="00FA1084"/>
    <w:rsid w:val="00FA25AB"/>
    <w:rsid w:val="00FA27C1"/>
    <w:rsid w:val="00FA2F4A"/>
    <w:rsid w:val="00FA4130"/>
    <w:rsid w:val="00FA556C"/>
    <w:rsid w:val="00FA7AF5"/>
    <w:rsid w:val="00FB2437"/>
    <w:rsid w:val="00FB3577"/>
    <w:rsid w:val="00FB3868"/>
    <w:rsid w:val="00FB3AE7"/>
    <w:rsid w:val="00FB4DB2"/>
    <w:rsid w:val="00FB57A5"/>
    <w:rsid w:val="00FB5EBA"/>
    <w:rsid w:val="00FB7297"/>
    <w:rsid w:val="00FB760A"/>
    <w:rsid w:val="00FC0653"/>
    <w:rsid w:val="00FC4182"/>
    <w:rsid w:val="00FC48D7"/>
    <w:rsid w:val="00FD13CB"/>
    <w:rsid w:val="00FD2455"/>
    <w:rsid w:val="00FD2952"/>
    <w:rsid w:val="00FD2D78"/>
    <w:rsid w:val="00FD39CB"/>
    <w:rsid w:val="00FD4B57"/>
    <w:rsid w:val="00FD7E6F"/>
    <w:rsid w:val="00FE1623"/>
    <w:rsid w:val="00FE2110"/>
    <w:rsid w:val="00FE3E3D"/>
    <w:rsid w:val="00FE4F6E"/>
    <w:rsid w:val="00FE7307"/>
    <w:rsid w:val="00FF065C"/>
    <w:rsid w:val="00FF0F3D"/>
    <w:rsid w:val="00FF23F8"/>
    <w:rsid w:val="00FF7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33E560"/>
  <w15:docId w15:val="{A2622BCC-BA9C-4F4C-94C8-B326B82B3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8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8B7"/>
    <w:pPr>
      <w:ind w:left="720"/>
      <w:contextualSpacing/>
    </w:pPr>
  </w:style>
  <w:style w:type="paragraph" w:styleId="Header">
    <w:name w:val="header"/>
    <w:basedOn w:val="Normal"/>
    <w:link w:val="HeaderChar"/>
    <w:uiPriority w:val="99"/>
    <w:unhideWhenUsed/>
    <w:rsid w:val="006739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925"/>
  </w:style>
  <w:style w:type="paragraph" w:styleId="Footer">
    <w:name w:val="footer"/>
    <w:basedOn w:val="Normal"/>
    <w:link w:val="FooterChar"/>
    <w:uiPriority w:val="99"/>
    <w:unhideWhenUsed/>
    <w:rsid w:val="006739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925"/>
  </w:style>
  <w:style w:type="character" w:customStyle="1" w:styleId="il">
    <w:name w:val="il"/>
    <w:basedOn w:val="DefaultParagraphFont"/>
    <w:rsid w:val="002D2376"/>
  </w:style>
  <w:style w:type="paragraph" w:styleId="Title">
    <w:name w:val="Title"/>
    <w:basedOn w:val="Normal"/>
    <w:link w:val="TitleChar"/>
    <w:uiPriority w:val="10"/>
    <w:qFormat/>
    <w:rsid w:val="00EC3948"/>
    <w:pPr>
      <w:spacing w:after="0" w:line="240" w:lineRule="auto"/>
      <w:jc w:val="center"/>
    </w:pPr>
    <w:rPr>
      <w:rFonts w:ascii="Gill Sans MT" w:eastAsiaTheme="minorEastAsia" w:hAnsi="Gill Sans MT" w:cs="Calibri"/>
      <w:b/>
      <w:bCs/>
      <w:sz w:val="48"/>
      <w:szCs w:val="48"/>
      <w:lang w:eastAsia="en-GB"/>
    </w:rPr>
  </w:style>
  <w:style w:type="character" w:customStyle="1" w:styleId="TitleChar">
    <w:name w:val="Title Char"/>
    <w:basedOn w:val="DefaultParagraphFont"/>
    <w:link w:val="Title"/>
    <w:uiPriority w:val="10"/>
    <w:rsid w:val="00EC3948"/>
    <w:rPr>
      <w:rFonts w:ascii="Gill Sans MT" w:eastAsiaTheme="minorEastAsia" w:hAnsi="Gill Sans MT" w:cs="Calibri"/>
      <w:b/>
      <w:bCs/>
      <w:sz w:val="48"/>
      <w:szCs w:val="48"/>
      <w:lang w:eastAsia="en-GB"/>
    </w:rPr>
  </w:style>
  <w:style w:type="paragraph" w:styleId="NormalWeb">
    <w:name w:val="Normal (Web)"/>
    <w:basedOn w:val="Normal"/>
    <w:uiPriority w:val="99"/>
    <w:semiHidden/>
    <w:unhideWhenUsed/>
    <w:rsid w:val="006E0A15"/>
    <w:pPr>
      <w:spacing w:after="0" w:line="240" w:lineRule="auto"/>
    </w:pPr>
    <w:rPr>
      <w:rFonts w:ascii="Calibri" w:eastAsiaTheme="minorEastAsia" w:hAnsi="Calibri" w:cs="Calibri"/>
      <w:lang w:eastAsia="en-GB"/>
    </w:rPr>
  </w:style>
  <w:style w:type="paragraph" w:styleId="PlainText">
    <w:name w:val="Plain Text"/>
    <w:basedOn w:val="Normal"/>
    <w:link w:val="PlainTextChar"/>
    <w:uiPriority w:val="99"/>
    <w:unhideWhenUsed/>
    <w:rsid w:val="00A700D0"/>
    <w:pPr>
      <w:spacing w:after="0" w:line="240" w:lineRule="auto"/>
    </w:pPr>
    <w:rPr>
      <w:rFonts w:ascii="Calibri" w:eastAsiaTheme="minorEastAsia" w:hAnsi="Calibri" w:cs="Calibri"/>
    </w:rPr>
  </w:style>
  <w:style w:type="character" w:customStyle="1" w:styleId="PlainTextChar">
    <w:name w:val="Plain Text Char"/>
    <w:basedOn w:val="DefaultParagraphFont"/>
    <w:link w:val="PlainText"/>
    <w:uiPriority w:val="99"/>
    <w:rsid w:val="00A700D0"/>
    <w:rPr>
      <w:rFonts w:ascii="Calibri" w:eastAsiaTheme="minorEastAsia" w:hAnsi="Calibri" w:cs="Calibri"/>
    </w:rPr>
  </w:style>
  <w:style w:type="paragraph" w:styleId="EndnoteText">
    <w:name w:val="endnote text"/>
    <w:basedOn w:val="Normal"/>
    <w:link w:val="EndnoteTextChar"/>
    <w:uiPriority w:val="99"/>
    <w:semiHidden/>
    <w:unhideWhenUsed/>
    <w:rsid w:val="00505E6C"/>
    <w:pPr>
      <w:snapToGrid w:val="0"/>
      <w:spacing w:after="0" w:line="240" w:lineRule="auto"/>
    </w:pPr>
    <w:rPr>
      <w:rFonts w:ascii="Sabon" w:hAnsi="Sabon" w:cs="Calibri"/>
    </w:rPr>
  </w:style>
  <w:style w:type="character" w:customStyle="1" w:styleId="EndnoteTextChar">
    <w:name w:val="Endnote Text Char"/>
    <w:basedOn w:val="DefaultParagraphFont"/>
    <w:link w:val="EndnoteText"/>
    <w:uiPriority w:val="99"/>
    <w:semiHidden/>
    <w:rsid w:val="00505E6C"/>
    <w:rPr>
      <w:rFonts w:ascii="Sabon" w:hAnsi="Sabon" w:cs="Calibri"/>
    </w:rPr>
  </w:style>
  <w:style w:type="paragraph" w:styleId="BalloonText">
    <w:name w:val="Balloon Text"/>
    <w:basedOn w:val="Normal"/>
    <w:link w:val="BalloonTextChar"/>
    <w:uiPriority w:val="99"/>
    <w:semiHidden/>
    <w:unhideWhenUsed/>
    <w:rsid w:val="00DC56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676"/>
    <w:rPr>
      <w:rFonts w:ascii="Segoe UI" w:hAnsi="Segoe UI" w:cs="Segoe UI"/>
      <w:sz w:val="18"/>
      <w:szCs w:val="18"/>
    </w:rPr>
  </w:style>
  <w:style w:type="character" w:customStyle="1" w:styleId="fontstyle01">
    <w:name w:val="fontstyle01"/>
    <w:basedOn w:val="DefaultParagraphFont"/>
    <w:rsid w:val="00876FA3"/>
    <w:rPr>
      <w:rFonts w:ascii="Arial-BoldMT" w:hAnsi="Arial-BoldMT" w:hint="default"/>
      <w:b/>
      <w:bCs/>
      <w:i w:val="0"/>
      <w:iCs w:val="0"/>
      <w:color w:val="000000"/>
      <w:sz w:val="22"/>
      <w:szCs w:val="22"/>
    </w:rPr>
  </w:style>
  <w:style w:type="table" w:customStyle="1" w:styleId="TableGrid">
    <w:name w:val="TableGrid"/>
    <w:rsid w:val="00A9076B"/>
    <w:pPr>
      <w:spacing w:after="0" w:line="240" w:lineRule="auto"/>
    </w:pPr>
    <w:rPr>
      <w:rFonts w:eastAsiaTheme="minorEastAsia"/>
      <w:lang w:eastAsia="en-GB"/>
    </w:rPr>
    <w:tblPr>
      <w:tblCellMar>
        <w:top w:w="0" w:type="dxa"/>
        <w:left w:w="0" w:type="dxa"/>
        <w:bottom w:w="0" w:type="dxa"/>
        <w:right w:w="0" w:type="dxa"/>
      </w:tblCellMar>
    </w:tblPr>
  </w:style>
  <w:style w:type="paragraph" w:styleId="NoSpacing">
    <w:name w:val="No Spacing"/>
    <w:uiPriority w:val="1"/>
    <w:qFormat/>
    <w:rsid w:val="00767103"/>
    <w:pPr>
      <w:spacing w:after="0" w:line="240" w:lineRule="auto"/>
    </w:pPr>
  </w:style>
  <w:style w:type="character" w:styleId="Hyperlink">
    <w:name w:val="Hyperlink"/>
    <w:basedOn w:val="DefaultParagraphFont"/>
    <w:uiPriority w:val="99"/>
    <w:semiHidden/>
    <w:unhideWhenUsed/>
    <w:rsid w:val="00767103"/>
    <w:rPr>
      <w:color w:val="0000FF"/>
      <w:u w:val="single"/>
    </w:rPr>
  </w:style>
  <w:style w:type="character" w:customStyle="1" w:styleId="1t4u4vtphltnyigjdcntox">
    <w:name w:val="_1t4u4vtphltnyigjdcntox"/>
    <w:basedOn w:val="DefaultParagraphFont"/>
    <w:rsid w:val="00F06A46"/>
  </w:style>
  <w:style w:type="paragraph" w:customStyle="1" w:styleId="3qbageizsztf1okkmgdw2n">
    <w:name w:val="_3qbageizsztf1okkmgdw2n"/>
    <w:basedOn w:val="Normal"/>
    <w:rsid w:val="00F06A4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35554">
      <w:bodyDiv w:val="1"/>
      <w:marLeft w:val="0"/>
      <w:marRight w:val="0"/>
      <w:marTop w:val="0"/>
      <w:marBottom w:val="0"/>
      <w:divBdr>
        <w:top w:val="none" w:sz="0" w:space="0" w:color="auto"/>
        <w:left w:val="none" w:sz="0" w:space="0" w:color="auto"/>
        <w:bottom w:val="none" w:sz="0" w:space="0" w:color="auto"/>
        <w:right w:val="none" w:sz="0" w:space="0" w:color="auto"/>
      </w:divBdr>
    </w:div>
    <w:div w:id="295910673">
      <w:bodyDiv w:val="1"/>
      <w:marLeft w:val="0"/>
      <w:marRight w:val="0"/>
      <w:marTop w:val="0"/>
      <w:marBottom w:val="0"/>
      <w:divBdr>
        <w:top w:val="none" w:sz="0" w:space="0" w:color="auto"/>
        <w:left w:val="none" w:sz="0" w:space="0" w:color="auto"/>
        <w:bottom w:val="none" w:sz="0" w:space="0" w:color="auto"/>
        <w:right w:val="none" w:sz="0" w:space="0" w:color="auto"/>
      </w:divBdr>
    </w:div>
    <w:div w:id="346295124">
      <w:bodyDiv w:val="1"/>
      <w:marLeft w:val="0"/>
      <w:marRight w:val="0"/>
      <w:marTop w:val="0"/>
      <w:marBottom w:val="0"/>
      <w:divBdr>
        <w:top w:val="none" w:sz="0" w:space="0" w:color="auto"/>
        <w:left w:val="none" w:sz="0" w:space="0" w:color="auto"/>
        <w:bottom w:val="none" w:sz="0" w:space="0" w:color="auto"/>
        <w:right w:val="none" w:sz="0" w:space="0" w:color="auto"/>
      </w:divBdr>
    </w:div>
    <w:div w:id="447630241">
      <w:bodyDiv w:val="1"/>
      <w:marLeft w:val="0"/>
      <w:marRight w:val="0"/>
      <w:marTop w:val="0"/>
      <w:marBottom w:val="0"/>
      <w:divBdr>
        <w:top w:val="none" w:sz="0" w:space="0" w:color="auto"/>
        <w:left w:val="none" w:sz="0" w:space="0" w:color="auto"/>
        <w:bottom w:val="none" w:sz="0" w:space="0" w:color="auto"/>
        <w:right w:val="none" w:sz="0" w:space="0" w:color="auto"/>
      </w:divBdr>
    </w:div>
    <w:div w:id="613245577">
      <w:bodyDiv w:val="1"/>
      <w:marLeft w:val="0"/>
      <w:marRight w:val="0"/>
      <w:marTop w:val="0"/>
      <w:marBottom w:val="0"/>
      <w:divBdr>
        <w:top w:val="none" w:sz="0" w:space="0" w:color="auto"/>
        <w:left w:val="none" w:sz="0" w:space="0" w:color="auto"/>
        <w:bottom w:val="none" w:sz="0" w:space="0" w:color="auto"/>
        <w:right w:val="none" w:sz="0" w:space="0" w:color="auto"/>
      </w:divBdr>
    </w:div>
    <w:div w:id="921837286">
      <w:bodyDiv w:val="1"/>
      <w:marLeft w:val="0"/>
      <w:marRight w:val="0"/>
      <w:marTop w:val="0"/>
      <w:marBottom w:val="0"/>
      <w:divBdr>
        <w:top w:val="none" w:sz="0" w:space="0" w:color="auto"/>
        <w:left w:val="none" w:sz="0" w:space="0" w:color="auto"/>
        <w:bottom w:val="none" w:sz="0" w:space="0" w:color="auto"/>
        <w:right w:val="none" w:sz="0" w:space="0" w:color="auto"/>
      </w:divBdr>
    </w:div>
    <w:div w:id="927233207">
      <w:bodyDiv w:val="1"/>
      <w:marLeft w:val="0"/>
      <w:marRight w:val="0"/>
      <w:marTop w:val="0"/>
      <w:marBottom w:val="0"/>
      <w:divBdr>
        <w:top w:val="none" w:sz="0" w:space="0" w:color="auto"/>
        <w:left w:val="none" w:sz="0" w:space="0" w:color="auto"/>
        <w:bottom w:val="none" w:sz="0" w:space="0" w:color="auto"/>
        <w:right w:val="none" w:sz="0" w:space="0" w:color="auto"/>
      </w:divBdr>
    </w:div>
    <w:div w:id="1089740962">
      <w:bodyDiv w:val="1"/>
      <w:marLeft w:val="0"/>
      <w:marRight w:val="0"/>
      <w:marTop w:val="0"/>
      <w:marBottom w:val="0"/>
      <w:divBdr>
        <w:top w:val="none" w:sz="0" w:space="0" w:color="auto"/>
        <w:left w:val="none" w:sz="0" w:space="0" w:color="auto"/>
        <w:bottom w:val="none" w:sz="0" w:space="0" w:color="auto"/>
        <w:right w:val="none" w:sz="0" w:space="0" w:color="auto"/>
      </w:divBdr>
    </w:div>
    <w:div w:id="1558592263">
      <w:bodyDiv w:val="1"/>
      <w:marLeft w:val="0"/>
      <w:marRight w:val="0"/>
      <w:marTop w:val="0"/>
      <w:marBottom w:val="0"/>
      <w:divBdr>
        <w:top w:val="none" w:sz="0" w:space="0" w:color="auto"/>
        <w:left w:val="none" w:sz="0" w:space="0" w:color="auto"/>
        <w:bottom w:val="none" w:sz="0" w:space="0" w:color="auto"/>
        <w:right w:val="none" w:sz="0" w:space="0" w:color="auto"/>
      </w:divBdr>
    </w:div>
    <w:div w:id="1570379717">
      <w:bodyDiv w:val="1"/>
      <w:marLeft w:val="0"/>
      <w:marRight w:val="0"/>
      <w:marTop w:val="0"/>
      <w:marBottom w:val="0"/>
      <w:divBdr>
        <w:top w:val="none" w:sz="0" w:space="0" w:color="auto"/>
        <w:left w:val="none" w:sz="0" w:space="0" w:color="auto"/>
        <w:bottom w:val="none" w:sz="0" w:space="0" w:color="auto"/>
        <w:right w:val="none" w:sz="0" w:space="0" w:color="auto"/>
      </w:divBdr>
    </w:div>
    <w:div w:id="1612275912">
      <w:bodyDiv w:val="1"/>
      <w:marLeft w:val="0"/>
      <w:marRight w:val="0"/>
      <w:marTop w:val="0"/>
      <w:marBottom w:val="0"/>
      <w:divBdr>
        <w:top w:val="none" w:sz="0" w:space="0" w:color="auto"/>
        <w:left w:val="none" w:sz="0" w:space="0" w:color="auto"/>
        <w:bottom w:val="none" w:sz="0" w:space="0" w:color="auto"/>
        <w:right w:val="none" w:sz="0" w:space="0" w:color="auto"/>
      </w:divBdr>
    </w:div>
    <w:div w:id="1678000766">
      <w:bodyDiv w:val="1"/>
      <w:marLeft w:val="0"/>
      <w:marRight w:val="0"/>
      <w:marTop w:val="0"/>
      <w:marBottom w:val="0"/>
      <w:divBdr>
        <w:top w:val="none" w:sz="0" w:space="0" w:color="auto"/>
        <w:left w:val="none" w:sz="0" w:space="0" w:color="auto"/>
        <w:bottom w:val="none" w:sz="0" w:space="0" w:color="auto"/>
        <w:right w:val="none" w:sz="0" w:space="0" w:color="auto"/>
      </w:divBdr>
    </w:div>
    <w:div w:id="1686011739">
      <w:bodyDiv w:val="1"/>
      <w:marLeft w:val="0"/>
      <w:marRight w:val="0"/>
      <w:marTop w:val="0"/>
      <w:marBottom w:val="0"/>
      <w:divBdr>
        <w:top w:val="none" w:sz="0" w:space="0" w:color="auto"/>
        <w:left w:val="none" w:sz="0" w:space="0" w:color="auto"/>
        <w:bottom w:val="none" w:sz="0" w:space="0" w:color="auto"/>
        <w:right w:val="none" w:sz="0" w:space="0" w:color="auto"/>
      </w:divBdr>
    </w:div>
    <w:div w:id="1743217862">
      <w:bodyDiv w:val="1"/>
      <w:marLeft w:val="0"/>
      <w:marRight w:val="0"/>
      <w:marTop w:val="0"/>
      <w:marBottom w:val="0"/>
      <w:divBdr>
        <w:top w:val="none" w:sz="0" w:space="0" w:color="auto"/>
        <w:left w:val="none" w:sz="0" w:space="0" w:color="auto"/>
        <w:bottom w:val="none" w:sz="0" w:space="0" w:color="auto"/>
        <w:right w:val="none" w:sz="0" w:space="0" w:color="auto"/>
      </w:divBdr>
    </w:div>
    <w:div w:id="1746030466">
      <w:bodyDiv w:val="1"/>
      <w:marLeft w:val="0"/>
      <w:marRight w:val="0"/>
      <w:marTop w:val="0"/>
      <w:marBottom w:val="0"/>
      <w:divBdr>
        <w:top w:val="none" w:sz="0" w:space="0" w:color="auto"/>
        <w:left w:val="none" w:sz="0" w:space="0" w:color="auto"/>
        <w:bottom w:val="none" w:sz="0" w:space="0" w:color="auto"/>
        <w:right w:val="none" w:sz="0" w:space="0" w:color="auto"/>
      </w:divBdr>
    </w:div>
    <w:div w:id="1797597022">
      <w:bodyDiv w:val="1"/>
      <w:marLeft w:val="0"/>
      <w:marRight w:val="0"/>
      <w:marTop w:val="0"/>
      <w:marBottom w:val="0"/>
      <w:divBdr>
        <w:top w:val="none" w:sz="0" w:space="0" w:color="auto"/>
        <w:left w:val="none" w:sz="0" w:space="0" w:color="auto"/>
        <w:bottom w:val="none" w:sz="0" w:space="0" w:color="auto"/>
        <w:right w:val="none" w:sz="0" w:space="0" w:color="auto"/>
      </w:divBdr>
    </w:div>
    <w:div w:id="1932273841">
      <w:bodyDiv w:val="1"/>
      <w:marLeft w:val="0"/>
      <w:marRight w:val="0"/>
      <w:marTop w:val="0"/>
      <w:marBottom w:val="0"/>
      <w:divBdr>
        <w:top w:val="none" w:sz="0" w:space="0" w:color="auto"/>
        <w:left w:val="none" w:sz="0" w:space="0" w:color="auto"/>
        <w:bottom w:val="none" w:sz="0" w:space="0" w:color="auto"/>
        <w:right w:val="none" w:sz="0" w:space="0" w:color="auto"/>
      </w:divBdr>
    </w:div>
    <w:div w:id="2054305135">
      <w:bodyDiv w:val="1"/>
      <w:marLeft w:val="0"/>
      <w:marRight w:val="0"/>
      <w:marTop w:val="0"/>
      <w:marBottom w:val="0"/>
      <w:divBdr>
        <w:top w:val="none" w:sz="0" w:space="0" w:color="auto"/>
        <w:left w:val="none" w:sz="0" w:space="0" w:color="auto"/>
        <w:bottom w:val="none" w:sz="0" w:space="0" w:color="auto"/>
        <w:right w:val="none" w:sz="0" w:space="0" w:color="auto"/>
      </w:divBdr>
    </w:div>
    <w:div w:id="2066174624">
      <w:bodyDiv w:val="1"/>
      <w:marLeft w:val="0"/>
      <w:marRight w:val="0"/>
      <w:marTop w:val="0"/>
      <w:marBottom w:val="0"/>
      <w:divBdr>
        <w:top w:val="none" w:sz="0" w:space="0" w:color="auto"/>
        <w:left w:val="none" w:sz="0" w:space="0" w:color="auto"/>
        <w:bottom w:val="none" w:sz="0" w:space="0" w:color="auto"/>
        <w:right w:val="none" w:sz="0" w:space="0" w:color="auto"/>
      </w:divBdr>
      <w:divsChild>
        <w:div w:id="1348630690">
          <w:marLeft w:val="0"/>
          <w:marRight w:val="0"/>
          <w:marTop w:val="0"/>
          <w:marBottom w:val="0"/>
          <w:divBdr>
            <w:top w:val="none" w:sz="0" w:space="0" w:color="auto"/>
            <w:left w:val="none" w:sz="0" w:space="0" w:color="auto"/>
            <w:bottom w:val="none" w:sz="0" w:space="0" w:color="auto"/>
            <w:right w:val="none" w:sz="0" w:space="0" w:color="auto"/>
          </w:divBdr>
        </w:div>
        <w:div w:id="2112578415">
          <w:marLeft w:val="0"/>
          <w:marRight w:val="0"/>
          <w:marTop w:val="0"/>
          <w:marBottom w:val="0"/>
          <w:divBdr>
            <w:top w:val="none" w:sz="0" w:space="0" w:color="auto"/>
            <w:left w:val="none" w:sz="0" w:space="0" w:color="auto"/>
            <w:bottom w:val="none" w:sz="0" w:space="0" w:color="auto"/>
            <w:right w:val="none" w:sz="0" w:space="0" w:color="auto"/>
          </w:divBdr>
        </w:div>
        <w:div w:id="1032998526">
          <w:marLeft w:val="0"/>
          <w:marRight w:val="0"/>
          <w:marTop w:val="0"/>
          <w:marBottom w:val="0"/>
          <w:divBdr>
            <w:top w:val="none" w:sz="0" w:space="0" w:color="auto"/>
            <w:left w:val="none" w:sz="0" w:space="0" w:color="auto"/>
            <w:bottom w:val="none" w:sz="0" w:space="0" w:color="auto"/>
            <w:right w:val="none" w:sz="0" w:space="0" w:color="auto"/>
          </w:divBdr>
        </w:div>
        <w:div w:id="758218150">
          <w:marLeft w:val="0"/>
          <w:marRight w:val="0"/>
          <w:marTop w:val="0"/>
          <w:marBottom w:val="0"/>
          <w:divBdr>
            <w:top w:val="none" w:sz="0" w:space="0" w:color="auto"/>
            <w:left w:val="none" w:sz="0" w:space="0" w:color="auto"/>
            <w:bottom w:val="none" w:sz="0" w:space="0" w:color="auto"/>
            <w:right w:val="none" w:sz="0" w:space="0" w:color="auto"/>
          </w:divBdr>
          <w:divsChild>
            <w:div w:id="145976194">
              <w:marLeft w:val="0"/>
              <w:marRight w:val="0"/>
              <w:marTop w:val="0"/>
              <w:marBottom w:val="0"/>
              <w:divBdr>
                <w:top w:val="none" w:sz="0" w:space="0" w:color="auto"/>
                <w:left w:val="none" w:sz="0" w:space="0" w:color="auto"/>
                <w:bottom w:val="none" w:sz="0" w:space="0" w:color="auto"/>
                <w:right w:val="none" w:sz="0" w:space="0" w:color="auto"/>
              </w:divBdr>
            </w:div>
            <w:div w:id="886454277">
              <w:marLeft w:val="0"/>
              <w:marRight w:val="0"/>
              <w:marTop w:val="0"/>
              <w:marBottom w:val="0"/>
              <w:divBdr>
                <w:top w:val="none" w:sz="0" w:space="0" w:color="auto"/>
                <w:left w:val="none" w:sz="0" w:space="0" w:color="auto"/>
                <w:bottom w:val="none" w:sz="0" w:space="0" w:color="auto"/>
                <w:right w:val="none" w:sz="0" w:space="0" w:color="auto"/>
              </w:divBdr>
            </w:div>
          </w:divsChild>
        </w:div>
        <w:div w:id="269705102">
          <w:marLeft w:val="0"/>
          <w:marRight w:val="0"/>
          <w:marTop w:val="0"/>
          <w:marBottom w:val="0"/>
          <w:divBdr>
            <w:top w:val="none" w:sz="0" w:space="0" w:color="auto"/>
            <w:left w:val="none" w:sz="0" w:space="0" w:color="auto"/>
            <w:bottom w:val="none" w:sz="0" w:space="0" w:color="auto"/>
            <w:right w:val="none" w:sz="0" w:space="0" w:color="auto"/>
          </w:divBdr>
          <w:divsChild>
            <w:div w:id="290331243">
              <w:marLeft w:val="0"/>
              <w:marRight w:val="0"/>
              <w:marTop w:val="0"/>
              <w:marBottom w:val="0"/>
              <w:divBdr>
                <w:top w:val="none" w:sz="0" w:space="0" w:color="auto"/>
                <w:left w:val="none" w:sz="0" w:space="0" w:color="auto"/>
                <w:bottom w:val="none" w:sz="0" w:space="0" w:color="auto"/>
                <w:right w:val="none" w:sz="0" w:space="0" w:color="auto"/>
              </w:divBdr>
              <w:divsChild>
                <w:div w:id="1683161592">
                  <w:marLeft w:val="0"/>
                  <w:marRight w:val="0"/>
                  <w:marTop w:val="0"/>
                  <w:marBottom w:val="0"/>
                  <w:divBdr>
                    <w:top w:val="none" w:sz="0" w:space="0" w:color="auto"/>
                    <w:left w:val="none" w:sz="0" w:space="0" w:color="auto"/>
                    <w:bottom w:val="none" w:sz="0" w:space="0" w:color="auto"/>
                    <w:right w:val="none" w:sz="0" w:space="0" w:color="auto"/>
                  </w:divBdr>
                  <w:divsChild>
                    <w:div w:id="1225142651">
                      <w:marLeft w:val="0"/>
                      <w:marRight w:val="0"/>
                      <w:marTop w:val="0"/>
                      <w:marBottom w:val="0"/>
                      <w:divBdr>
                        <w:top w:val="none" w:sz="0" w:space="0" w:color="auto"/>
                        <w:left w:val="none" w:sz="0" w:space="0" w:color="auto"/>
                        <w:bottom w:val="none" w:sz="0" w:space="0" w:color="auto"/>
                        <w:right w:val="none" w:sz="0" w:space="0" w:color="auto"/>
                      </w:divBdr>
                      <w:divsChild>
                        <w:div w:id="1840391907">
                          <w:marLeft w:val="0"/>
                          <w:marRight w:val="0"/>
                          <w:marTop w:val="0"/>
                          <w:marBottom w:val="0"/>
                          <w:divBdr>
                            <w:top w:val="none" w:sz="0" w:space="0" w:color="auto"/>
                            <w:left w:val="none" w:sz="0" w:space="0" w:color="auto"/>
                            <w:bottom w:val="none" w:sz="0" w:space="0" w:color="auto"/>
                            <w:right w:val="none" w:sz="0" w:space="0" w:color="auto"/>
                          </w:divBdr>
                        </w:div>
                        <w:div w:id="1419865518">
                          <w:marLeft w:val="0"/>
                          <w:marRight w:val="0"/>
                          <w:marTop w:val="0"/>
                          <w:marBottom w:val="0"/>
                          <w:divBdr>
                            <w:top w:val="none" w:sz="0" w:space="0" w:color="auto"/>
                            <w:left w:val="none" w:sz="0" w:space="0" w:color="auto"/>
                            <w:bottom w:val="none" w:sz="0" w:space="0" w:color="auto"/>
                            <w:right w:val="none" w:sz="0" w:space="0" w:color="auto"/>
                          </w:divBdr>
                        </w:div>
                        <w:div w:id="1583642253">
                          <w:marLeft w:val="0"/>
                          <w:marRight w:val="0"/>
                          <w:marTop w:val="0"/>
                          <w:marBottom w:val="0"/>
                          <w:divBdr>
                            <w:top w:val="none" w:sz="0" w:space="0" w:color="auto"/>
                            <w:left w:val="none" w:sz="0" w:space="0" w:color="auto"/>
                            <w:bottom w:val="none" w:sz="0" w:space="0" w:color="auto"/>
                            <w:right w:val="none" w:sz="0" w:space="0" w:color="auto"/>
                          </w:divBdr>
                        </w:div>
                        <w:div w:id="1034505051">
                          <w:marLeft w:val="0"/>
                          <w:marRight w:val="0"/>
                          <w:marTop w:val="0"/>
                          <w:marBottom w:val="0"/>
                          <w:divBdr>
                            <w:top w:val="none" w:sz="0" w:space="0" w:color="auto"/>
                            <w:left w:val="none" w:sz="0" w:space="0" w:color="auto"/>
                            <w:bottom w:val="none" w:sz="0" w:space="0" w:color="auto"/>
                            <w:right w:val="none" w:sz="0" w:space="0" w:color="auto"/>
                          </w:divBdr>
                        </w:div>
                        <w:div w:id="23211553">
                          <w:marLeft w:val="0"/>
                          <w:marRight w:val="0"/>
                          <w:marTop w:val="0"/>
                          <w:marBottom w:val="0"/>
                          <w:divBdr>
                            <w:top w:val="none" w:sz="0" w:space="0" w:color="auto"/>
                            <w:left w:val="none" w:sz="0" w:space="0" w:color="auto"/>
                            <w:bottom w:val="none" w:sz="0" w:space="0" w:color="auto"/>
                            <w:right w:val="none" w:sz="0" w:space="0" w:color="auto"/>
                          </w:divBdr>
                        </w:div>
                        <w:div w:id="1258322152">
                          <w:marLeft w:val="0"/>
                          <w:marRight w:val="0"/>
                          <w:marTop w:val="0"/>
                          <w:marBottom w:val="0"/>
                          <w:divBdr>
                            <w:top w:val="none" w:sz="0" w:space="0" w:color="auto"/>
                            <w:left w:val="none" w:sz="0" w:space="0" w:color="auto"/>
                            <w:bottom w:val="none" w:sz="0" w:space="0" w:color="auto"/>
                            <w:right w:val="none" w:sz="0" w:space="0" w:color="auto"/>
                          </w:divBdr>
                        </w:div>
                        <w:div w:id="218901597">
                          <w:marLeft w:val="0"/>
                          <w:marRight w:val="0"/>
                          <w:marTop w:val="0"/>
                          <w:marBottom w:val="0"/>
                          <w:divBdr>
                            <w:top w:val="none" w:sz="0" w:space="0" w:color="auto"/>
                            <w:left w:val="none" w:sz="0" w:space="0" w:color="auto"/>
                            <w:bottom w:val="none" w:sz="0" w:space="0" w:color="auto"/>
                            <w:right w:val="none" w:sz="0" w:space="0" w:color="auto"/>
                          </w:divBdr>
                        </w:div>
                        <w:div w:id="1871333111">
                          <w:marLeft w:val="0"/>
                          <w:marRight w:val="0"/>
                          <w:marTop w:val="0"/>
                          <w:marBottom w:val="0"/>
                          <w:divBdr>
                            <w:top w:val="none" w:sz="0" w:space="0" w:color="auto"/>
                            <w:left w:val="none" w:sz="0" w:space="0" w:color="auto"/>
                            <w:bottom w:val="none" w:sz="0" w:space="0" w:color="auto"/>
                            <w:right w:val="none" w:sz="0" w:space="0" w:color="auto"/>
                          </w:divBdr>
                        </w:div>
                        <w:div w:id="310409755">
                          <w:marLeft w:val="0"/>
                          <w:marRight w:val="0"/>
                          <w:marTop w:val="0"/>
                          <w:marBottom w:val="0"/>
                          <w:divBdr>
                            <w:top w:val="none" w:sz="0" w:space="0" w:color="auto"/>
                            <w:left w:val="none" w:sz="0" w:space="0" w:color="auto"/>
                            <w:bottom w:val="none" w:sz="0" w:space="0" w:color="auto"/>
                            <w:right w:val="none" w:sz="0" w:space="0" w:color="auto"/>
                          </w:divBdr>
                        </w:div>
                        <w:div w:id="54667045">
                          <w:marLeft w:val="0"/>
                          <w:marRight w:val="0"/>
                          <w:marTop w:val="0"/>
                          <w:marBottom w:val="0"/>
                          <w:divBdr>
                            <w:top w:val="none" w:sz="0" w:space="0" w:color="auto"/>
                            <w:left w:val="none" w:sz="0" w:space="0" w:color="auto"/>
                            <w:bottom w:val="none" w:sz="0" w:space="0" w:color="auto"/>
                            <w:right w:val="none" w:sz="0" w:space="0" w:color="auto"/>
                          </w:divBdr>
                        </w:div>
                        <w:div w:id="1523861261">
                          <w:marLeft w:val="0"/>
                          <w:marRight w:val="0"/>
                          <w:marTop w:val="0"/>
                          <w:marBottom w:val="0"/>
                          <w:divBdr>
                            <w:top w:val="none" w:sz="0" w:space="0" w:color="auto"/>
                            <w:left w:val="none" w:sz="0" w:space="0" w:color="auto"/>
                            <w:bottom w:val="none" w:sz="0" w:space="0" w:color="auto"/>
                            <w:right w:val="none" w:sz="0" w:space="0" w:color="auto"/>
                          </w:divBdr>
                        </w:div>
                        <w:div w:id="1692105683">
                          <w:marLeft w:val="0"/>
                          <w:marRight w:val="0"/>
                          <w:marTop w:val="0"/>
                          <w:marBottom w:val="0"/>
                          <w:divBdr>
                            <w:top w:val="none" w:sz="0" w:space="0" w:color="auto"/>
                            <w:left w:val="none" w:sz="0" w:space="0" w:color="auto"/>
                            <w:bottom w:val="none" w:sz="0" w:space="0" w:color="auto"/>
                            <w:right w:val="none" w:sz="0" w:space="0" w:color="auto"/>
                          </w:divBdr>
                        </w:div>
                        <w:div w:id="2043088076">
                          <w:marLeft w:val="0"/>
                          <w:marRight w:val="0"/>
                          <w:marTop w:val="0"/>
                          <w:marBottom w:val="0"/>
                          <w:divBdr>
                            <w:top w:val="none" w:sz="0" w:space="0" w:color="auto"/>
                            <w:left w:val="none" w:sz="0" w:space="0" w:color="auto"/>
                            <w:bottom w:val="none" w:sz="0" w:space="0" w:color="auto"/>
                            <w:right w:val="none" w:sz="0" w:space="0" w:color="auto"/>
                          </w:divBdr>
                        </w:div>
                        <w:div w:id="1739743930">
                          <w:marLeft w:val="0"/>
                          <w:marRight w:val="0"/>
                          <w:marTop w:val="0"/>
                          <w:marBottom w:val="0"/>
                          <w:divBdr>
                            <w:top w:val="none" w:sz="0" w:space="0" w:color="auto"/>
                            <w:left w:val="none" w:sz="0" w:space="0" w:color="auto"/>
                            <w:bottom w:val="none" w:sz="0" w:space="0" w:color="auto"/>
                            <w:right w:val="none" w:sz="0" w:space="0" w:color="auto"/>
                          </w:divBdr>
                        </w:div>
                        <w:div w:id="220285570">
                          <w:marLeft w:val="0"/>
                          <w:marRight w:val="0"/>
                          <w:marTop w:val="0"/>
                          <w:marBottom w:val="0"/>
                          <w:divBdr>
                            <w:top w:val="none" w:sz="0" w:space="0" w:color="auto"/>
                            <w:left w:val="none" w:sz="0" w:space="0" w:color="auto"/>
                            <w:bottom w:val="none" w:sz="0" w:space="0" w:color="auto"/>
                            <w:right w:val="none" w:sz="0" w:space="0" w:color="auto"/>
                          </w:divBdr>
                        </w:div>
                        <w:div w:id="109055234">
                          <w:marLeft w:val="0"/>
                          <w:marRight w:val="0"/>
                          <w:marTop w:val="0"/>
                          <w:marBottom w:val="0"/>
                          <w:divBdr>
                            <w:top w:val="none" w:sz="0" w:space="0" w:color="auto"/>
                            <w:left w:val="none" w:sz="0" w:space="0" w:color="auto"/>
                            <w:bottom w:val="none" w:sz="0" w:space="0" w:color="auto"/>
                            <w:right w:val="none" w:sz="0" w:space="0" w:color="auto"/>
                          </w:divBdr>
                        </w:div>
                        <w:div w:id="259410762">
                          <w:marLeft w:val="0"/>
                          <w:marRight w:val="0"/>
                          <w:marTop w:val="0"/>
                          <w:marBottom w:val="0"/>
                          <w:divBdr>
                            <w:top w:val="none" w:sz="0" w:space="0" w:color="auto"/>
                            <w:left w:val="none" w:sz="0" w:space="0" w:color="auto"/>
                            <w:bottom w:val="none" w:sz="0" w:space="0" w:color="auto"/>
                            <w:right w:val="none" w:sz="0" w:space="0" w:color="auto"/>
                          </w:divBdr>
                        </w:div>
                        <w:div w:id="2111119344">
                          <w:marLeft w:val="0"/>
                          <w:marRight w:val="0"/>
                          <w:marTop w:val="0"/>
                          <w:marBottom w:val="0"/>
                          <w:divBdr>
                            <w:top w:val="none" w:sz="0" w:space="0" w:color="auto"/>
                            <w:left w:val="none" w:sz="0" w:space="0" w:color="auto"/>
                            <w:bottom w:val="none" w:sz="0" w:space="0" w:color="auto"/>
                            <w:right w:val="none" w:sz="0" w:space="0" w:color="auto"/>
                          </w:divBdr>
                          <w:divsChild>
                            <w:div w:id="2089962565">
                              <w:marLeft w:val="0"/>
                              <w:marRight w:val="0"/>
                              <w:marTop w:val="0"/>
                              <w:marBottom w:val="0"/>
                              <w:divBdr>
                                <w:top w:val="none" w:sz="0" w:space="0" w:color="auto"/>
                                <w:left w:val="none" w:sz="0" w:space="0" w:color="auto"/>
                                <w:bottom w:val="none" w:sz="0" w:space="0" w:color="auto"/>
                                <w:right w:val="none" w:sz="0" w:space="0" w:color="auto"/>
                              </w:divBdr>
                            </w:div>
                            <w:div w:id="1428115138">
                              <w:marLeft w:val="0"/>
                              <w:marRight w:val="0"/>
                              <w:marTop w:val="0"/>
                              <w:marBottom w:val="0"/>
                              <w:divBdr>
                                <w:top w:val="none" w:sz="0" w:space="0" w:color="auto"/>
                                <w:left w:val="none" w:sz="0" w:space="0" w:color="auto"/>
                                <w:bottom w:val="none" w:sz="0" w:space="0" w:color="auto"/>
                                <w:right w:val="none" w:sz="0" w:space="0" w:color="auto"/>
                              </w:divBdr>
                              <w:divsChild>
                                <w:div w:id="209807179">
                                  <w:marLeft w:val="0"/>
                                  <w:marRight w:val="0"/>
                                  <w:marTop w:val="0"/>
                                  <w:marBottom w:val="0"/>
                                  <w:divBdr>
                                    <w:top w:val="none" w:sz="0" w:space="0" w:color="auto"/>
                                    <w:left w:val="none" w:sz="0" w:space="0" w:color="auto"/>
                                    <w:bottom w:val="none" w:sz="0" w:space="0" w:color="auto"/>
                                    <w:right w:val="none" w:sz="0" w:space="0" w:color="auto"/>
                                  </w:divBdr>
                                  <w:divsChild>
                                    <w:div w:id="1482384651">
                                      <w:marLeft w:val="0"/>
                                      <w:marRight w:val="0"/>
                                      <w:marTop w:val="0"/>
                                      <w:marBottom w:val="0"/>
                                      <w:divBdr>
                                        <w:top w:val="none" w:sz="0" w:space="0" w:color="auto"/>
                                        <w:left w:val="none" w:sz="0" w:space="0" w:color="auto"/>
                                        <w:bottom w:val="none" w:sz="0" w:space="0" w:color="auto"/>
                                        <w:right w:val="none" w:sz="0" w:space="0" w:color="auto"/>
                                      </w:divBdr>
                                      <w:divsChild>
                                        <w:div w:id="1082217924">
                                          <w:marLeft w:val="0"/>
                                          <w:marRight w:val="0"/>
                                          <w:marTop w:val="0"/>
                                          <w:marBottom w:val="0"/>
                                          <w:divBdr>
                                            <w:top w:val="none" w:sz="0" w:space="0" w:color="auto"/>
                                            <w:left w:val="none" w:sz="0" w:space="0" w:color="auto"/>
                                            <w:bottom w:val="none" w:sz="0" w:space="0" w:color="auto"/>
                                            <w:right w:val="none" w:sz="0" w:space="0" w:color="auto"/>
                                          </w:divBdr>
                                          <w:divsChild>
                                            <w:div w:id="594243169">
                                              <w:marLeft w:val="0"/>
                                              <w:marRight w:val="0"/>
                                              <w:marTop w:val="0"/>
                                              <w:marBottom w:val="0"/>
                                              <w:divBdr>
                                                <w:top w:val="none" w:sz="0" w:space="0" w:color="auto"/>
                                                <w:left w:val="none" w:sz="0" w:space="0" w:color="auto"/>
                                                <w:bottom w:val="none" w:sz="0" w:space="0" w:color="auto"/>
                                                <w:right w:val="none" w:sz="0" w:space="0" w:color="auto"/>
                                              </w:divBdr>
                                            </w:div>
                                            <w:div w:id="688798543">
                                              <w:marLeft w:val="0"/>
                                              <w:marRight w:val="0"/>
                                              <w:marTop w:val="0"/>
                                              <w:marBottom w:val="0"/>
                                              <w:divBdr>
                                                <w:top w:val="none" w:sz="0" w:space="0" w:color="auto"/>
                                                <w:left w:val="none" w:sz="0" w:space="0" w:color="auto"/>
                                                <w:bottom w:val="none" w:sz="0" w:space="0" w:color="auto"/>
                                                <w:right w:val="none" w:sz="0" w:space="0" w:color="auto"/>
                                              </w:divBdr>
                                            </w:div>
                                            <w:div w:id="1663968915">
                                              <w:marLeft w:val="0"/>
                                              <w:marRight w:val="0"/>
                                              <w:marTop w:val="0"/>
                                              <w:marBottom w:val="0"/>
                                              <w:divBdr>
                                                <w:top w:val="none" w:sz="0" w:space="0" w:color="auto"/>
                                                <w:left w:val="none" w:sz="0" w:space="0" w:color="auto"/>
                                                <w:bottom w:val="none" w:sz="0" w:space="0" w:color="auto"/>
                                                <w:right w:val="none" w:sz="0" w:space="0" w:color="auto"/>
                                              </w:divBdr>
                                            </w:div>
                                            <w:div w:id="205881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FC1B1B-BDF0-4705-A732-B2572884A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4</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rk Reeth</dc:creator>
  <cp:keywords/>
  <dc:description/>
  <cp:lastModifiedBy>Arkengarthdale Parish Council</cp:lastModifiedBy>
  <cp:revision>28</cp:revision>
  <cp:lastPrinted>2021-11-01T15:19:00Z</cp:lastPrinted>
  <dcterms:created xsi:type="dcterms:W3CDTF">2022-02-11T17:46:00Z</dcterms:created>
  <dcterms:modified xsi:type="dcterms:W3CDTF">2022-03-29T18:50:00Z</dcterms:modified>
</cp:coreProperties>
</file>